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B3F42E" w14:textId="77777777" w:rsidR="00FF0778" w:rsidRDefault="00FF0778">
      <w:pPr>
        <w:rPr>
          <w:rFonts w:ascii="Arial Narrow" w:eastAsia="Arial Narrow" w:hAnsi="Arial Narrow" w:cs="Arial Narrow"/>
          <w:b/>
          <w:bCs/>
          <w:sz w:val="24"/>
          <w:szCs w:val="24"/>
        </w:rPr>
      </w:pPr>
    </w:p>
    <w:p w14:paraId="35AB944E" w14:textId="66DE39B6" w:rsidR="006C6357" w:rsidRDefault="00271917">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proofErr w:type="gramStart"/>
      <w:r>
        <w:rPr>
          <w:rFonts w:ascii="Arial Narrow" w:eastAsia="Arial Narrow" w:hAnsi="Arial Narrow" w:cs="Arial Narrow"/>
          <w:b/>
          <w:bCs/>
          <w:sz w:val="24"/>
          <w:szCs w:val="24"/>
        </w:rPr>
        <w:t>For</w:t>
      </w:r>
      <w:proofErr w:type="gramEnd"/>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A04E97">
        <w:rPr>
          <w:rFonts w:ascii="Arial Narrow" w:eastAsia="Arial Narrow" w:hAnsi="Arial Narrow" w:cs="Arial Narrow"/>
          <w:b/>
          <w:bCs/>
          <w:color w:val="0091A9"/>
          <w:sz w:val="24"/>
          <w:szCs w:val="24"/>
        </w:rPr>
        <w:t>2</w:t>
      </w:r>
      <w:r w:rsidR="00F44476">
        <w:rPr>
          <w:rFonts w:ascii="Arial Narrow" w:eastAsia="Arial Narrow" w:hAnsi="Arial Narrow" w:cs="Arial Narrow"/>
          <w:b/>
          <w:bCs/>
          <w:color w:val="0091A9"/>
          <w:sz w:val="24"/>
          <w:szCs w:val="24"/>
        </w:rPr>
        <w:t>5</w:t>
      </w:r>
      <w:r>
        <w:rPr>
          <w:rFonts w:ascii="Arial Narrow" w:eastAsia="Arial Narrow" w:hAnsi="Arial Narrow" w:cs="Arial Narrow"/>
          <w:b/>
          <w:bCs/>
          <w:color w:val="0091A9"/>
          <w:sz w:val="24"/>
          <w:szCs w:val="24"/>
        </w:rPr>
        <w:t xml:space="preserve"> -</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A04E97">
        <w:rPr>
          <w:rFonts w:ascii="Arial Narrow" w:eastAsia="Arial Narrow" w:hAnsi="Arial Narrow" w:cs="Arial Narrow"/>
          <w:b/>
          <w:bCs/>
          <w:color w:val="0091A9"/>
          <w:sz w:val="24"/>
          <w:szCs w:val="24"/>
        </w:rPr>
        <w:t>2</w:t>
      </w:r>
      <w:r w:rsidR="00F44476">
        <w:rPr>
          <w:rFonts w:ascii="Arial Narrow" w:eastAsia="Arial Narrow" w:hAnsi="Arial Narrow" w:cs="Arial Narrow"/>
          <w:b/>
          <w:bCs/>
          <w:color w:val="0091A9"/>
          <w:sz w:val="24"/>
          <w:szCs w:val="24"/>
        </w:rPr>
        <w:t>5</w:t>
      </w:r>
    </w:p>
    <w:p w14:paraId="1265371A" w14:textId="77777777" w:rsidR="006C6357" w:rsidRDefault="00271917">
      <w:pPr>
        <w:tabs>
          <w:tab w:val="left" w:pos="11500"/>
        </w:tabs>
        <w:spacing w:after="0" w:line="269" w:lineRule="exact"/>
        <w:ind w:left="220"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Bowling</w:t>
      </w:r>
      <w:r>
        <w:rPr>
          <w:rFonts w:ascii="Arial Narrow" w:eastAsia="Arial Narrow" w:hAnsi="Arial Narrow" w:cs="Arial Narrow"/>
          <w:b/>
          <w:bCs/>
          <w:spacing w:val="-9"/>
          <w:position w:val="-1"/>
          <w:sz w:val="24"/>
          <w:szCs w:val="24"/>
        </w:rPr>
        <w:t xml:space="preserve"> </w:t>
      </w:r>
      <w:r>
        <w:rPr>
          <w:rFonts w:ascii="Arial Narrow" w:eastAsia="Arial Narrow" w:hAnsi="Arial Narrow" w:cs="Arial Narrow"/>
          <w:b/>
          <w:bCs/>
          <w:position w:val="-1"/>
          <w:sz w:val="24"/>
          <w:szCs w:val="24"/>
        </w:rPr>
        <w:t>Green State</w:t>
      </w:r>
      <w:r>
        <w:rPr>
          <w:rFonts w:ascii="Arial Narrow" w:eastAsia="Arial Narrow" w:hAnsi="Arial Narrow" w:cs="Arial Narrow"/>
          <w:b/>
          <w:bCs/>
          <w:spacing w:val="-6"/>
          <w:position w:val="-1"/>
          <w:sz w:val="24"/>
          <w:szCs w:val="24"/>
        </w:rPr>
        <w:t xml:space="preserve"> </w:t>
      </w:r>
      <w:proofErr w:type="gramStart"/>
      <w:r>
        <w:rPr>
          <w:rFonts w:ascii="Arial Narrow" w:eastAsia="Arial Narrow" w:hAnsi="Arial Narrow" w:cs="Arial Narrow"/>
          <w:b/>
          <w:bCs/>
          <w:position w:val="-1"/>
          <w:sz w:val="24"/>
          <w:szCs w:val="24"/>
        </w:rPr>
        <w:t>University</w:t>
      </w:r>
      <w:r>
        <w:rPr>
          <w:rFonts w:ascii="Arial Narrow" w:eastAsia="Arial Narrow" w:hAnsi="Arial Narrow" w:cs="Arial Narrow"/>
          <w:b/>
          <w:bCs/>
          <w:spacing w:val="-11"/>
          <w:position w:val="-1"/>
          <w:sz w:val="24"/>
          <w:szCs w:val="24"/>
        </w:rPr>
        <w:t xml:space="preserve"> </w:t>
      </w:r>
      <w:r>
        <w:rPr>
          <w:rFonts w:ascii="Arial Narrow" w:eastAsia="Arial Narrow" w:hAnsi="Arial Narrow" w:cs="Arial Narrow"/>
          <w:b/>
          <w:bCs/>
          <w:position w:val="-1"/>
          <w:sz w:val="24"/>
          <w:szCs w:val="24"/>
        </w:rPr>
        <w:t>:</w:t>
      </w:r>
      <w:proofErr w:type="gramEnd"/>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Plan</w:t>
      </w:r>
      <w:r>
        <w:rPr>
          <w:rFonts w:ascii="Arial Narrow" w:eastAsia="Arial Narrow" w:hAnsi="Arial Narrow" w:cs="Arial Narrow"/>
          <w:b/>
          <w:bCs/>
          <w:spacing w:val="-4"/>
          <w:position w:val="-1"/>
          <w:sz w:val="24"/>
          <w:szCs w:val="24"/>
        </w:rPr>
        <w:t xml:space="preserve"> </w:t>
      </w:r>
      <w:r w:rsidR="00C6584B">
        <w:rPr>
          <w:rFonts w:ascii="Arial Narrow" w:eastAsia="Arial Narrow" w:hAnsi="Arial Narrow" w:cs="Arial Narrow"/>
          <w:b/>
          <w:bCs/>
          <w:position w:val="-1"/>
          <w:sz w:val="24"/>
          <w:szCs w:val="24"/>
        </w:rPr>
        <w:t>B</w:t>
      </w:r>
      <w:r>
        <w:rPr>
          <w:rFonts w:ascii="Arial Narrow" w:eastAsia="Arial Narrow" w:hAnsi="Arial Narrow" w:cs="Arial Narrow"/>
          <w:b/>
          <w:bCs/>
          <w:position w:val="-1"/>
          <w:sz w:val="24"/>
          <w:szCs w:val="24"/>
        </w:rPr>
        <w:tab/>
        <w:t>Coverage</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52"/>
          <w:position w:val="-1"/>
          <w:sz w:val="24"/>
          <w:szCs w:val="24"/>
        </w:rPr>
        <w:t xml:space="preserve"> </w:t>
      </w:r>
      <w:r>
        <w:rPr>
          <w:rFonts w:ascii="Arial Narrow" w:eastAsia="Arial Narrow" w:hAnsi="Arial Narrow" w:cs="Arial Narrow"/>
          <w:position w:val="-1"/>
          <w:sz w:val="24"/>
          <w:szCs w:val="24"/>
        </w:rPr>
        <w:t xml:space="preserve">Single </w:t>
      </w:r>
      <w:r>
        <w:rPr>
          <w:rFonts w:ascii="Arial Narrow" w:eastAsia="Arial Narrow" w:hAnsi="Arial Narrow" w:cs="Arial Narrow"/>
          <w:b/>
          <w:bCs/>
          <w:position w:val="-1"/>
          <w:sz w:val="24"/>
          <w:szCs w:val="24"/>
        </w:rPr>
        <w:t>|</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Type:</w:t>
      </w:r>
      <w:r>
        <w:rPr>
          <w:rFonts w:ascii="Arial Narrow" w:eastAsia="Arial Narrow" w:hAnsi="Arial Narrow" w:cs="Arial Narrow"/>
          <w:b/>
          <w:bCs/>
          <w:spacing w:val="55"/>
          <w:position w:val="-1"/>
          <w:sz w:val="24"/>
          <w:szCs w:val="24"/>
        </w:rPr>
        <w:t xml:space="preserve"> </w:t>
      </w:r>
      <w:r>
        <w:rPr>
          <w:rFonts w:ascii="Arial Narrow" w:eastAsia="Arial Narrow" w:hAnsi="Arial Narrow" w:cs="Arial Narrow"/>
          <w:position w:val="-1"/>
          <w:sz w:val="24"/>
          <w:szCs w:val="24"/>
        </w:rPr>
        <w:t>PPO</w:t>
      </w:r>
    </w:p>
    <w:p w14:paraId="4FFF8DDA" w14:textId="77777777" w:rsidR="006C6357" w:rsidRDefault="00FF0778">
      <w:pPr>
        <w:spacing w:before="13" w:after="0" w:line="200" w:lineRule="exact"/>
        <w:rPr>
          <w:sz w:val="20"/>
          <w:szCs w:val="20"/>
        </w:rPr>
      </w:pPr>
      <w:r>
        <w:rPr>
          <w:noProof/>
        </w:rPr>
        <mc:AlternateContent>
          <mc:Choice Requires="wpg">
            <w:drawing>
              <wp:anchor distT="0" distB="0" distL="114300" distR="114300" simplePos="0" relativeHeight="503315422" behindDoc="1" locked="0" layoutInCell="1" allowOverlap="1" wp14:anchorId="5BCFB9CA" wp14:editId="4B17551F">
                <wp:simplePos x="0" y="0"/>
                <wp:positionH relativeFrom="page">
                  <wp:posOffset>215900</wp:posOffset>
                </wp:positionH>
                <wp:positionV relativeFrom="paragraph">
                  <wp:posOffset>126365</wp:posOffset>
                </wp:positionV>
                <wp:extent cx="9593580" cy="1014730"/>
                <wp:effectExtent l="0" t="0" r="7620" b="13970"/>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B297B7" id="Group 51" o:spid="_x0000_s1026" style="position:absolute;margin-left:17pt;margin-top:9.95pt;width:755.4pt;height:79.9pt;z-index:-1058;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7"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p>
    <w:p w14:paraId="19F1C0E2" w14:textId="77777777" w:rsidR="006C6357" w:rsidRDefault="00271917">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6A816C06" w14:textId="6FD0F946" w:rsidR="006C6357" w:rsidRDefault="00271917">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w:t>
      </w:r>
      <w:r w:rsidR="00F44476">
        <w:rPr>
          <w:rFonts w:ascii="Arial Narrow" w:eastAsia="Arial Narrow" w:hAnsi="Arial Narrow" w:cs="Arial Narrow"/>
          <w:sz w:val="23"/>
          <w:szCs w:val="23"/>
        </w:rPr>
        <w:t>315-3137</w:t>
      </w:r>
      <w:r>
        <w:rPr>
          <w:rFonts w:ascii="Arial Narrow" w:eastAsia="Arial Narrow" w:hAnsi="Arial Narrow" w:cs="Arial Narrow"/>
          <w:sz w:val="23"/>
          <w:szCs w:val="23"/>
        </w:rPr>
        <w:t>.</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w:t>
      </w:r>
      <w:r w:rsidR="00F44476">
        <w:rPr>
          <w:rFonts w:ascii="Arial Narrow" w:eastAsia="Arial Narrow" w:hAnsi="Arial Narrow" w:cs="Arial Narrow"/>
          <w:sz w:val="23"/>
          <w:szCs w:val="23"/>
        </w:rPr>
        <w:t>315-3137</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o request a copy.</w:t>
      </w:r>
    </w:p>
    <w:p w14:paraId="021A1ECA" w14:textId="77777777" w:rsidR="006C6357" w:rsidRDefault="006C6357">
      <w:pPr>
        <w:spacing w:before="2" w:after="0" w:line="130" w:lineRule="exact"/>
        <w:rPr>
          <w:sz w:val="13"/>
          <w:szCs w:val="13"/>
        </w:rPr>
      </w:pPr>
    </w:p>
    <w:tbl>
      <w:tblPr>
        <w:tblW w:w="0" w:type="auto"/>
        <w:tblInd w:w="105" w:type="dxa"/>
        <w:tblLayout w:type="fixed"/>
        <w:tblCellMar>
          <w:left w:w="0" w:type="dxa"/>
          <w:right w:w="0" w:type="dxa"/>
        </w:tblCellMar>
        <w:tblLook w:val="01E0" w:firstRow="1" w:lastRow="1" w:firstColumn="1" w:lastColumn="1" w:noHBand="0" w:noVBand="0"/>
      </w:tblPr>
      <w:tblGrid>
        <w:gridCol w:w="829"/>
        <w:gridCol w:w="2123"/>
        <w:gridCol w:w="128"/>
        <w:gridCol w:w="3364"/>
        <w:gridCol w:w="92"/>
        <w:gridCol w:w="2592"/>
        <w:gridCol w:w="2563"/>
        <w:gridCol w:w="29"/>
        <w:gridCol w:w="3413"/>
        <w:gridCol w:w="26"/>
      </w:tblGrid>
      <w:tr w:rsidR="006C6357" w14:paraId="4E09E54A" w14:textId="77777777" w:rsidTr="00FF0778">
        <w:trPr>
          <w:trHeight w:hRule="exact" w:val="367"/>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017EA5"/>
          </w:tcPr>
          <w:p w14:paraId="3F1BE17B" w14:textId="77777777" w:rsidR="006C6357" w:rsidRDefault="00271917">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017EA5"/>
          </w:tcPr>
          <w:p w14:paraId="2BA60B12" w14:textId="77777777" w:rsidR="006C6357" w:rsidRDefault="00271917">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017EA5"/>
          </w:tcPr>
          <w:p w14:paraId="1C0384C9" w14:textId="77777777" w:rsidR="006C6357" w:rsidRDefault="00271917">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6C6357" w14:paraId="48988892" w14:textId="77777777" w:rsidTr="00FF0778">
        <w:trPr>
          <w:trHeight w:hRule="exact" w:val="10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6CAE32A7" w14:textId="77777777" w:rsidR="006C6357" w:rsidRDefault="006C6357">
            <w:pPr>
              <w:spacing w:before="1" w:after="0" w:line="200" w:lineRule="exact"/>
              <w:rPr>
                <w:sz w:val="20"/>
                <w:szCs w:val="20"/>
              </w:rPr>
            </w:pPr>
          </w:p>
          <w:p w14:paraId="71DA2AA6" w14:textId="77777777" w:rsidR="006C6357" w:rsidRDefault="00271917">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59A3176B" w14:textId="77777777" w:rsidR="006C6357" w:rsidRDefault="006C6357">
            <w:pPr>
              <w:spacing w:before="1" w:after="0" w:line="200" w:lineRule="exact"/>
              <w:rPr>
                <w:sz w:val="20"/>
                <w:szCs w:val="20"/>
              </w:rPr>
            </w:pPr>
          </w:p>
          <w:p w14:paraId="60C63A1D"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r>
              <w:rPr>
                <w:rFonts w:ascii="Arial Narrow" w:eastAsia="Arial Narrow" w:hAnsi="Arial Narrow" w:cs="Arial Narrow"/>
                <w:sz w:val="23"/>
                <w:szCs w:val="23"/>
              </w:rPr>
              <w:t>/single Network</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single</w:t>
            </w:r>
          </w:p>
          <w:p w14:paraId="2FB046FF"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8A08406" w14:textId="77777777" w:rsidR="006C6357" w:rsidRDefault="006C6357">
            <w:pPr>
              <w:spacing w:before="1" w:after="0" w:line="140" w:lineRule="exact"/>
              <w:rPr>
                <w:sz w:val="14"/>
                <w:szCs w:val="14"/>
              </w:rPr>
            </w:pPr>
          </w:p>
          <w:p w14:paraId="60F5966C" w14:textId="77777777" w:rsidR="006C6357" w:rsidRDefault="00271917">
            <w:pPr>
              <w:spacing w:after="0" w:line="251" w:lineRule="auto"/>
              <w:ind w:left="92" w:right="72"/>
              <w:rPr>
                <w:rFonts w:ascii="Arial Narrow" w:eastAsia="Arial Narrow" w:hAnsi="Arial Narrow" w:cs="Arial Narrow"/>
                <w:sz w:val="23"/>
                <w:szCs w:val="23"/>
              </w:rPr>
            </w:pPr>
            <w:r>
              <w:rPr>
                <w:rFonts w:ascii="Arial Narrow" w:eastAsia="Arial Narrow" w:hAnsi="Arial Narrow" w:cs="Arial Narrow"/>
                <w:sz w:val="23"/>
                <w:szCs w:val="23"/>
              </w:rPr>
              <w:t xml:space="preserve">Generally, you must pay all of the costs </w:t>
            </w:r>
            <w:proofErr w:type="gramStart"/>
            <w:r>
              <w:rPr>
                <w:rFonts w:ascii="Arial Narrow" w:eastAsia="Arial Narrow" w:hAnsi="Arial Narrow" w:cs="Arial Narrow"/>
                <w:sz w:val="23"/>
                <w:szCs w:val="23"/>
              </w:rPr>
              <w:t xml:space="preserve">from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 xml:space="preserve">up to th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the policy, the overall </w:t>
            </w:r>
            <w:proofErr w:type="gramStart"/>
            <w:r>
              <w:rPr>
                <w:rFonts w:ascii="Arial Narrow" w:eastAsia="Arial Narrow" w:hAnsi="Arial Narrow" w:cs="Arial Narrow"/>
                <w:sz w:val="23"/>
                <w:szCs w:val="23"/>
              </w:rPr>
              <w:t xml:space="preserve">family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must be met before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begins to pay.</w:t>
            </w:r>
          </w:p>
        </w:tc>
      </w:tr>
      <w:tr w:rsidR="006C6357" w14:paraId="51E1612B" w14:textId="77777777" w:rsidTr="00FF0778">
        <w:trPr>
          <w:trHeight w:hRule="exact" w:val="1277"/>
        </w:trPr>
        <w:tc>
          <w:tcPr>
            <w:tcW w:w="2952" w:type="dxa"/>
            <w:gridSpan w:val="2"/>
            <w:tcBorders>
              <w:top w:val="single" w:sz="5" w:space="0" w:color="019DA5"/>
              <w:left w:val="single" w:sz="5" w:space="0" w:color="019DA5"/>
              <w:bottom w:val="single" w:sz="5" w:space="0" w:color="019DA5"/>
              <w:right w:val="single" w:sz="5" w:space="0" w:color="019DA5"/>
            </w:tcBorders>
          </w:tcPr>
          <w:p w14:paraId="1EBC32FD" w14:textId="77777777" w:rsidR="006C6357" w:rsidRDefault="006C6357">
            <w:pPr>
              <w:spacing w:before="1" w:after="0" w:line="140" w:lineRule="exact"/>
              <w:rPr>
                <w:sz w:val="14"/>
                <w:szCs w:val="14"/>
              </w:rPr>
            </w:pPr>
          </w:p>
          <w:p w14:paraId="34FCE79B" w14:textId="77777777" w:rsidR="006C6357" w:rsidRDefault="00271917">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2"/>
            <w:tcBorders>
              <w:top w:val="single" w:sz="5" w:space="0" w:color="019DA5"/>
              <w:left w:val="single" w:sz="5" w:space="0" w:color="019DA5"/>
              <w:bottom w:val="single" w:sz="5" w:space="0" w:color="019DA5"/>
              <w:right w:val="single" w:sz="6" w:space="0" w:color="019DA5"/>
            </w:tcBorders>
          </w:tcPr>
          <w:p w14:paraId="654DFB06" w14:textId="77777777" w:rsidR="006C6357" w:rsidRDefault="006C6357">
            <w:pPr>
              <w:spacing w:before="9" w:after="0" w:line="120" w:lineRule="exact"/>
              <w:rPr>
                <w:sz w:val="12"/>
                <w:szCs w:val="12"/>
              </w:rPr>
            </w:pPr>
          </w:p>
          <w:p w14:paraId="7BA40D96" w14:textId="77777777" w:rsidR="006C6357" w:rsidRDefault="00271917">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15" w:type="dxa"/>
            <w:gridSpan w:val="6"/>
            <w:tcBorders>
              <w:top w:val="single" w:sz="5" w:space="0" w:color="019DA5"/>
              <w:left w:val="single" w:sz="6" w:space="0" w:color="019DA5"/>
              <w:bottom w:val="single" w:sz="5" w:space="0" w:color="019DA5"/>
              <w:right w:val="single" w:sz="6" w:space="0" w:color="019DA5"/>
            </w:tcBorders>
          </w:tcPr>
          <w:p w14:paraId="5FAA2FB9" w14:textId="77777777" w:rsidR="006C6357" w:rsidRDefault="006C6357">
            <w:pPr>
              <w:spacing w:before="1" w:after="0" w:line="140" w:lineRule="exact"/>
              <w:rPr>
                <w:sz w:val="14"/>
                <w:szCs w:val="14"/>
              </w:rPr>
            </w:pPr>
          </w:p>
          <w:p w14:paraId="1EF5AC58" w14:textId="77777777" w:rsidR="006C6357" w:rsidRDefault="00271917">
            <w:pPr>
              <w:spacing w:after="0" w:line="250" w:lineRule="auto"/>
              <w:ind w:left="92" w:right="182"/>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w:t>
            </w: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 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example,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certain </w:t>
            </w:r>
            <w:r>
              <w:rPr>
                <w:rFonts w:ascii="Arial Narrow" w:eastAsia="Arial Narrow" w:hAnsi="Arial Narrow" w:cs="Arial Narrow"/>
                <w:b/>
                <w:bCs/>
                <w:sz w:val="23"/>
                <w:szCs w:val="23"/>
                <w:u w:val="single" w:color="000000"/>
              </w:rPr>
              <w:t>preventiv</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services</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without </w:t>
            </w:r>
            <w:r>
              <w:rPr>
                <w:rFonts w:ascii="Arial Narrow" w:eastAsia="Arial Narrow" w:hAnsi="Arial Narrow" w:cs="Arial Narrow"/>
                <w:b/>
                <w:bCs/>
                <w:sz w:val="23"/>
                <w:szCs w:val="23"/>
                <w:u w:val="single" w:color="000000"/>
              </w:rPr>
              <w:t>cost-sharing</w:t>
            </w:r>
            <w:r>
              <w:rPr>
                <w:rFonts w:ascii="Arial Narrow" w:eastAsia="Arial Narrow" w:hAnsi="Arial Narrow" w:cs="Arial Narrow"/>
                <w:b/>
                <w:bCs/>
                <w:spacing w:val="-9"/>
                <w:sz w:val="23"/>
                <w:szCs w:val="23"/>
              </w:rPr>
              <w:t xml:space="preserve"> </w:t>
            </w:r>
            <w:r>
              <w:rPr>
                <w:rFonts w:ascii="Arial Narrow" w:eastAsia="Arial Narrow" w:hAnsi="Arial Narrow" w:cs="Arial Narrow"/>
                <w:sz w:val="23"/>
                <w:szCs w:val="23"/>
              </w:rPr>
              <w:t xml:space="preserve">an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See</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list of covered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service</w:t>
            </w:r>
            <w:r>
              <w:rPr>
                <w:rFonts w:ascii="Arial Narrow" w:eastAsia="Arial Narrow" w:hAnsi="Arial Narrow" w:cs="Arial Narrow"/>
                <w:sz w:val="23"/>
                <w:szCs w:val="23"/>
              </w:rPr>
              <w:t xml:space="preserve">s at </w:t>
            </w:r>
            <w:hyperlink r:id="rId8">
              <w:r>
                <w:rPr>
                  <w:rFonts w:ascii="Arial Narrow" w:eastAsia="Arial Narrow" w:hAnsi="Arial Narrow" w:cs="Arial Narrow"/>
                  <w:sz w:val="23"/>
                  <w:szCs w:val="23"/>
                  <w:u w:val="single" w:color="000000"/>
                </w:rPr>
                <w:t>https://www.healthcare.gov/coverage/preventive-care-benefits</w:t>
              </w:r>
              <w:r>
                <w:rPr>
                  <w:rFonts w:ascii="Arial Narrow" w:eastAsia="Arial Narrow" w:hAnsi="Arial Narrow" w:cs="Arial Narrow"/>
                  <w:spacing w:val="3"/>
                  <w:sz w:val="23"/>
                  <w:szCs w:val="23"/>
                  <w:u w:val="single" w:color="000000"/>
                </w:rPr>
                <w:t>/</w:t>
              </w:r>
            </w:hyperlink>
            <w:r>
              <w:rPr>
                <w:rFonts w:ascii="Arial Narrow" w:eastAsia="Arial Narrow" w:hAnsi="Arial Narrow" w:cs="Arial Narrow"/>
                <w:sz w:val="23"/>
                <w:szCs w:val="23"/>
              </w:rPr>
              <w:t>.</w:t>
            </w:r>
          </w:p>
        </w:tc>
      </w:tr>
      <w:tr w:rsidR="006C6357" w14:paraId="5749B8FD" w14:textId="77777777" w:rsidTr="00FF0778">
        <w:trPr>
          <w:trHeight w:hRule="exact" w:val="7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4E59871C" w14:textId="77777777" w:rsidR="006C6357" w:rsidRDefault="006C6357">
            <w:pPr>
              <w:spacing w:before="9" w:after="0" w:line="120" w:lineRule="exact"/>
              <w:rPr>
                <w:sz w:val="12"/>
                <w:szCs w:val="12"/>
              </w:rPr>
            </w:pPr>
          </w:p>
          <w:p w14:paraId="5BA12ADE" w14:textId="77777777" w:rsidR="006C6357" w:rsidRDefault="00271917">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50F65D7D" w14:textId="77777777" w:rsidR="006C6357" w:rsidRDefault="006C6357">
            <w:pPr>
              <w:spacing w:before="6" w:after="0" w:line="120" w:lineRule="exact"/>
              <w:rPr>
                <w:sz w:val="12"/>
                <w:szCs w:val="12"/>
              </w:rPr>
            </w:pPr>
          </w:p>
          <w:p w14:paraId="166D7242"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7FC50C63" w14:textId="77777777" w:rsidR="006C6357" w:rsidRDefault="006C6357">
            <w:pPr>
              <w:spacing w:before="1" w:after="0" w:line="140" w:lineRule="exact"/>
              <w:rPr>
                <w:sz w:val="14"/>
                <w:szCs w:val="14"/>
              </w:rPr>
            </w:pPr>
          </w:p>
          <w:p w14:paraId="45793DEE" w14:textId="77777777" w:rsidR="006C6357" w:rsidRDefault="00271917">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6C6357" w14:paraId="68FAC24F" w14:textId="77777777" w:rsidTr="00FF0778">
        <w:trPr>
          <w:trHeight w:hRule="exact" w:val="1040"/>
        </w:trPr>
        <w:tc>
          <w:tcPr>
            <w:tcW w:w="2952" w:type="dxa"/>
            <w:gridSpan w:val="2"/>
            <w:tcBorders>
              <w:top w:val="single" w:sz="5" w:space="0" w:color="019DA5"/>
              <w:left w:val="single" w:sz="5" w:space="0" w:color="019DA5"/>
              <w:bottom w:val="single" w:sz="5" w:space="0" w:color="019DA5"/>
              <w:right w:val="single" w:sz="5" w:space="0" w:color="019DA5"/>
            </w:tcBorders>
          </w:tcPr>
          <w:p w14:paraId="424AA078" w14:textId="77777777" w:rsidR="006C6357" w:rsidRDefault="006C6357">
            <w:pPr>
              <w:spacing w:before="9" w:after="0" w:line="120" w:lineRule="exact"/>
              <w:rPr>
                <w:sz w:val="12"/>
                <w:szCs w:val="12"/>
              </w:rPr>
            </w:pPr>
          </w:p>
          <w:p w14:paraId="43FAFE46" w14:textId="77777777" w:rsidR="006C6357" w:rsidRDefault="00271917">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0EF9A5BD" w14:textId="77777777" w:rsidR="006C6357" w:rsidRDefault="006C6357">
            <w:pPr>
              <w:spacing w:before="9" w:after="0" w:line="120" w:lineRule="exact"/>
              <w:rPr>
                <w:sz w:val="12"/>
                <w:szCs w:val="12"/>
              </w:rPr>
            </w:pPr>
          </w:p>
          <w:p w14:paraId="1A580321"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 xml:space="preserve">/single </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8</w:t>
            </w:r>
            <w:r>
              <w:rPr>
                <w:rFonts w:ascii="Arial Narrow" w:eastAsia="Arial Narrow" w:hAnsi="Arial Narrow" w:cs="Arial Narrow"/>
                <w:b/>
                <w:bCs/>
                <w:sz w:val="23"/>
                <w:szCs w:val="23"/>
              </w:rPr>
              <w:t>,000</w:t>
            </w:r>
            <w:r>
              <w:rPr>
                <w:rFonts w:ascii="Arial Narrow" w:eastAsia="Arial Narrow" w:hAnsi="Arial Narrow" w:cs="Arial Narrow"/>
                <w:sz w:val="23"/>
                <w:szCs w:val="23"/>
              </w:rPr>
              <w:t>/single</w:t>
            </w:r>
          </w:p>
          <w:p w14:paraId="3D7CB6B2"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tcPr>
          <w:p w14:paraId="74799CDC" w14:textId="77777777" w:rsidR="006C6357" w:rsidRDefault="006C6357">
            <w:pPr>
              <w:spacing w:before="9" w:after="0" w:line="120" w:lineRule="exact"/>
              <w:rPr>
                <w:sz w:val="12"/>
                <w:szCs w:val="12"/>
              </w:rPr>
            </w:pPr>
          </w:p>
          <w:p w14:paraId="788387B9" w14:textId="77777777" w:rsidR="006C6357" w:rsidRDefault="00271917">
            <w:pPr>
              <w:spacing w:after="0" w:line="242" w:lineRule="auto"/>
              <w:ind w:left="92" w:right="320"/>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xml:space="preserve">, the overall family </w:t>
            </w:r>
            <w:r>
              <w:rPr>
                <w:rFonts w:ascii="Arial Narrow" w:eastAsia="Arial Narrow" w:hAnsi="Arial Narrow" w:cs="Arial Narrow"/>
                <w:b/>
                <w:bCs/>
                <w:sz w:val="23"/>
                <w:szCs w:val="23"/>
                <w:u w:val="single" w:color="000000"/>
              </w:rPr>
              <w:t>out-of-pocket</w:t>
            </w:r>
            <w:r>
              <w:rPr>
                <w:rFonts w:ascii="Arial Narrow" w:eastAsia="Arial Narrow" w:hAnsi="Arial Narrow" w:cs="Arial Narrow"/>
                <w:b/>
                <w:bCs/>
                <w:spacing w:val="-10"/>
                <w:sz w:val="23"/>
                <w:szCs w:val="23"/>
              </w:rPr>
              <w:t xml:space="preserve"> </w:t>
            </w:r>
            <w:r>
              <w:rPr>
                <w:rFonts w:ascii="Arial Narrow" w:eastAsia="Arial Narrow" w:hAnsi="Arial Narrow" w:cs="Arial Narrow"/>
                <w:sz w:val="23"/>
                <w:szCs w:val="23"/>
              </w:rPr>
              <w:t>limit must be met.</w:t>
            </w:r>
          </w:p>
        </w:tc>
      </w:tr>
      <w:tr w:rsidR="006C6357" w14:paraId="2972CF61" w14:textId="77777777" w:rsidTr="00FF0778">
        <w:trPr>
          <w:trHeight w:hRule="exact" w:val="724"/>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76FD4582" w14:textId="77777777" w:rsidR="006C6357" w:rsidRDefault="006C6357">
            <w:pPr>
              <w:spacing w:before="9" w:after="0" w:line="120" w:lineRule="exact"/>
              <w:rPr>
                <w:sz w:val="12"/>
                <w:szCs w:val="12"/>
              </w:rPr>
            </w:pPr>
          </w:p>
          <w:p w14:paraId="6D60933F" w14:textId="77777777" w:rsidR="006C6357" w:rsidRDefault="00271917">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2CFDBE04" w14:textId="77777777" w:rsidR="006C6357" w:rsidRDefault="00271917">
            <w:pPr>
              <w:spacing w:before="1" w:after="0" w:line="266" w:lineRule="exact"/>
              <w:ind w:left="93" w:right="54"/>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harg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D6F691C" w14:textId="77777777" w:rsidR="006C6357" w:rsidRDefault="006C6357">
            <w:pPr>
              <w:spacing w:before="1" w:after="0" w:line="140" w:lineRule="exact"/>
              <w:rPr>
                <w:sz w:val="14"/>
                <w:szCs w:val="14"/>
              </w:rPr>
            </w:pPr>
          </w:p>
          <w:p w14:paraId="56201FDA"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6C6357" w14:paraId="4DB60224" w14:textId="77777777" w:rsidTr="00FF0778">
        <w:trPr>
          <w:trHeight w:hRule="exact" w:val="1505"/>
        </w:trPr>
        <w:tc>
          <w:tcPr>
            <w:tcW w:w="2952" w:type="dxa"/>
            <w:gridSpan w:val="2"/>
            <w:tcBorders>
              <w:top w:val="single" w:sz="5" w:space="0" w:color="019DA5"/>
              <w:left w:val="single" w:sz="5" w:space="0" w:color="019DA5"/>
              <w:bottom w:val="single" w:sz="5" w:space="0" w:color="019DA5"/>
              <w:right w:val="single" w:sz="5" w:space="0" w:color="019DA5"/>
            </w:tcBorders>
          </w:tcPr>
          <w:p w14:paraId="348A8645" w14:textId="77777777" w:rsidR="006C6357" w:rsidRDefault="006C6357">
            <w:pPr>
              <w:spacing w:before="9" w:after="0" w:line="120" w:lineRule="exact"/>
              <w:rPr>
                <w:sz w:val="12"/>
                <w:szCs w:val="12"/>
              </w:rPr>
            </w:pPr>
          </w:p>
          <w:p w14:paraId="414DCA3A" w14:textId="77777777" w:rsidR="006C6357" w:rsidRDefault="00271917">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6053DFA5" w14:textId="77777777" w:rsidR="006C6357" w:rsidRDefault="006C6357">
            <w:pPr>
              <w:spacing w:before="9" w:after="0" w:line="120" w:lineRule="exact"/>
              <w:rPr>
                <w:sz w:val="12"/>
                <w:szCs w:val="12"/>
              </w:rPr>
            </w:pPr>
          </w:p>
          <w:p w14:paraId="0CB7AF36"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ll</w:t>
            </w:r>
          </w:p>
          <w:p w14:paraId="7DC95E2A" w14:textId="000E15F7" w:rsidR="006C6357" w:rsidRDefault="00271917">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w:t>
            </w:r>
            <w:r w:rsidR="00F44476">
              <w:rPr>
                <w:rFonts w:ascii="Arial Narrow" w:eastAsia="Arial Narrow" w:hAnsi="Arial Narrow" w:cs="Arial Narrow"/>
                <w:sz w:val="23"/>
                <w:szCs w:val="23"/>
              </w:rPr>
              <w:t>315-3137</w:t>
            </w:r>
            <w:r w:rsidR="00F44476">
              <w:rPr>
                <w:rFonts w:ascii="Arial Narrow" w:eastAsia="Arial Narrow" w:hAnsi="Arial Narrow" w:cs="Arial Narrow"/>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15" w:type="dxa"/>
            <w:gridSpan w:val="6"/>
            <w:tcBorders>
              <w:top w:val="single" w:sz="5" w:space="0" w:color="019DA5"/>
              <w:left w:val="single" w:sz="6" w:space="0" w:color="019DA5"/>
              <w:bottom w:val="single" w:sz="5" w:space="0" w:color="019DA5"/>
              <w:right w:val="single" w:sz="6" w:space="0" w:color="019DA5"/>
            </w:tcBorders>
          </w:tcPr>
          <w:p w14:paraId="312E7043" w14:textId="77777777" w:rsidR="006C6357" w:rsidRDefault="006C6357">
            <w:pPr>
              <w:spacing w:before="9" w:after="0" w:line="120" w:lineRule="exact"/>
              <w:rPr>
                <w:sz w:val="12"/>
                <w:szCs w:val="12"/>
              </w:rPr>
            </w:pPr>
          </w:p>
          <w:p w14:paraId="5D958FAF" w14:textId="77777777" w:rsidR="006C6357" w:rsidRDefault="00271917">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6C6357" w14:paraId="5E5BE97C" w14:textId="77777777" w:rsidTr="00FF0778">
        <w:trPr>
          <w:trHeight w:hRule="exact" w:val="703"/>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5A7D098D" w14:textId="77777777" w:rsidR="006C6357" w:rsidRDefault="006C6357">
            <w:pPr>
              <w:spacing w:before="9" w:after="0" w:line="120" w:lineRule="exact"/>
              <w:rPr>
                <w:sz w:val="12"/>
                <w:szCs w:val="12"/>
              </w:rPr>
            </w:pPr>
          </w:p>
          <w:p w14:paraId="09E44456" w14:textId="77777777" w:rsidR="006C6357" w:rsidRDefault="00271917">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151E501E" w14:textId="77777777" w:rsidR="006C6357" w:rsidRDefault="006C6357">
            <w:pPr>
              <w:spacing w:before="6" w:after="0" w:line="120" w:lineRule="exact"/>
              <w:rPr>
                <w:sz w:val="12"/>
                <w:szCs w:val="12"/>
              </w:rPr>
            </w:pPr>
          </w:p>
          <w:p w14:paraId="46F43D34"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22DCD779" w14:textId="77777777" w:rsidR="006C6357" w:rsidRDefault="006C6357">
            <w:pPr>
              <w:spacing w:before="1" w:after="0" w:line="140" w:lineRule="exact"/>
              <w:rPr>
                <w:sz w:val="14"/>
                <w:szCs w:val="14"/>
              </w:rPr>
            </w:pPr>
          </w:p>
          <w:p w14:paraId="0D42FFCC" w14:textId="77777777" w:rsidR="006C6357" w:rsidRDefault="00271917">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6C6357" w14:paraId="32ADA0C0" w14:textId="77777777" w:rsidTr="00FF0778">
        <w:trPr>
          <w:gridAfter w:val="1"/>
          <w:wAfter w:w="26" w:type="dxa"/>
          <w:trHeight w:hRule="exact" w:val="652"/>
        </w:trPr>
        <w:tc>
          <w:tcPr>
            <w:tcW w:w="829" w:type="dxa"/>
            <w:tcBorders>
              <w:top w:val="nil"/>
              <w:left w:val="nil"/>
              <w:bottom w:val="nil"/>
              <w:right w:val="nil"/>
            </w:tcBorders>
            <w:shd w:val="clear" w:color="auto" w:fill="F3FBFE"/>
          </w:tcPr>
          <w:p w14:paraId="0719129E" w14:textId="77777777" w:rsidR="006C6357" w:rsidRDefault="006C6357">
            <w:pPr>
              <w:spacing w:after="0" w:line="200" w:lineRule="exact"/>
              <w:rPr>
                <w:sz w:val="20"/>
                <w:szCs w:val="20"/>
              </w:rPr>
            </w:pPr>
          </w:p>
          <w:p w14:paraId="67EBDF55" w14:textId="77777777" w:rsidR="006C6357" w:rsidRDefault="006C6357">
            <w:pPr>
              <w:spacing w:after="0" w:line="200" w:lineRule="exact"/>
              <w:rPr>
                <w:sz w:val="20"/>
                <w:szCs w:val="20"/>
              </w:rPr>
            </w:pPr>
          </w:p>
          <w:p w14:paraId="5EE3B8F6" w14:textId="77777777" w:rsidR="006C6357" w:rsidRDefault="006C6357">
            <w:pPr>
              <w:spacing w:after="0" w:line="200" w:lineRule="exact"/>
              <w:rPr>
                <w:sz w:val="20"/>
                <w:szCs w:val="20"/>
              </w:rPr>
            </w:pPr>
          </w:p>
          <w:p w14:paraId="613BA396" w14:textId="77777777" w:rsidR="006C6357" w:rsidRDefault="006C6357">
            <w:pPr>
              <w:spacing w:before="18" w:after="0" w:line="280" w:lineRule="exact"/>
              <w:rPr>
                <w:sz w:val="28"/>
                <w:szCs w:val="28"/>
              </w:rPr>
            </w:pPr>
          </w:p>
        </w:tc>
        <w:tc>
          <w:tcPr>
            <w:tcW w:w="14304" w:type="dxa"/>
            <w:gridSpan w:val="8"/>
            <w:tcBorders>
              <w:top w:val="nil"/>
              <w:left w:val="nil"/>
              <w:bottom w:val="nil"/>
              <w:right w:val="nil"/>
            </w:tcBorders>
            <w:shd w:val="clear" w:color="auto" w:fill="F3FBFE"/>
          </w:tcPr>
          <w:p w14:paraId="47FF92C0" w14:textId="77777777" w:rsidR="006C6357" w:rsidRDefault="00271917">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met, if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6C6357" w14:paraId="77943E95" w14:textId="77777777" w:rsidTr="00FF0778">
        <w:trPr>
          <w:gridAfter w:val="1"/>
          <w:wAfter w:w="26" w:type="dxa"/>
          <w:trHeight w:hRule="exact" w:val="1116"/>
        </w:trPr>
        <w:tc>
          <w:tcPr>
            <w:tcW w:w="15133" w:type="dxa"/>
            <w:gridSpan w:val="9"/>
            <w:tcBorders>
              <w:top w:val="nil"/>
              <w:left w:val="single" w:sz="4" w:space="0" w:color="A9A9FF"/>
              <w:bottom w:val="single" w:sz="5" w:space="0" w:color="85D5E7"/>
              <w:right w:val="nil"/>
            </w:tcBorders>
            <w:shd w:val="clear" w:color="auto" w:fill="0091A9"/>
          </w:tcPr>
          <w:p w14:paraId="49FCA6CA" w14:textId="77777777" w:rsidR="006C6357" w:rsidRDefault="00271917">
            <w:pPr>
              <w:tabs>
                <w:tab w:val="left" w:pos="3160"/>
                <w:tab w:val="left" w:pos="8060"/>
                <w:tab w:val="left" w:pos="11900"/>
              </w:tabs>
              <w:spacing w:after="0" w:line="274" w:lineRule="exact"/>
              <w:ind w:left="95" w:right="-20"/>
              <w:rPr>
                <w:rFonts w:ascii="Arial Narrow" w:eastAsia="Arial Narrow" w:hAnsi="Arial Narrow" w:cs="Arial Narrow"/>
                <w:sz w:val="24"/>
                <w:szCs w:val="24"/>
              </w:rPr>
            </w:pPr>
            <w:r>
              <w:rPr>
                <w:rFonts w:ascii="Arial" w:eastAsia="Arial" w:hAnsi="Arial" w:cs="Arial"/>
                <w:b/>
                <w:bCs/>
                <w:color w:val="FFFFFF"/>
                <w:sz w:val="24"/>
                <w:szCs w:val="24"/>
              </w:rPr>
              <w:lastRenderedPageBreak/>
              <w:t>Common</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Medical</w:t>
            </w:r>
            <w:r>
              <w:rPr>
                <w:rFonts w:ascii="Arial" w:eastAsia="Arial" w:hAnsi="Arial" w:cs="Arial"/>
                <w:b/>
                <w:bCs/>
                <w:color w:val="FFFFFF"/>
                <w:spacing w:val="-10"/>
                <w:sz w:val="24"/>
                <w:szCs w:val="24"/>
              </w:rPr>
              <w:t xml:space="preserve"> </w:t>
            </w:r>
            <w:r>
              <w:rPr>
                <w:rFonts w:ascii="Arial" w:eastAsia="Arial" w:hAnsi="Arial" w:cs="Arial"/>
                <w:b/>
                <w:bCs/>
                <w:color w:val="FFFFFF"/>
                <w:sz w:val="24"/>
                <w:szCs w:val="24"/>
              </w:rPr>
              <w:t>Event</w:t>
            </w:r>
            <w:r>
              <w:rPr>
                <w:rFonts w:ascii="Arial" w:eastAsia="Arial" w:hAnsi="Arial" w:cs="Arial"/>
                <w:b/>
                <w:bCs/>
                <w:color w:val="FFFFFF"/>
                <w:sz w:val="24"/>
                <w:szCs w:val="24"/>
              </w:rPr>
              <w:tab/>
              <w:t>Services 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May Need</w:t>
            </w:r>
            <w:r>
              <w:rPr>
                <w:rFonts w:ascii="Arial" w:eastAsia="Arial" w:hAnsi="Arial" w:cs="Arial"/>
                <w:b/>
                <w:bCs/>
                <w:color w:val="FFFFFF"/>
                <w:sz w:val="24"/>
                <w:szCs w:val="24"/>
              </w:rPr>
              <w:tab/>
              <w:t>What</w:t>
            </w:r>
            <w:r>
              <w:rPr>
                <w:rFonts w:ascii="Arial" w:eastAsia="Arial" w:hAnsi="Arial" w:cs="Arial"/>
                <w:b/>
                <w:bCs/>
                <w:color w:val="FFFFFF"/>
                <w:spacing w:val="-7"/>
                <w:sz w:val="24"/>
                <w:szCs w:val="24"/>
              </w:rPr>
              <w:t xml:space="preserve"> </w:t>
            </w:r>
            <w:r>
              <w:rPr>
                <w:rFonts w:ascii="Arial" w:eastAsia="Arial" w:hAnsi="Arial" w:cs="Arial"/>
                <w:b/>
                <w:bCs/>
                <w:color w:val="FFFFFF"/>
                <w:sz w:val="24"/>
                <w:szCs w:val="24"/>
              </w:rPr>
              <w:t>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Will</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Pay</w:t>
            </w:r>
            <w:r>
              <w:rPr>
                <w:rFonts w:ascii="Arial" w:eastAsia="Arial" w:hAnsi="Arial" w:cs="Arial"/>
                <w:b/>
                <w:bCs/>
                <w:color w:val="FFFFFF"/>
                <w:sz w:val="24"/>
                <w:szCs w:val="24"/>
              </w:rPr>
              <w:tab/>
            </w:r>
            <w:r>
              <w:rPr>
                <w:rFonts w:ascii="Arial Narrow" w:eastAsia="Arial Narrow" w:hAnsi="Arial Narrow" w:cs="Arial Narrow"/>
                <w:b/>
                <w:bCs/>
                <w:color w:val="FFFFFF"/>
                <w:sz w:val="24"/>
                <w:szCs w:val="24"/>
              </w:rPr>
              <w:t>Limita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Excep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amp;</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Other</w:t>
            </w:r>
          </w:p>
          <w:p w14:paraId="7C976055" w14:textId="77777777" w:rsidR="006C6357" w:rsidRDefault="00271917">
            <w:pPr>
              <w:tabs>
                <w:tab w:val="left" w:pos="9280"/>
              </w:tabs>
              <w:spacing w:after="0" w:line="246" w:lineRule="auto"/>
              <w:ind w:left="6930" w:right="624" w:firstLine="5470"/>
              <w:rPr>
                <w:rFonts w:ascii="Arial Narrow" w:eastAsia="Arial Narrow" w:hAnsi="Arial Narrow" w:cs="Arial Narrow"/>
                <w:sz w:val="24"/>
                <w:szCs w:val="24"/>
              </w:rPr>
            </w:pPr>
            <w:r>
              <w:rPr>
                <w:rFonts w:ascii="Arial Narrow" w:eastAsia="Arial Narrow" w:hAnsi="Arial Narrow" w:cs="Arial Narrow"/>
                <w:b/>
                <w:bCs/>
                <w:color w:val="FFFFFF"/>
                <w:sz w:val="24"/>
                <w:szCs w:val="24"/>
              </w:rPr>
              <w:t>Important</w:t>
            </w:r>
            <w:r>
              <w:rPr>
                <w:rFonts w:ascii="Arial Narrow" w:eastAsia="Arial Narrow" w:hAnsi="Arial Narrow" w:cs="Arial Narrow"/>
                <w:b/>
                <w:bCs/>
                <w:color w:val="FFFFFF"/>
                <w:spacing w:val="-10"/>
                <w:sz w:val="24"/>
                <w:szCs w:val="24"/>
              </w:rPr>
              <w:t xml:space="preserve"> </w:t>
            </w:r>
            <w:r>
              <w:rPr>
                <w:rFonts w:ascii="Arial Narrow" w:eastAsia="Arial Narrow" w:hAnsi="Arial Narrow" w:cs="Arial Narrow"/>
                <w:b/>
                <w:bCs/>
                <w:color w:val="FFFFFF"/>
                <w:sz w:val="24"/>
                <w:szCs w:val="24"/>
              </w:rPr>
              <w:t>Information a Network</w:t>
            </w:r>
            <w:r>
              <w:rPr>
                <w:rFonts w:ascii="Arial Narrow" w:eastAsia="Arial Narrow" w:hAnsi="Arial Narrow" w:cs="Arial Narrow"/>
                <w:b/>
                <w:bCs/>
                <w:color w:val="FFFFFF"/>
                <w:spacing w:val="-9"/>
                <w:sz w:val="24"/>
                <w:szCs w:val="24"/>
              </w:rPr>
              <w:t xml:space="preserve"> </w:t>
            </w:r>
            <w:r>
              <w:rPr>
                <w:rFonts w:ascii="Arial Narrow" w:eastAsia="Arial Narrow" w:hAnsi="Arial Narrow" w:cs="Arial Narrow"/>
                <w:b/>
                <w:bCs/>
                <w:color w:val="FFFFFF"/>
                <w:sz w:val="24"/>
                <w:szCs w:val="24"/>
              </w:rPr>
              <w:t>Provider</w:t>
            </w:r>
            <w:r>
              <w:rPr>
                <w:rFonts w:ascii="Arial Narrow" w:eastAsia="Arial Narrow" w:hAnsi="Arial Narrow" w:cs="Arial Narrow"/>
                <w:b/>
                <w:bCs/>
                <w:color w:val="FFFFFF"/>
                <w:sz w:val="24"/>
                <w:szCs w:val="24"/>
              </w:rPr>
              <w:tab/>
              <w:t>a Non-Network</w:t>
            </w:r>
            <w:r>
              <w:rPr>
                <w:rFonts w:ascii="Arial Narrow" w:eastAsia="Arial Narrow" w:hAnsi="Arial Narrow" w:cs="Arial Narrow"/>
                <w:b/>
                <w:bCs/>
                <w:color w:val="FFFFFF"/>
                <w:spacing w:val="-14"/>
                <w:sz w:val="24"/>
                <w:szCs w:val="24"/>
              </w:rPr>
              <w:t xml:space="preserve"> </w:t>
            </w:r>
            <w:r>
              <w:rPr>
                <w:rFonts w:ascii="Arial Narrow" w:eastAsia="Arial Narrow" w:hAnsi="Arial Narrow" w:cs="Arial Narrow"/>
                <w:b/>
                <w:bCs/>
                <w:color w:val="FFFFFF"/>
                <w:sz w:val="24"/>
                <w:szCs w:val="24"/>
              </w:rPr>
              <w:t>Provider</w:t>
            </w:r>
          </w:p>
          <w:p w14:paraId="56578B9F" w14:textId="77777777" w:rsidR="006C6357" w:rsidRDefault="00271917">
            <w:pPr>
              <w:tabs>
                <w:tab w:val="left" w:pos="9340"/>
              </w:tabs>
              <w:spacing w:after="0" w:line="268" w:lineRule="exact"/>
              <w:ind w:left="6766" w:right="-20"/>
              <w:rPr>
                <w:rFonts w:ascii="Arial Narrow" w:eastAsia="Arial Narrow" w:hAnsi="Arial Narrow" w:cs="Arial Narrow"/>
                <w:sz w:val="24"/>
                <w:szCs w:val="24"/>
              </w:rPr>
            </w:pPr>
            <w:r>
              <w:rPr>
                <w:rFonts w:ascii="Arial Narrow" w:eastAsia="Arial Narrow" w:hAnsi="Arial Narrow" w:cs="Arial Narrow"/>
                <w:b/>
                <w:bCs/>
                <w:color w:val="FFFFFF"/>
                <w:sz w:val="24"/>
                <w:szCs w:val="24"/>
              </w:rPr>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least)</w:t>
            </w:r>
            <w:r>
              <w:rPr>
                <w:rFonts w:ascii="Arial Narrow" w:eastAsia="Arial Narrow" w:hAnsi="Arial Narrow" w:cs="Arial Narrow"/>
                <w:b/>
                <w:bCs/>
                <w:color w:val="FFFFFF"/>
                <w:sz w:val="24"/>
                <w:szCs w:val="24"/>
              </w:rPr>
              <w:tab/>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most)</w:t>
            </w:r>
          </w:p>
        </w:tc>
      </w:tr>
      <w:tr w:rsidR="006C6357" w14:paraId="1240628F" w14:textId="77777777" w:rsidTr="00FF0778">
        <w:trPr>
          <w:gridAfter w:val="1"/>
          <w:wAfter w:w="26" w:type="dxa"/>
          <w:trHeight w:hRule="exact" w:val="549"/>
        </w:trPr>
        <w:tc>
          <w:tcPr>
            <w:tcW w:w="3080" w:type="dxa"/>
            <w:gridSpan w:val="3"/>
            <w:vMerge w:val="restart"/>
            <w:tcBorders>
              <w:top w:val="single" w:sz="5" w:space="0" w:color="85D5E9"/>
              <w:left w:val="nil"/>
              <w:right w:val="single" w:sz="5" w:space="0" w:color="85D5E7"/>
            </w:tcBorders>
            <w:shd w:val="clear" w:color="auto" w:fill="E6F5FB"/>
          </w:tcPr>
          <w:p w14:paraId="0D31C295" w14:textId="77777777" w:rsidR="006C6357" w:rsidRDefault="00271917">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5" w:space="0" w:color="85D5E7"/>
              <w:left w:val="single" w:sz="5" w:space="0" w:color="85D5E7"/>
              <w:bottom w:val="single" w:sz="5" w:space="0" w:color="85D5E7"/>
              <w:right w:val="single" w:sz="4" w:space="0" w:color="85D5E7"/>
            </w:tcBorders>
          </w:tcPr>
          <w:p w14:paraId="490289B2" w14:textId="77777777" w:rsidR="006C6357" w:rsidRDefault="00271917">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592" w:type="dxa"/>
            <w:tcBorders>
              <w:top w:val="single" w:sz="5" w:space="0" w:color="85D5E7"/>
              <w:left w:val="single" w:sz="4" w:space="0" w:color="85D5E7"/>
              <w:bottom w:val="single" w:sz="5" w:space="0" w:color="85D5E7"/>
              <w:right w:val="single" w:sz="4" w:space="0" w:color="85D5E7"/>
            </w:tcBorders>
          </w:tcPr>
          <w:p w14:paraId="01695B0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1D56AC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36DB18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09C8F8B6" w14:textId="77777777" w:rsidTr="00FF0778">
        <w:trPr>
          <w:gridAfter w:val="1"/>
          <w:wAfter w:w="26" w:type="dxa"/>
          <w:trHeight w:hRule="exact" w:val="360"/>
        </w:trPr>
        <w:tc>
          <w:tcPr>
            <w:tcW w:w="3080" w:type="dxa"/>
            <w:gridSpan w:val="3"/>
            <w:vMerge/>
            <w:tcBorders>
              <w:left w:val="nil"/>
              <w:right w:val="single" w:sz="5" w:space="0" w:color="85D5E7"/>
            </w:tcBorders>
            <w:shd w:val="clear" w:color="auto" w:fill="E6F5FB"/>
          </w:tcPr>
          <w:p w14:paraId="4B11CB9C"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04BCFA57"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
        </w:tc>
        <w:tc>
          <w:tcPr>
            <w:tcW w:w="2592" w:type="dxa"/>
            <w:tcBorders>
              <w:top w:val="single" w:sz="5" w:space="0" w:color="85D5E7"/>
              <w:left w:val="single" w:sz="4" w:space="0" w:color="85D5E7"/>
              <w:bottom w:val="single" w:sz="5" w:space="0" w:color="85D5E7"/>
              <w:right w:val="single" w:sz="4" w:space="0" w:color="85D5E7"/>
            </w:tcBorders>
          </w:tcPr>
          <w:p w14:paraId="60DC86D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72DB88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000CE56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2564BE34" w14:textId="77777777" w:rsidTr="00FF0778">
        <w:trPr>
          <w:gridAfter w:val="1"/>
          <w:wAfter w:w="26" w:type="dxa"/>
          <w:trHeight w:hRule="exact" w:val="1391"/>
        </w:trPr>
        <w:tc>
          <w:tcPr>
            <w:tcW w:w="3080" w:type="dxa"/>
            <w:gridSpan w:val="3"/>
            <w:vMerge/>
            <w:tcBorders>
              <w:left w:val="nil"/>
              <w:bottom w:val="single" w:sz="5" w:space="0" w:color="85D5E9"/>
              <w:right w:val="single" w:sz="5" w:space="0" w:color="85D5E7"/>
            </w:tcBorders>
            <w:shd w:val="clear" w:color="auto" w:fill="E6F5FB"/>
          </w:tcPr>
          <w:p w14:paraId="7DFA0740"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7BF52564" w14:textId="77777777" w:rsidR="006C6357" w:rsidRDefault="00271917">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06A860CC" w14:textId="77777777" w:rsidR="006C6357" w:rsidRDefault="00271917">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592" w:type="dxa"/>
            <w:tcBorders>
              <w:top w:val="single" w:sz="5" w:space="0" w:color="85D5E7"/>
              <w:left w:val="single" w:sz="4" w:space="0" w:color="85D5E7"/>
              <w:bottom w:val="single" w:sz="5" w:space="0" w:color="85D5E7"/>
              <w:right w:val="single" w:sz="4" w:space="0" w:color="85D5E7"/>
            </w:tcBorders>
          </w:tcPr>
          <w:p w14:paraId="0496222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gridSpan w:val="2"/>
            <w:tcBorders>
              <w:top w:val="single" w:sz="5" w:space="0" w:color="85D5E7"/>
              <w:left w:val="single" w:sz="4" w:space="0" w:color="85D5E7"/>
              <w:bottom w:val="single" w:sz="5" w:space="0" w:color="85D5E7"/>
              <w:right w:val="single" w:sz="4" w:space="0" w:color="85D5E7"/>
            </w:tcBorders>
          </w:tcPr>
          <w:p w14:paraId="0EA8831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71BAC6AD" w14:textId="77777777" w:rsidR="006C6357" w:rsidRDefault="00271917">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6C6357" w14:paraId="5348D09F" w14:textId="77777777" w:rsidTr="00FF0778">
        <w:trPr>
          <w:gridAfter w:val="1"/>
          <w:wAfter w:w="26" w:type="dxa"/>
          <w:trHeight w:hRule="exact" w:val="360"/>
        </w:trPr>
        <w:tc>
          <w:tcPr>
            <w:tcW w:w="3080" w:type="dxa"/>
            <w:gridSpan w:val="3"/>
            <w:vMerge w:val="restart"/>
            <w:tcBorders>
              <w:top w:val="single" w:sz="5" w:space="0" w:color="85D5E9"/>
              <w:left w:val="nil"/>
              <w:right w:val="single" w:sz="5" w:space="0" w:color="85D5E7"/>
            </w:tcBorders>
            <w:shd w:val="clear" w:color="auto" w:fill="E6F5FB"/>
          </w:tcPr>
          <w:p w14:paraId="24E1A556"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5" w:space="0" w:color="85D5E7"/>
              <w:left w:val="single" w:sz="5" w:space="0" w:color="85D5E7"/>
              <w:bottom w:val="single" w:sz="5" w:space="0" w:color="85D5E7"/>
              <w:right w:val="single" w:sz="4" w:space="0" w:color="85D5E7"/>
            </w:tcBorders>
          </w:tcPr>
          <w:p w14:paraId="7F90A2EA"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x-ray)</w:t>
            </w:r>
          </w:p>
        </w:tc>
        <w:tc>
          <w:tcPr>
            <w:tcW w:w="2592" w:type="dxa"/>
            <w:tcBorders>
              <w:top w:val="single" w:sz="5" w:space="0" w:color="85D5E7"/>
              <w:left w:val="single" w:sz="4" w:space="0" w:color="85D5E7"/>
              <w:bottom w:val="single" w:sz="5" w:space="0" w:color="85D5E7"/>
              <w:right w:val="single" w:sz="4" w:space="0" w:color="85D5E7"/>
            </w:tcBorders>
          </w:tcPr>
          <w:p w14:paraId="6AC6E091"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AA21ABA"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7E83BB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763A6541" w14:textId="77777777" w:rsidTr="00FF0778">
        <w:trPr>
          <w:gridAfter w:val="1"/>
          <w:wAfter w:w="26" w:type="dxa"/>
          <w:trHeight w:hRule="exact" w:val="360"/>
        </w:trPr>
        <w:tc>
          <w:tcPr>
            <w:tcW w:w="3080" w:type="dxa"/>
            <w:gridSpan w:val="3"/>
            <w:vMerge/>
            <w:tcBorders>
              <w:left w:val="nil"/>
              <w:right w:val="single" w:sz="5" w:space="0" w:color="85D5E7"/>
            </w:tcBorders>
            <w:shd w:val="clear" w:color="auto" w:fill="E6F5FB"/>
          </w:tcPr>
          <w:p w14:paraId="2B78537B"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422768DB"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592" w:type="dxa"/>
            <w:tcBorders>
              <w:top w:val="single" w:sz="5" w:space="0" w:color="85D5E7"/>
              <w:left w:val="single" w:sz="4" w:space="0" w:color="85D5E7"/>
              <w:bottom w:val="single" w:sz="5" w:space="0" w:color="85D5E7"/>
              <w:right w:val="single" w:sz="4" w:space="0" w:color="85D5E7"/>
            </w:tcBorders>
          </w:tcPr>
          <w:p w14:paraId="7CEE64D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0A03AD0"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DFD372B"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65D2864D" w14:textId="77777777" w:rsidTr="007A683E">
        <w:trPr>
          <w:gridAfter w:val="1"/>
          <w:wAfter w:w="26" w:type="dxa"/>
          <w:trHeight w:hRule="exact" w:val="360"/>
        </w:trPr>
        <w:tc>
          <w:tcPr>
            <w:tcW w:w="3080" w:type="dxa"/>
            <w:gridSpan w:val="3"/>
            <w:vMerge/>
            <w:tcBorders>
              <w:left w:val="nil"/>
              <w:bottom w:val="single" w:sz="4" w:space="0" w:color="85D5E7"/>
              <w:right w:val="single" w:sz="5" w:space="0" w:color="85D5E7"/>
            </w:tcBorders>
            <w:shd w:val="clear" w:color="auto" w:fill="E6F5FB"/>
          </w:tcPr>
          <w:p w14:paraId="394B5989" w14:textId="77777777" w:rsidR="006C6357" w:rsidRDefault="006C6357"/>
        </w:tc>
        <w:tc>
          <w:tcPr>
            <w:tcW w:w="3456" w:type="dxa"/>
            <w:gridSpan w:val="2"/>
            <w:tcBorders>
              <w:top w:val="single" w:sz="5" w:space="0" w:color="85D5E7"/>
              <w:left w:val="single" w:sz="5" w:space="0" w:color="85D5E7"/>
              <w:bottom w:val="single" w:sz="4" w:space="0" w:color="85D5E7"/>
              <w:right w:val="single" w:sz="4" w:space="0" w:color="85D5E7"/>
            </w:tcBorders>
          </w:tcPr>
          <w:p w14:paraId="1AB6BE67"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592" w:type="dxa"/>
            <w:tcBorders>
              <w:top w:val="single" w:sz="5" w:space="0" w:color="85D5E7"/>
              <w:left w:val="single" w:sz="4" w:space="0" w:color="85D5E7"/>
              <w:bottom w:val="single" w:sz="5" w:space="0" w:color="85D5E7"/>
              <w:right w:val="single" w:sz="4" w:space="0" w:color="85D5E7"/>
            </w:tcBorders>
          </w:tcPr>
          <w:p w14:paraId="6FB342E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B1A1DF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43FD41C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rsidRPr="002156EC" w14:paraId="2D37EAE2" w14:textId="77777777" w:rsidTr="009B6E27">
        <w:trPr>
          <w:gridAfter w:val="1"/>
          <w:wAfter w:w="26" w:type="dxa"/>
          <w:trHeight w:hRule="exact" w:val="654"/>
        </w:trPr>
        <w:tc>
          <w:tcPr>
            <w:tcW w:w="3080" w:type="dxa"/>
            <w:gridSpan w:val="3"/>
            <w:vMerge w:val="restart"/>
            <w:tcBorders>
              <w:top w:val="single" w:sz="4" w:space="0" w:color="85D5E7"/>
              <w:left w:val="nil"/>
              <w:right w:val="nil"/>
            </w:tcBorders>
            <w:shd w:val="clear" w:color="auto" w:fill="E6F5FB"/>
          </w:tcPr>
          <w:p w14:paraId="58772B96" w14:textId="77777777" w:rsidR="00FF0778" w:rsidRDefault="00FF0778" w:rsidP="00266F81">
            <w:pP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6ECFFDBE" w14:textId="77777777" w:rsidR="00FF0778" w:rsidRPr="00181010" w:rsidRDefault="00FF0778" w:rsidP="00266F81">
            <w:pPr>
              <w:rPr>
                <w:rFonts w:ascii="Arial Narrow" w:eastAsia="Arial Narrow" w:hAnsi="Arial Narrow" w:cs="Arial Narrow"/>
                <w:sz w:val="24"/>
                <w:szCs w:val="24"/>
              </w:rPr>
            </w:pPr>
          </w:p>
          <w:p w14:paraId="3C466393" w14:textId="77777777" w:rsidR="00FF0778" w:rsidRPr="00181010" w:rsidRDefault="00FF0778" w:rsidP="00266F81">
            <w:pPr>
              <w:rPr>
                <w:rFonts w:ascii="Arial Narrow" w:eastAsia="Arial Narrow" w:hAnsi="Arial Narrow" w:cs="Arial Narrow"/>
                <w:sz w:val="24"/>
                <w:szCs w:val="24"/>
              </w:rPr>
            </w:pPr>
          </w:p>
          <w:p w14:paraId="7366DA7D" w14:textId="77777777" w:rsidR="00FF0778" w:rsidRPr="00181010" w:rsidRDefault="00FF0778" w:rsidP="00266F81">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9"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4" w:space="0" w:color="85D5E7"/>
              <w:left w:val="single" w:sz="4" w:space="0" w:color="85D5E7"/>
              <w:bottom w:val="single" w:sz="5" w:space="0" w:color="85D5E7"/>
              <w:right w:val="single" w:sz="4" w:space="0" w:color="85D5E7"/>
            </w:tcBorders>
          </w:tcPr>
          <w:p w14:paraId="4BD8D0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592" w:type="dxa"/>
            <w:tcBorders>
              <w:top w:val="single" w:sz="5" w:space="0" w:color="85D5E7"/>
              <w:left w:val="single" w:sz="4" w:space="0" w:color="85D5E7"/>
              <w:bottom w:val="single" w:sz="5" w:space="0" w:color="85D5E7"/>
              <w:right w:val="single" w:sz="4" w:space="0" w:color="85D5E7"/>
            </w:tcBorders>
          </w:tcPr>
          <w:p w14:paraId="57BC8446"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762B4AE4"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75E50862"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6E7F85AB"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0B531EDB" w14:textId="77777777" w:rsidTr="009B6E27">
        <w:trPr>
          <w:gridAfter w:val="1"/>
          <w:wAfter w:w="26" w:type="dxa"/>
          <w:trHeight w:hRule="exact" w:val="714"/>
        </w:trPr>
        <w:tc>
          <w:tcPr>
            <w:tcW w:w="3080" w:type="dxa"/>
            <w:gridSpan w:val="3"/>
            <w:vMerge/>
            <w:tcBorders>
              <w:left w:val="nil"/>
              <w:right w:val="nil"/>
            </w:tcBorders>
            <w:shd w:val="clear" w:color="auto" w:fill="E6F5FB"/>
          </w:tcPr>
          <w:p w14:paraId="553A9A05"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44339B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i.e. those drugs on the formulary – Tier 2)</w:t>
            </w:r>
          </w:p>
        </w:tc>
        <w:tc>
          <w:tcPr>
            <w:tcW w:w="2592" w:type="dxa"/>
            <w:tcBorders>
              <w:top w:val="single" w:sz="5" w:space="0" w:color="85D5E7"/>
              <w:left w:val="single" w:sz="4" w:space="0" w:color="85D5E7"/>
              <w:bottom w:val="single" w:sz="5" w:space="0" w:color="85D5E7"/>
              <w:right w:val="single" w:sz="4" w:space="0" w:color="85D5E7"/>
            </w:tcBorders>
          </w:tcPr>
          <w:p w14:paraId="0ADA42AD"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723CAEED"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1D0FB043"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7DE9BF0C"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68C8E25D" w14:textId="77777777" w:rsidTr="009B6E27">
        <w:trPr>
          <w:gridAfter w:val="1"/>
          <w:wAfter w:w="26" w:type="dxa"/>
          <w:trHeight w:hRule="exact" w:val="633"/>
        </w:trPr>
        <w:tc>
          <w:tcPr>
            <w:tcW w:w="3080" w:type="dxa"/>
            <w:gridSpan w:val="3"/>
            <w:tcBorders>
              <w:left w:val="nil"/>
              <w:right w:val="nil"/>
            </w:tcBorders>
            <w:shd w:val="clear" w:color="auto" w:fill="E6F5FB"/>
          </w:tcPr>
          <w:p w14:paraId="0ED375D4"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615BF7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592" w:type="dxa"/>
            <w:tcBorders>
              <w:top w:val="single" w:sz="5" w:space="0" w:color="85D5E7"/>
              <w:left w:val="single" w:sz="4" w:space="0" w:color="85D5E7"/>
              <w:bottom w:val="single" w:sz="5" w:space="0" w:color="85D5E7"/>
              <w:right w:val="single" w:sz="4" w:space="0" w:color="85D5E7"/>
            </w:tcBorders>
          </w:tcPr>
          <w:p w14:paraId="202BCC33"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4B4577F9"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4318752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1C544AD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4870939F" w14:textId="77777777" w:rsidTr="009B6E27">
        <w:trPr>
          <w:gridAfter w:val="1"/>
          <w:wAfter w:w="26" w:type="dxa"/>
          <w:trHeight w:hRule="exact" w:val="714"/>
        </w:trPr>
        <w:tc>
          <w:tcPr>
            <w:tcW w:w="3080" w:type="dxa"/>
            <w:gridSpan w:val="3"/>
            <w:tcBorders>
              <w:left w:val="nil"/>
              <w:right w:val="nil"/>
            </w:tcBorders>
            <w:shd w:val="clear" w:color="auto" w:fill="E6F5FB"/>
          </w:tcPr>
          <w:p w14:paraId="7DA10111"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24B2EFF9"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7FACF49A"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592" w:type="dxa"/>
            <w:tcBorders>
              <w:top w:val="single" w:sz="5" w:space="0" w:color="85D5E7"/>
              <w:left w:val="single" w:sz="4" w:space="0" w:color="85D5E7"/>
              <w:bottom w:val="single" w:sz="5" w:space="0" w:color="85D5E7"/>
              <w:right w:val="single" w:sz="4" w:space="0" w:color="85D5E7"/>
            </w:tcBorders>
          </w:tcPr>
          <w:p w14:paraId="2930AD49"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4B748E6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5186F64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41A3EAB9"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p>
        </w:tc>
      </w:tr>
      <w:tr w:rsidR="00FF0778" w:rsidRPr="002156EC" w14:paraId="149D137C" w14:textId="77777777" w:rsidTr="009B6E27">
        <w:trPr>
          <w:gridAfter w:val="1"/>
          <w:wAfter w:w="26" w:type="dxa"/>
          <w:trHeight w:hRule="exact" w:val="1434"/>
        </w:trPr>
        <w:tc>
          <w:tcPr>
            <w:tcW w:w="3080" w:type="dxa"/>
            <w:gridSpan w:val="3"/>
            <w:tcBorders>
              <w:left w:val="nil"/>
              <w:right w:val="nil"/>
            </w:tcBorders>
            <w:shd w:val="clear" w:color="auto" w:fill="E6F5FB"/>
          </w:tcPr>
          <w:p w14:paraId="21DC217E"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14FD9360"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592" w:type="dxa"/>
            <w:tcBorders>
              <w:top w:val="single" w:sz="5" w:space="0" w:color="85D5E7"/>
              <w:left w:val="single" w:sz="4" w:space="0" w:color="85D5E7"/>
              <w:bottom w:val="single" w:sz="5" w:space="0" w:color="85D5E7"/>
              <w:right w:val="single" w:sz="4" w:space="0" w:color="85D5E7"/>
            </w:tcBorders>
          </w:tcPr>
          <w:p w14:paraId="5F0B90FB"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2563" w:type="dxa"/>
            <w:tcBorders>
              <w:top w:val="single" w:sz="5" w:space="0" w:color="85D5E7"/>
              <w:left w:val="single" w:sz="4" w:space="0" w:color="85D5E7"/>
              <w:bottom w:val="single" w:sz="5" w:space="0" w:color="85D5E7"/>
              <w:right w:val="single" w:sz="4" w:space="0" w:color="85D5E7"/>
            </w:tcBorders>
          </w:tcPr>
          <w:p w14:paraId="59C5D57C" w14:textId="77777777" w:rsidR="00FF0778" w:rsidRPr="002156EC" w:rsidRDefault="00FF0778" w:rsidP="00266F81">
            <w:pPr>
              <w:rPr>
                <w:sz w:val="24"/>
                <w:szCs w:val="24"/>
              </w:rPr>
            </w:pPr>
          </w:p>
        </w:tc>
        <w:tc>
          <w:tcPr>
            <w:tcW w:w="3442" w:type="dxa"/>
            <w:gridSpan w:val="2"/>
            <w:tcBorders>
              <w:top w:val="single" w:sz="5" w:space="0" w:color="85D5E7"/>
              <w:left w:val="single" w:sz="4" w:space="0" w:color="85D5E7"/>
              <w:bottom w:val="single" w:sz="5" w:space="0" w:color="85D5E7"/>
              <w:right w:val="single" w:sz="5" w:space="0" w:color="85D5E7"/>
            </w:tcBorders>
          </w:tcPr>
          <w:p w14:paraId="159BC9E5"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covered and some may be subject to prior approval.  Contact </w:t>
            </w:r>
            <w:r>
              <w:rPr>
                <w:rFonts w:ascii="Arial Narrow" w:eastAsia="Arial Narrow" w:hAnsi="Arial Narrow" w:cs="Arial Narrow"/>
                <w:sz w:val="24"/>
                <w:szCs w:val="24"/>
              </w:rPr>
              <w:t xml:space="preserve">Caremark </w:t>
            </w:r>
            <w:r w:rsidRPr="002156EC">
              <w:rPr>
                <w:rFonts w:ascii="Arial Narrow" w:eastAsia="Arial Narrow" w:hAnsi="Arial Narrow" w:cs="Arial Narrow"/>
                <w:sz w:val="24"/>
                <w:szCs w:val="24"/>
              </w:rPr>
              <w:t>for details.</w:t>
            </w:r>
          </w:p>
        </w:tc>
      </w:tr>
    </w:tbl>
    <w:p w14:paraId="690145D9" w14:textId="77777777" w:rsidR="00400A9B" w:rsidRDefault="00400A9B"/>
    <w:p w14:paraId="70E192CF" w14:textId="77777777" w:rsidR="00400A9B" w:rsidRDefault="00400A9B">
      <w:r>
        <w:t>For more information about limitations and exceptions, see the Plan or policy document at MedMutual.com/SBC or you can access this information through BGSU’s on-line benefits portal.</w:t>
      </w:r>
    </w:p>
    <w:p w14:paraId="18CA0E81" w14:textId="77777777" w:rsidR="00FF0778" w:rsidRDefault="00FF0778">
      <w:r>
        <w:br w:type="page"/>
      </w:r>
    </w:p>
    <w:tbl>
      <w:tblPr>
        <w:tblW w:w="0" w:type="auto"/>
        <w:tblInd w:w="102"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FF0778" w14:paraId="7CA7034A" w14:textId="77777777" w:rsidTr="00FF0778">
        <w:trPr>
          <w:trHeight w:hRule="exact" w:val="1123"/>
        </w:trPr>
        <w:tc>
          <w:tcPr>
            <w:tcW w:w="3080" w:type="dxa"/>
            <w:tcBorders>
              <w:top w:val="single" w:sz="5" w:space="0" w:color="85D5E9"/>
              <w:left w:val="nil"/>
              <w:right w:val="single" w:sz="5" w:space="0" w:color="85D5E7"/>
            </w:tcBorders>
            <w:shd w:val="clear" w:color="auto" w:fill="0091A9"/>
          </w:tcPr>
          <w:p w14:paraId="1A9B35B8"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lastRenderedPageBreak/>
              <w:t>Common</w:t>
            </w:r>
            <w:r w:rsidRPr="00FF0778">
              <w:rPr>
                <w:rFonts w:ascii="Arial" w:eastAsia="Arial" w:hAnsi="Arial" w:cs="Arial"/>
                <w:b/>
                <w:bCs/>
                <w:color w:val="FFFFFF" w:themeColor="background1"/>
                <w:spacing w:val="-1"/>
                <w:sz w:val="24"/>
                <w:szCs w:val="24"/>
              </w:rPr>
              <w:t xml:space="preserve"> </w:t>
            </w:r>
            <w:r w:rsidRPr="00FF0778">
              <w:rPr>
                <w:rFonts w:ascii="Arial" w:eastAsia="Arial" w:hAnsi="Arial" w:cs="Arial"/>
                <w:b/>
                <w:bCs/>
                <w:color w:val="FFFFFF" w:themeColor="background1"/>
                <w:sz w:val="24"/>
                <w:szCs w:val="24"/>
              </w:rPr>
              <w:t>Medical</w:t>
            </w:r>
            <w:r w:rsidRPr="00FF0778">
              <w:rPr>
                <w:rFonts w:ascii="Arial" w:eastAsia="Arial" w:hAnsi="Arial" w:cs="Arial"/>
                <w:b/>
                <w:bCs/>
                <w:color w:val="FFFFFF" w:themeColor="background1"/>
                <w:spacing w:val="-10"/>
                <w:sz w:val="24"/>
                <w:szCs w:val="24"/>
              </w:rPr>
              <w:t xml:space="preserve"> </w:t>
            </w:r>
            <w:r w:rsidRPr="00FF0778">
              <w:rPr>
                <w:rFonts w:ascii="Arial" w:eastAsia="Arial" w:hAnsi="Arial" w:cs="Arial"/>
                <w:b/>
                <w:bCs/>
                <w:color w:val="FFFFFF" w:themeColor="background1"/>
                <w:sz w:val="24"/>
                <w:szCs w:val="24"/>
              </w:rPr>
              <w:t>Event</w:t>
            </w:r>
          </w:p>
        </w:tc>
        <w:tc>
          <w:tcPr>
            <w:tcW w:w="3456" w:type="dxa"/>
            <w:tcBorders>
              <w:top w:val="single" w:sz="5" w:space="0" w:color="85D5E7"/>
              <w:left w:val="single" w:sz="5" w:space="0" w:color="85D5E7"/>
              <w:bottom w:val="single" w:sz="5" w:space="0" w:color="85D5E7"/>
              <w:right w:val="single" w:sz="4" w:space="0" w:color="85D5E7"/>
            </w:tcBorders>
            <w:shd w:val="clear" w:color="auto" w:fill="0091A9"/>
          </w:tcPr>
          <w:p w14:paraId="4F6898ED"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Services 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May Need</w:t>
            </w:r>
          </w:p>
        </w:tc>
        <w:tc>
          <w:tcPr>
            <w:tcW w:w="5184" w:type="dxa"/>
            <w:gridSpan w:val="2"/>
            <w:tcBorders>
              <w:top w:val="single" w:sz="5" w:space="0" w:color="85D5E7"/>
              <w:left w:val="single" w:sz="4" w:space="0" w:color="85D5E7"/>
              <w:bottom w:val="single" w:sz="5" w:space="0" w:color="85D5E7"/>
              <w:right w:val="single" w:sz="4" w:space="0" w:color="85D5E7"/>
            </w:tcBorders>
            <w:shd w:val="clear" w:color="auto" w:fill="0091A9"/>
          </w:tcPr>
          <w:p w14:paraId="7ABFA811" w14:textId="77777777" w:rsidR="00FF0778" w:rsidRPr="00FF0778" w:rsidRDefault="00FF0778" w:rsidP="00FF0778">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What</w:t>
            </w:r>
            <w:r w:rsidRPr="00FF0778">
              <w:rPr>
                <w:rFonts w:ascii="Arial" w:eastAsia="Arial" w:hAnsi="Arial" w:cs="Arial"/>
                <w:b/>
                <w:bCs/>
                <w:color w:val="FFFFFF" w:themeColor="background1"/>
                <w:spacing w:val="-7"/>
                <w:sz w:val="24"/>
                <w:szCs w:val="24"/>
              </w:rPr>
              <w:t xml:space="preserve"> </w:t>
            </w:r>
            <w:r w:rsidRPr="00FF0778">
              <w:rPr>
                <w:rFonts w:ascii="Arial" w:eastAsia="Arial" w:hAnsi="Arial" w:cs="Arial"/>
                <w:b/>
                <w:bCs/>
                <w:color w:val="FFFFFF" w:themeColor="background1"/>
                <w:sz w:val="24"/>
                <w:szCs w:val="24"/>
              </w:rPr>
              <w:t>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Will</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Pay</w:t>
            </w:r>
          </w:p>
          <w:p w14:paraId="259F8A90" w14:textId="77777777" w:rsidR="00FF0778" w:rsidRPr="00FF0778" w:rsidRDefault="00FF0778" w:rsidP="00FF0778">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 xml:space="preserve"> </w:t>
            </w:r>
          </w:p>
          <w:p w14:paraId="74938FD9" w14:textId="77777777" w:rsidR="00FF0778" w:rsidRPr="00FF0778" w:rsidRDefault="00FF0778" w:rsidP="00FF0778">
            <w:pPr>
              <w:spacing w:after="0" w:line="274" w:lineRule="exact"/>
              <w:ind w:right="-20"/>
              <w:jc w:val="center"/>
              <w:rPr>
                <w:rFonts w:ascii="Arial Narrow" w:eastAsia="Arial" w:hAnsi="Arial Narrow" w:cs="Arial"/>
                <w:b/>
                <w:bCs/>
                <w:color w:val="FFFFFF" w:themeColor="background1"/>
                <w:sz w:val="24"/>
                <w:szCs w:val="24"/>
              </w:rPr>
            </w:pPr>
            <w:r w:rsidRPr="00FF0778">
              <w:rPr>
                <w:rFonts w:ascii="Arial Narrow" w:eastAsia="Arial" w:hAnsi="Arial Narrow" w:cs="Arial"/>
                <w:b/>
                <w:bCs/>
                <w:color w:val="FFFFFF" w:themeColor="background1"/>
                <w:sz w:val="24"/>
                <w:szCs w:val="24"/>
              </w:rPr>
              <w:t>a Network Provider</w:t>
            </w:r>
            <w:r w:rsidRPr="00FF0778">
              <w:rPr>
                <w:rFonts w:ascii="Arial Narrow" w:eastAsia="Arial" w:hAnsi="Arial Narrow" w:cs="Arial"/>
                <w:b/>
                <w:bCs/>
                <w:color w:val="FFFFFF" w:themeColor="background1"/>
                <w:sz w:val="24"/>
                <w:szCs w:val="24"/>
              </w:rPr>
              <w:tab/>
              <w:t xml:space="preserve">   a Non-Network Provider</w:t>
            </w:r>
          </w:p>
          <w:p w14:paraId="5C027A5B" w14:textId="77777777" w:rsidR="00FF0778" w:rsidRPr="00FF0778" w:rsidRDefault="00FF0778" w:rsidP="00FF0778">
            <w:pPr>
              <w:spacing w:after="0" w:line="274" w:lineRule="exact"/>
              <w:ind w:right="-20"/>
              <w:jc w:val="center"/>
              <w:rPr>
                <w:rFonts w:ascii="Arial Narrow" w:eastAsia="Arial Narrow" w:hAnsi="Arial Narrow" w:cs="Arial Narrow"/>
                <w:color w:val="FFFFFF" w:themeColor="background1"/>
                <w:sz w:val="24"/>
                <w:szCs w:val="24"/>
              </w:rPr>
            </w:pPr>
            <w:r w:rsidRPr="00FF0778">
              <w:rPr>
                <w:rFonts w:ascii="Arial Narrow" w:eastAsia="Arial" w:hAnsi="Arial Narrow" w:cs="Arial"/>
                <w:b/>
                <w:bCs/>
                <w:color w:val="FFFFFF" w:themeColor="background1"/>
                <w:sz w:val="24"/>
                <w:szCs w:val="24"/>
              </w:rPr>
              <w:t>(You will pay the least)</w:t>
            </w:r>
            <w:r w:rsidRPr="00FF0778">
              <w:rPr>
                <w:rFonts w:ascii="Arial Narrow" w:eastAsia="Arial" w:hAnsi="Arial Narrow" w:cs="Arial"/>
                <w:b/>
                <w:bCs/>
                <w:color w:val="FFFFFF" w:themeColor="background1"/>
                <w:sz w:val="24"/>
                <w:szCs w:val="24"/>
              </w:rPr>
              <w:tab/>
              <w:t xml:space="preserve">   (You will pay the most)</w:t>
            </w:r>
          </w:p>
        </w:tc>
        <w:tc>
          <w:tcPr>
            <w:tcW w:w="3413" w:type="dxa"/>
            <w:tcBorders>
              <w:top w:val="single" w:sz="5" w:space="0" w:color="85D5E7"/>
              <w:left w:val="single" w:sz="4" w:space="0" w:color="85D5E7"/>
              <w:bottom w:val="single" w:sz="5" w:space="0" w:color="85D5E7"/>
              <w:right w:val="single" w:sz="5" w:space="0" w:color="85D5E7"/>
            </w:tcBorders>
            <w:shd w:val="clear" w:color="auto" w:fill="0091A9"/>
          </w:tcPr>
          <w:p w14:paraId="661CDF15"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Narrow" w:eastAsia="Arial Narrow" w:hAnsi="Arial Narrow" w:cs="Arial Narrow"/>
                <w:b/>
                <w:bCs/>
                <w:color w:val="FFFFFF" w:themeColor="background1"/>
                <w:sz w:val="24"/>
                <w:szCs w:val="24"/>
              </w:rPr>
              <w:t>Limita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Excep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amp;</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Other Important Information</w:t>
            </w:r>
          </w:p>
        </w:tc>
      </w:tr>
      <w:tr w:rsidR="006C6357" w14:paraId="4300DF08" w14:textId="77777777" w:rsidTr="00FF0778">
        <w:trPr>
          <w:trHeight w:hRule="exact" w:val="549"/>
        </w:trPr>
        <w:tc>
          <w:tcPr>
            <w:tcW w:w="3080" w:type="dxa"/>
            <w:vMerge w:val="restart"/>
            <w:tcBorders>
              <w:top w:val="single" w:sz="5" w:space="0" w:color="85D5E9"/>
              <w:left w:val="nil"/>
              <w:right w:val="single" w:sz="5" w:space="0" w:color="85D5E7"/>
            </w:tcBorders>
            <w:shd w:val="clear" w:color="auto" w:fill="E6F5FB"/>
          </w:tcPr>
          <w:p w14:paraId="2E3625D8"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456" w:type="dxa"/>
            <w:tcBorders>
              <w:top w:val="single" w:sz="5" w:space="0" w:color="85D5E7"/>
              <w:left w:val="single" w:sz="5" w:space="0" w:color="85D5E7"/>
              <w:bottom w:val="single" w:sz="5" w:space="0" w:color="85D5E7"/>
              <w:right w:val="single" w:sz="4" w:space="0" w:color="85D5E7"/>
            </w:tcBorders>
          </w:tcPr>
          <w:p w14:paraId="6E56A1F6" w14:textId="77777777" w:rsidR="006C6357" w:rsidRDefault="00271917">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592" w:type="dxa"/>
            <w:tcBorders>
              <w:top w:val="single" w:sz="5" w:space="0" w:color="85D5E7"/>
              <w:left w:val="single" w:sz="4" w:space="0" w:color="85D5E7"/>
              <w:bottom w:val="single" w:sz="5" w:space="0" w:color="85D5E7"/>
              <w:right w:val="single" w:sz="4" w:space="0" w:color="85D5E7"/>
            </w:tcBorders>
          </w:tcPr>
          <w:p w14:paraId="0C905A0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8DB459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2F0A8E4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F24A6A3"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13791A50"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27F331D3"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592" w:type="dxa"/>
            <w:tcBorders>
              <w:top w:val="single" w:sz="5" w:space="0" w:color="85D5E7"/>
              <w:left w:val="single" w:sz="4" w:space="0" w:color="85D5E7"/>
              <w:bottom w:val="single" w:sz="5" w:space="0" w:color="85D5E7"/>
              <w:right w:val="single" w:sz="4" w:space="0" w:color="85D5E7"/>
            </w:tcBorders>
          </w:tcPr>
          <w:p w14:paraId="37CB3F6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B4CEEE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2176A1A9"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3CED130B"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1C1997AE" w14:textId="77777777" w:rsidR="006C6357" w:rsidRDefault="00271917">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456" w:type="dxa"/>
            <w:tcBorders>
              <w:top w:val="single" w:sz="5" w:space="0" w:color="85D5E7"/>
              <w:left w:val="single" w:sz="5" w:space="0" w:color="85D5E7"/>
              <w:bottom w:val="single" w:sz="5" w:space="0" w:color="85D5E7"/>
              <w:right w:val="single" w:sz="4" w:space="0" w:color="85D5E7"/>
            </w:tcBorders>
          </w:tcPr>
          <w:p w14:paraId="1CDCA73C"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84" w:type="dxa"/>
            <w:gridSpan w:val="2"/>
            <w:tcBorders>
              <w:top w:val="single" w:sz="5" w:space="0" w:color="85D5E7"/>
              <w:left w:val="single" w:sz="4" w:space="0" w:color="85D5E7"/>
              <w:bottom w:val="single" w:sz="5" w:space="0" w:color="85D5E7"/>
              <w:right w:val="single" w:sz="4" w:space="0" w:color="85D5E7"/>
            </w:tcBorders>
          </w:tcPr>
          <w:p w14:paraId="5808650A" w14:textId="77777777" w:rsidR="006C6357" w:rsidRDefault="00271917">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tcBorders>
              <w:top w:val="single" w:sz="5" w:space="0" w:color="85D5E7"/>
              <w:left w:val="single" w:sz="4" w:space="0" w:color="85D5E7"/>
              <w:bottom w:val="single" w:sz="5" w:space="0" w:color="85D5E7"/>
              <w:right w:val="single" w:sz="5" w:space="0" w:color="85D5E7"/>
            </w:tcBorders>
          </w:tcPr>
          <w:p w14:paraId="55190BF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4E436127" w14:textId="77777777" w:rsidTr="00FF0778">
        <w:trPr>
          <w:trHeight w:hRule="exact" w:val="360"/>
        </w:trPr>
        <w:tc>
          <w:tcPr>
            <w:tcW w:w="3080" w:type="dxa"/>
            <w:vMerge/>
            <w:tcBorders>
              <w:left w:val="nil"/>
              <w:right w:val="single" w:sz="5" w:space="0" w:color="85D5E7"/>
            </w:tcBorders>
            <w:shd w:val="clear" w:color="auto" w:fill="E6F5FB"/>
          </w:tcPr>
          <w:p w14:paraId="6E0060B0"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1F8A3C05"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84" w:type="dxa"/>
            <w:gridSpan w:val="2"/>
            <w:tcBorders>
              <w:top w:val="single" w:sz="5" w:space="0" w:color="85D5E7"/>
              <w:left w:val="single" w:sz="4" w:space="0" w:color="85D5E7"/>
              <w:bottom w:val="single" w:sz="5" w:space="0" w:color="85D5E7"/>
              <w:right w:val="single" w:sz="4" w:space="0" w:color="85D5E7"/>
            </w:tcBorders>
          </w:tcPr>
          <w:p w14:paraId="152D5DDE" w14:textId="77777777" w:rsidR="006C6357" w:rsidRDefault="00271917">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tcBorders>
              <w:top w:val="single" w:sz="5" w:space="0" w:color="85D5E7"/>
              <w:left w:val="single" w:sz="4" w:space="0" w:color="85D5E7"/>
              <w:bottom w:val="single" w:sz="5" w:space="0" w:color="85D5E7"/>
              <w:right w:val="single" w:sz="5" w:space="0" w:color="85D5E7"/>
            </w:tcBorders>
          </w:tcPr>
          <w:p w14:paraId="0876BD2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708181B"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09F2E2CC"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45F3667A"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25AF434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4FB4659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6AA1C2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26012E34"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6C91A643"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456" w:type="dxa"/>
            <w:tcBorders>
              <w:top w:val="single" w:sz="5" w:space="0" w:color="85D5E7"/>
              <w:left w:val="single" w:sz="5" w:space="0" w:color="85D5E7"/>
              <w:bottom w:val="single" w:sz="5" w:space="0" w:color="85D5E7"/>
              <w:right w:val="single" w:sz="4" w:space="0" w:color="85D5E7"/>
            </w:tcBorders>
          </w:tcPr>
          <w:p w14:paraId="2AA44C1B"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592" w:type="dxa"/>
            <w:tcBorders>
              <w:top w:val="single" w:sz="5" w:space="0" w:color="85D5E7"/>
              <w:left w:val="single" w:sz="4" w:space="0" w:color="85D5E7"/>
              <w:bottom w:val="single" w:sz="5" w:space="0" w:color="85D5E7"/>
              <w:right w:val="single" w:sz="4" w:space="0" w:color="85D5E7"/>
            </w:tcBorders>
          </w:tcPr>
          <w:p w14:paraId="7C0873B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B4BE70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9EAF68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7D474253"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16565676"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093FB0FB"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592" w:type="dxa"/>
            <w:tcBorders>
              <w:top w:val="single" w:sz="5" w:space="0" w:color="85D5E7"/>
              <w:left w:val="single" w:sz="4" w:space="0" w:color="85D5E7"/>
              <w:bottom w:val="single" w:sz="5" w:space="0" w:color="85D5E7"/>
              <w:right w:val="single" w:sz="4" w:space="0" w:color="85D5E7"/>
            </w:tcBorders>
          </w:tcPr>
          <w:p w14:paraId="6B7544E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CE23DB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E65AA6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4E28418B"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31C87598" w14:textId="77777777" w:rsidR="006C6357" w:rsidRDefault="00271917">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456" w:type="dxa"/>
            <w:tcBorders>
              <w:top w:val="single" w:sz="5" w:space="0" w:color="85D5E7"/>
              <w:left w:val="single" w:sz="5" w:space="0" w:color="85D5E7"/>
              <w:bottom w:val="single" w:sz="5" w:space="0" w:color="85D5E7"/>
              <w:right w:val="single" w:sz="4" w:space="0" w:color="85D5E7"/>
            </w:tcBorders>
          </w:tcPr>
          <w:p w14:paraId="72542367"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20DF28CC" w14:textId="77777777" w:rsidR="006C6357" w:rsidRDefault="00271917">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2C2CCFA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3070005F" w14:textId="77777777" w:rsidTr="00FF0778">
        <w:trPr>
          <w:trHeight w:hRule="exact" w:val="661"/>
        </w:trPr>
        <w:tc>
          <w:tcPr>
            <w:tcW w:w="3080" w:type="dxa"/>
            <w:vMerge/>
            <w:tcBorders>
              <w:left w:val="nil"/>
              <w:right w:val="single" w:sz="5" w:space="0" w:color="85D5E7"/>
            </w:tcBorders>
            <w:shd w:val="clear" w:color="auto" w:fill="E6F5FB"/>
          </w:tcPr>
          <w:p w14:paraId="79674A95"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0AA53536"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7EF70E7D" w14:textId="77777777" w:rsidR="006C6357" w:rsidRDefault="00271917">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66F3C240"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7BBD95B" w14:textId="77777777" w:rsidTr="00FF0778">
        <w:trPr>
          <w:trHeight w:hRule="exact" w:val="2218"/>
        </w:trPr>
        <w:tc>
          <w:tcPr>
            <w:tcW w:w="3080" w:type="dxa"/>
            <w:vMerge w:val="restart"/>
            <w:tcBorders>
              <w:top w:val="single" w:sz="5" w:space="0" w:color="85D5E9"/>
              <w:left w:val="nil"/>
              <w:right w:val="single" w:sz="4" w:space="0" w:color="85D5E7"/>
            </w:tcBorders>
            <w:shd w:val="clear" w:color="auto" w:fill="E6F5FB"/>
          </w:tcPr>
          <w:p w14:paraId="53CAFE4C"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pregnant</w:t>
            </w:r>
          </w:p>
        </w:tc>
        <w:tc>
          <w:tcPr>
            <w:tcW w:w="3456" w:type="dxa"/>
            <w:tcBorders>
              <w:top w:val="single" w:sz="5" w:space="0" w:color="85D5E7"/>
              <w:left w:val="single" w:sz="4" w:space="0" w:color="85D5E7"/>
              <w:bottom w:val="single" w:sz="5" w:space="0" w:color="85D5E7"/>
              <w:right w:val="single" w:sz="4" w:space="0" w:color="85D5E7"/>
            </w:tcBorders>
          </w:tcPr>
          <w:p w14:paraId="2D8A95E2" w14:textId="77777777" w:rsidR="006C6357" w:rsidRDefault="00271917">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592" w:type="dxa"/>
            <w:tcBorders>
              <w:top w:val="single" w:sz="5" w:space="0" w:color="85D5E7"/>
              <w:left w:val="single" w:sz="4" w:space="0" w:color="85D5E7"/>
              <w:bottom w:val="single" w:sz="5" w:space="0" w:color="85D5E7"/>
              <w:right w:val="single" w:sz="4" w:space="0" w:color="85D5E7"/>
            </w:tcBorders>
          </w:tcPr>
          <w:p w14:paraId="38A4C4A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tcBorders>
              <w:top w:val="single" w:sz="5" w:space="0" w:color="85D5E7"/>
              <w:left w:val="single" w:sz="4" w:space="0" w:color="85D5E7"/>
              <w:bottom w:val="single" w:sz="5" w:space="0" w:color="85D5E7"/>
              <w:right w:val="single" w:sz="4" w:space="0" w:color="85D5E7"/>
            </w:tcBorders>
          </w:tcPr>
          <w:p w14:paraId="24186A4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57B1B6BA" w14:textId="77777777" w:rsidR="006C6357" w:rsidRDefault="00271917">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u w:val="single" w:color="000000"/>
              </w:rPr>
              <w:t>Cost</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har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oes not apply to certai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ervices</w:t>
            </w:r>
            <w:r>
              <w:rPr>
                <w:rFonts w:ascii="Arial Narrow" w:eastAsia="Arial Narrow" w:hAnsi="Arial Narrow" w:cs="Arial Narrow"/>
                <w:sz w:val="24"/>
                <w:szCs w:val="24"/>
              </w:rPr>
              <w:t>. 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i.e. ultrasound).</w:t>
            </w:r>
          </w:p>
        </w:tc>
      </w:tr>
      <w:tr w:rsidR="006C6357" w14:paraId="71D8E583" w14:textId="77777777" w:rsidTr="00FF0778">
        <w:trPr>
          <w:trHeight w:hRule="exact" w:val="549"/>
        </w:trPr>
        <w:tc>
          <w:tcPr>
            <w:tcW w:w="3080" w:type="dxa"/>
            <w:vMerge/>
            <w:tcBorders>
              <w:left w:val="nil"/>
              <w:right w:val="single" w:sz="4" w:space="0" w:color="85D5E7"/>
            </w:tcBorders>
            <w:shd w:val="clear" w:color="auto" w:fill="E6F5FB"/>
          </w:tcPr>
          <w:p w14:paraId="5C8E6574" w14:textId="77777777" w:rsidR="006C6357" w:rsidRDefault="006C6357"/>
        </w:tc>
        <w:tc>
          <w:tcPr>
            <w:tcW w:w="3456" w:type="dxa"/>
            <w:tcBorders>
              <w:top w:val="single" w:sz="5" w:space="0" w:color="85D5E7"/>
              <w:left w:val="single" w:sz="4" w:space="0" w:color="85D5E7"/>
              <w:bottom w:val="single" w:sz="5" w:space="0" w:color="85D5E7"/>
              <w:right w:val="single" w:sz="4" w:space="0" w:color="85D5E7"/>
            </w:tcBorders>
          </w:tcPr>
          <w:p w14:paraId="5DD6F479" w14:textId="77777777" w:rsidR="006C6357" w:rsidRDefault="00271917">
            <w:pPr>
              <w:spacing w:before="1" w:after="0" w:line="266" w:lineRule="exact"/>
              <w:ind w:left="95"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592" w:type="dxa"/>
            <w:tcBorders>
              <w:top w:val="single" w:sz="5" w:space="0" w:color="85D5E7"/>
              <w:left w:val="single" w:sz="4" w:space="0" w:color="85D5E7"/>
              <w:bottom w:val="single" w:sz="5" w:space="0" w:color="85D5E7"/>
              <w:right w:val="single" w:sz="4" w:space="0" w:color="85D5E7"/>
            </w:tcBorders>
          </w:tcPr>
          <w:p w14:paraId="1A6D9DE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A504A0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53448C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1DDA9DAE" w14:textId="77777777" w:rsidTr="00FF0778">
        <w:trPr>
          <w:trHeight w:hRule="exact" w:val="360"/>
        </w:trPr>
        <w:tc>
          <w:tcPr>
            <w:tcW w:w="3080" w:type="dxa"/>
            <w:vMerge/>
            <w:tcBorders>
              <w:left w:val="nil"/>
              <w:bottom w:val="single" w:sz="5" w:space="0" w:color="85D5E9"/>
              <w:right w:val="single" w:sz="4" w:space="0" w:color="85D5E7"/>
            </w:tcBorders>
            <w:shd w:val="clear" w:color="auto" w:fill="E6F5FB"/>
          </w:tcPr>
          <w:p w14:paraId="28E9D019" w14:textId="77777777" w:rsidR="006C6357" w:rsidRDefault="006C6357"/>
        </w:tc>
        <w:tc>
          <w:tcPr>
            <w:tcW w:w="3456" w:type="dxa"/>
            <w:tcBorders>
              <w:top w:val="single" w:sz="5" w:space="0" w:color="85D5E7"/>
              <w:left w:val="single" w:sz="4" w:space="0" w:color="85D5E7"/>
              <w:bottom w:val="single" w:sz="5" w:space="0" w:color="85D5E7"/>
              <w:right w:val="single" w:sz="4" w:space="0" w:color="85D5E7"/>
            </w:tcBorders>
          </w:tcPr>
          <w:p w14:paraId="2CE10C26" w14:textId="77777777" w:rsidR="006C6357" w:rsidRDefault="00271917">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592" w:type="dxa"/>
            <w:tcBorders>
              <w:top w:val="single" w:sz="5" w:space="0" w:color="85D5E7"/>
              <w:left w:val="single" w:sz="4" w:space="0" w:color="85D5E7"/>
              <w:bottom w:val="single" w:sz="5" w:space="0" w:color="85D5E7"/>
              <w:right w:val="single" w:sz="4" w:space="0" w:color="85D5E7"/>
            </w:tcBorders>
          </w:tcPr>
          <w:p w14:paraId="509BE911"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8491429"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6971A5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66DFCB7D" w14:textId="77777777" w:rsidR="00400A9B" w:rsidRDefault="00400A9B"/>
    <w:p w14:paraId="328E6BDA" w14:textId="77777777" w:rsidR="00400A9B" w:rsidRDefault="00400A9B"/>
    <w:p w14:paraId="1CCC6430" w14:textId="77777777" w:rsidR="00400A9B" w:rsidRDefault="00400A9B" w:rsidP="00400A9B">
      <w:r>
        <w:t>For more information about limitations and exceptions, see the Plan or policy document at MedMutual.com/SBC or you can access this information through BGSU’s on-line benefits portal.</w:t>
      </w:r>
    </w:p>
    <w:p w14:paraId="682C3EAE" w14:textId="77777777" w:rsidR="00FF0778" w:rsidRDefault="00FF0778">
      <w:r>
        <w:br w:type="page"/>
      </w:r>
    </w:p>
    <w:tbl>
      <w:tblPr>
        <w:tblW w:w="0" w:type="auto"/>
        <w:tblInd w:w="102"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FF0778" w14:paraId="3BCBF564" w14:textId="77777777" w:rsidTr="00FF0778">
        <w:trPr>
          <w:trHeight w:hRule="exact" w:val="1123"/>
        </w:trPr>
        <w:tc>
          <w:tcPr>
            <w:tcW w:w="3080" w:type="dxa"/>
            <w:tcBorders>
              <w:top w:val="single" w:sz="5" w:space="0" w:color="85D5E9"/>
              <w:left w:val="nil"/>
              <w:right w:val="single" w:sz="4" w:space="0" w:color="85D5E7"/>
            </w:tcBorders>
            <w:shd w:val="clear" w:color="auto" w:fill="0091A9"/>
          </w:tcPr>
          <w:p w14:paraId="046D90BA" w14:textId="77777777" w:rsidR="00FF0778" w:rsidRPr="00FF0778" w:rsidRDefault="00FF0778" w:rsidP="00266F81">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lastRenderedPageBreak/>
              <w:t>Common</w:t>
            </w:r>
            <w:r w:rsidRPr="00FF0778">
              <w:rPr>
                <w:rFonts w:ascii="Arial" w:eastAsia="Arial" w:hAnsi="Arial" w:cs="Arial"/>
                <w:b/>
                <w:bCs/>
                <w:color w:val="FFFFFF" w:themeColor="background1"/>
                <w:spacing w:val="-1"/>
                <w:sz w:val="24"/>
                <w:szCs w:val="24"/>
              </w:rPr>
              <w:t xml:space="preserve"> </w:t>
            </w:r>
            <w:r w:rsidRPr="00FF0778">
              <w:rPr>
                <w:rFonts w:ascii="Arial" w:eastAsia="Arial" w:hAnsi="Arial" w:cs="Arial"/>
                <w:b/>
                <w:bCs/>
                <w:color w:val="FFFFFF" w:themeColor="background1"/>
                <w:sz w:val="24"/>
                <w:szCs w:val="24"/>
              </w:rPr>
              <w:t>Medical</w:t>
            </w:r>
            <w:r w:rsidRPr="00FF0778">
              <w:rPr>
                <w:rFonts w:ascii="Arial" w:eastAsia="Arial" w:hAnsi="Arial" w:cs="Arial"/>
                <w:b/>
                <w:bCs/>
                <w:color w:val="FFFFFF" w:themeColor="background1"/>
                <w:spacing w:val="-10"/>
                <w:sz w:val="24"/>
                <w:szCs w:val="24"/>
              </w:rPr>
              <w:t xml:space="preserve"> </w:t>
            </w:r>
            <w:r w:rsidRPr="00FF0778">
              <w:rPr>
                <w:rFonts w:ascii="Arial" w:eastAsia="Arial" w:hAnsi="Arial" w:cs="Arial"/>
                <w:b/>
                <w:bCs/>
                <w:color w:val="FFFFFF" w:themeColor="background1"/>
                <w:sz w:val="24"/>
                <w:szCs w:val="24"/>
              </w:rPr>
              <w:t>Event</w:t>
            </w:r>
          </w:p>
        </w:tc>
        <w:tc>
          <w:tcPr>
            <w:tcW w:w="3456" w:type="dxa"/>
            <w:tcBorders>
              <w:top w:val="single" w:sz="5" w:space="0" w:color="85D5E7"/>
              <w:left w:val="single" w:sz="4" w:space="0" w:color="85D5E7"/>
              <w:bottom w:val="single" w:sz="5" w:space="0" w:color="85D5E7"/>
              <w:right w:val="single" w:sz="4" w:space="0" w:color="85D5E7"/>
            </w:tcBorders>
            <w:shd w:val="clear" w:color="auto" w:fill="0091A9"/>
          </w:tcPr>
          <w:p w14:paraId="7A55D82E" w14:textId="77777777" w:rsidR="00FF0778" w:rsidRPr="00FF0778" w:rsidRDefault="00FF0778" w:rsidP="00266F81">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Services 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May Need</w:t>
            </w:r>
          </w:p>
        </w:tc>
        <w:tc>
          <w:tcPr>
            <w:tcW w:w="5184" w:type="dxa"/>
            <w:gridSpan w:val="2"/>
            <w:tcBorders>
              <w:top w:val="single" w:sz="5" w:space="0" w:color="85D5E7"/>
              <w:left w:val="single" w:sz="4" w:space="0" w:color="85D5E7"/>
              <w:bottom w:val="single" w:sz="5" w:space="0" w:color="85D5E7"/>
              <w:right w:val="single" w:sz="4" w:space="0" w:color="85D5E7"/>
            </w:tcBorders>
            <w:shd w:val="clear" w:color="auto" w:fill="0091A9"/>
          </w:tcPr>
          <w:p w14:paraId="4A5347C8" w14:textId="77777777" w:rsidR="00FF0778" w:rsidRPr="00FF0778" w:rsidRDefault="00FF0778" w:rsidP="00266F81">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What</w:t>
            </w:r>
            <w:r w:rsidRPr="00FF0778">
              <w:rPr>
                <w:rFonts w:ascii="Arial" w:eastAsia="Arial" w:hAnsi="Arial" w:cs="Arial"/>
                <w:b/>
                <w:bCs/>
                <w:color w:val="FFFFFF" w:themeColor="background1"/>
                <w:spacing w:val="-7"/>
                <w:sz w:val="24"/>
                <w:szCs w:val="24"/>
              </w:rPr>
              <w:t xml:space="preserve"> </w:t>
            </w:r>
            <w:r w:rsidRPr="00FF0778">
              <w:rPr>
                <w:rFonts w:ascii="Arial" w:eastAsia="Arial" w:hAnsi="Arial" w:cs="Arial"/>
                <w:b/>
                <w:bCs/>
                <w:color w:val="FFFFFF" w:themeColor="background1"/>
                <w:sz w:val="24"/>
                <w:szCs w:val="24"/>
              </w:rPr>
              <w:t>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Will</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Pay</w:t>
            </w:r>
          </w:p>
          <w:p w14:paraId="77F5B339" w14:textId="77777777" w:rsidR="00FF0778" w:rsidRPr="00FF0778" w:rsidRDefault="00FF0778" w:rsidP="00266F81">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 xml:space="preserve"> </w:t>
            </w:r>
          </w:p>
          <w:p w14:paraId="27E97D4E" w14:textId="77777777" w:rsidR="00FF0778" w:rsidRPr="00FF0778" w:rsidRDefault="00FF0778" w:rsidP="00266F81">
            <w:pPr>
              <w:spacing w:after="0" w:line="274" w:lineRule="exact"/>
              <w:ind w:right="-20"/>
              <w:jc w:val="center"/>
              <w:rPr>
                <w:rFonts w:ascii="Arial Narrow" w:eastAsia="Arial" w:hAnsi="Arial Narrow" w:cs="Arial"/>
                <w:b/>
                <w:bCs/>
                <w:color w:val="FFFFFF" w:themeColor="background1"/>
                <w:sz w:val="24"/>
                <w:szCs w:val="24"/>
              </w:rPr>
            </w:pPr>
            <w:r w:rsidRPr="00FF0778">
              <w:rPr>
                <w:rFonts w:ascii="Arial Narrow" w:eastAsia="Arial" w:hAnsi="Arial Narrow" w:cs="Arial"/>
                <w:b/>
                <w:bCs/>
                <w:color w:val="FFFFFF" w:themeColor="background1"/>
                <w:sz w:val="24"/>
                <w:szCs w:val="24"/>
              </w:rPr>
              <w:t>a Network Provider</w:t>
            </w:r>
            <w:r w:rsidRPr="00FF0778">
              <w:rPr>
                <w:rFonts w:ascii="Arial Narrow" w:eastAsia="Arial" w:hAnsi="Arial Narrow" w:cs="Arial"/>
                <w:b/>
                <w:bCs/>
                <w:color w:val="FFFFFF" w:themeColor="background1"/>
                <w:sz w:val="24"/>
                <w:szCs w:val="24"/>
              </w:rPr>
              <w:tab/>
              <w:t xml:space="preserve">  </w:t>
            </w:r>
            <w:r>
              <w:rPr>
                <w:rFonts w:ascii="Arial Narrow" w:eastAsia="Arial" w:hAnsi="Arial Narrow" w:cs="Arial"/>
                <w:b/>
                <w:bCs/>
                <w:color w:val="FFFFFF" w:themeColor="background1"/>
                <w:sz w:val="24"/>
                <w:szCs w:val="24"/>
              </w:rPr>
              <w:t xml:space="preserve">   </w:t>
            </w:r>
            <w:r w:rsidRPr="00FF0778">
              <w:rPr>
                <w:rFonts w:ascii="Arial Narrow" w:eastAsia="Arial" w:hAnsi="Arial Narrow" w:cs="Arial"/>
                <w:b/>
                <w:bCs/>
                <w:color w:val="FFFFFF" w:themeColor="background1"/>
                <w:sz w:val="24"/>
                <w:szCs w:val="24"/>
              </w:rPr>
              <w:t xml:space="preserve"> a Non-Network Provider</w:t>
            </w:r>
          </w:p>
          <w:p w14:paraId="4378ECE2" w14:textId="77777777" w:rsidR="00FF0778" w:rsidRPr="00FF0778" w:rsidRDefault="00FF0778" w:rsidP="00FF0778">
            <w:pPr>
              <w:spacing w:after="0" w:line="274" w:lineRule="exact"/>
              <w:ind w:right="-20"/>
              <w:rPr>
                <w:rFonts w:ascii="Arial" w:eastAsia="Arial" w:hAnsi="Arial" w:cs="Arial"/>
                <w:b/>
                <w:bCs/>
                <w:color w:val="FFFFFF" w:themeColor="background1"/>
                <w:sz w:val="24"/>
                <w:szCs w:val="24"/>
              </w:rPr>
            </w:pPr>
            <w:r>
              <w:rPr>
                <w:rFonts w:ascii="Arial Narrow" w:eastAsia="Arial" w:hAnsi="Arial Narrow" w:cs="Arial"/>
                <w:b/>
                <w:bCs/>
                <w:color w:val="FFFFFF" w:themeColor="background1"/>
                <w:sz w:val="24"/>
                <w:szCs w:val="24"/>
              </w:rPr>
              <w:t xml:space="preserve">   </w:t>
            </w:r>
            <w:r w:rsidRPr="00FF0778">
              <w:rPr>
                <w:rFonts w:ascii="Arial Narrow" w:eastAsia="Arial" w:hAnsi="Arial Narrow" w:cs="Arial"/>
                <w:b/>
                <w:bCs/>
                <w:color w:val="FFFFFF" w:themeColor="background1"/>
                <w:sz w:val="24"/>
                <w:szCs w:val="24"/>
              </w:rPr>
              <w:t>(You will pay the least)</w:t>
            </w:r>
            <w:r w:rsidRPr="00FF0778">
              <w:rPr>
                <w:rFonts w:ascii="Arial Narrow" w:eastAsia="Arial" w:hAnsi="Arial Narrow" w:cs="Arial"/>
                <w:b/>
                <w:bCs/>
                <w:color w:val="FFFFFF" w:themeColor="background1"/>
                <w:sz w:val="24"/>
                <w:szCs w:val="24"/>
              </w:rPr>
              <w:tab/>
              <w:t xml:space="preserve"> You will pay the most)</w:t>
            </w:r>
          </w:p>
        </w:tc>
        <w:tc>
          <w:tcPr>
            <w:tcW w:w="3413" w:type="dxa"/>
            <w:tcBorders>
              <w:top w:val="single" w:sz="5" w:space="0" w:color="85D5E7"/>
              <w:left w:val="single" w:sz="4" w:space="0" w:color="85D5E7"/>
              <w:bottom w:val="single" w:sz="5" w:space="0" w:color="85D5E7"/>
              <w:right w:val="single" w:sz="5" w:space="0" w:color="85D5E7"/>
            </w:tcBorders>
            <w:shd w:val="clear" w:color="auto" w:fill="0091A9"/>
          </w:tcPr>
          <w:p w14:paraId="112461E3" w14:textId="77777777" w:rsidR="00FF0778" w:rsidRPr="00FF0778" w:rsidRDefault="00FF0778">
            <w:pPr>
              <w:spacing w:after="0" w:line="272" w:lineRule="exact"/>
              <w:ind w:left="95" w:right="-20"/>
              <w:rPr>
                <w:rFonts w:ascii="Arial Narrow" w:eastAsia="Arial Narrow" w:hAnsi="Arial Narrow" w:cs="Arial Narrow"/>
                <w:color w:val="FFFFFF" w:themeColor="background1"/>
                <w:sz w:val="24"/>
                <w:szCs w:val="24"/>
              </w:rPr>
            </w:pPr>
            <w:r w:rsidRPr="00FF0778">
              <w:rPr>
                <w:rFonts w:ascii="Arial Narrow" w:eastAsia="Arial Narrow" w:hAnsi="Arial Narrow" w:cs="Arial Narrow"/>
                <w:b/>
                <w:bCs/>
                <w:color w:val="FFFFFF" w:themeColor="background1"/>
                <w:sz w:val="24"/>
                <w:szCs w:val="24"/>
              </w:rPr>
              <w:t>Limita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Excep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amp;</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Other Important Information</w:t>
            </w:r>
          </w:p>
        </w:tc>
      </w:tr>
      <w:tr w:rsidR="00FF0778" w14:paraId="697344B5" w14:textId="77777777" w:rsidTr="00FF0778">
        <w:trPr>
          <w:trHeight w:hRule="exact" w:val="360"/>
        </w:trPr>
        <w:tc>
          <w:tcPr>
            <w:tcW w:w="3080" w:type="dxa"/>
            <w:vMerge w:val="restart"/>
            <w:tcBorders>
              <w:top w:val="single" w:sz="5" w:space="0" w:color="85D5E9"/>
              <w:left w:val="nil"/>
              <w:right w:val="single" w:sz="4" w:space="0" w:color="85D5E7"/>
            </w:tcBorders>
            <w:shd w:val="clear" w:color="auto" w:fill="E6F5FB"/>
          </w:tcPr>
          <w:p w14:paraId="1A91D273" w14:textId="77777777" w:rsidR="00FF0778" w:rsidRDefault="00FF0778">
            <w:pPr>
              <w:spacing w:before="3" w:after="0" w:line="264" w:lineRule="exact"/>
              <w:ind w:left="172" w:right="15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456" w:type="dxa"/>
            <w:tcBorders>
              <w:top w:val="single" w:sz="5" w:space="0" w:color="85D5E7"/>
              <w:left w:val="single" w:sz="4" w:space="0" w:color="85D5E7"/>
              <w:bottom w:val="single" w:sz="5" w:space="0" w:color="85D5E7"/>
              <w:right w:val="single" w:sz="4" w:space="0" w:color="85D5E7"/>
            </w:tcBorders>
          </w:tcPr>
          <w:p w14:paraId="67434670"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592" w:type="dxa"/>
            <w:tcBorders>
              <w:top w:val="single" w:sz="5" w:space="0" w:color="85D5E7"/>
              <w:left w:val="single" w:sz="4" w:space="0" w:color="85D5E7"/>
              <w:bottom w:val="single" w:sz="5" w:space="0" w:color="85D5E7"/>
              <w:right w:val="single" w:sz="4" w:space="0" w:color="85D5E7"/>
            </w:tcBorders>
          </w:tcPr>
          <w:p w14:paraId="1AF22D8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57C94AAA"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042458E"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4363C496" w14:textId="77777777" w:rsidTr="00FF0778">
        <w:trPr>
          <w:trHeight w:hRule="exact" w:val="841"/>
        </w:trPr>
        <w:tc>
          <w:tcPr>
            <w:tcW w:w="3080" w:type="dxa"/>
            <w:vMerge/>
            <w:tcBorders>
              <w:left w:val="nil"/>
              <w:right w:val="single" w:sz="4" w:space="0" w:color="85D5E7"/>
            </w:tcBorders>
            <w:shd w:val="clear" w:color="auto" w:fill="E6F5FB"/>
          </w:tcPr>
          <w:p w14:paraId="061FB1B8"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8F18AC8"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eh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Physical</w:t>
            </w:r>
          </w:p>
          <w:p w14:paraId="3565D134"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1E179AB9"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A97751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F73AA93" w14:textId="41EA7A3A" w:rsidR="00FF0778" w:rsidRDefault="00FF0778">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w:t>
            </w:r>
            <w:r w:rsidR="00473342">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ccupational </w:t>
            </w:r>
            <w:r w:rsidR="00473342">
              <w:rPr>
                <w:rFonts w:ascii="Arial Narrow" w:eastAsia="Arial Narrow" w:hAnsi="Arial Narrow" w:cs="Arial Narrow"/>
                <w:sz w:val="24"/>
                <w:szCs w:val="24"/>
              </w:rPr>
              <w:t xml:space="preserve">and Speech </w:t>
            </w:r>
            <w:r>
              <w:rPr>
                <w:rFonts w:ascii="Arial Narrow" w:eastAsia="Arial Narrow" w:hAnsi="Arial Narrow" w:cs="Arial Narrow"/>
                <w:sz w:val="24"/>
                <w:szCs w:val="24"/>
              </w:rPr>
              <w:t>Therapy)</w:t>
            </w:r>
          </w:p>
        </w:tc>
      </w:tr>
      <w:tr w:rsidR="00FF0778" w14:paraId="5C8BB56E" w14:textId="77777777" w:rsidTr="00473342">
        <w:trPr>
          <w:trHeight w:hRule="exact" w:val="931"/>
        </w:trPr>
        <w:tc>
          <w:tcPr>
            <w:tcW w:w="3080" w:type="dxa"/>
            <w:vMerge/>
            <w:tcBorders>
              <w:left w:val="nil"/>
              <w:right w:val="single" w:sz="4" w:space="0" w:color="85D5E7"/>
            </w:tcBorders>
            <w:shd w:val="clear" w:color="auto" w:fill="E6F5FB"/>
          </w:tcPr>
          <w:p w14:paraId="657979A5"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03C8FE7"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Occupational</w:t>
            </w:r>
          </w:p>
          <w:p w14:paraId="2E69460B"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17B0E586"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861F92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1A04534" w14:textId="5BD731AA" w:rsidR="00FF0778" w:rsidRDefault="00FF0778">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w:t>
            </w:r>
            <w:r w:rsidR="00473342">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sidR="00473342">
              <w:rPr>
                <w:rFonts w:ascii="Arial Narrow" w:eastAsia="Arial Narrow" w:hAnsi="Arial Narrow" w:cs="Arial Narrow"/>
                <w:spacing w:val="-1"/>
                <w:sz w:val="24"/>
                <w:szCs w:val="24"/>
              </w:rPr>
              <w:t xml:space="preserve">and Speech </w:t>
            </w:r>
            <w:r>
              <w:rPr>
                <w:rFonts w:ascii="Arial Narrow" w:eastAsia="Arial Narrow" w:hAnsi="Arial Narrow" w:cs="Arial Narrow"/>
                <w:sz w:val="24"/>
                <w:szCs w:val="24"/>
              </w:rPr>
              <w:t>Therapy)</w:t>
            </w:r>
          </w:p>
        </w:tc>
      </w:tr>
      <w:tr w:rsidR="00FF0778" w14:paraId="395CEE93" w14:textId="77777777" w:rsidTr="00473342">
        <w:trPr>
          <w:trHeight w:hRule="exact" w:val="904"/>
        </w:trPr>
        <w:tc>
          <w:tcPr>
            <w:tcW w:w="3080" w:type="dxa"/>
            <w:vMerge/>
            <w:tcBorders>
              <w:left w:val="nil"/>
              <w:right w:val="single" w:sz="4" w:space="0" w:color="85D5E7"/>
            </w:tcBorders>
            <w:shd w:val="clear" w:color="auto" w:fill="E6F5FB"/>
          </w:tcPr>
          <w:p w14:paraId="76BC191F"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291CA423"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Speech</w:t>
            </w:r>
          </w:p>
          <w:p w14:paraId="4AD19F84"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66E16BC2"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0EFE563"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E400718" w14:textId="476EAE0C"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w:t>
            </w:r>
            <w:r w:rsidR="00473342">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r w:rsidR="00473342">
              <w:rPr>
                <w:rFonts w:ascii="Arial Narrow" w:eastAsia="Arial Narrow" w:hAnsi="Arial Narrow" w:cs="Arial Narrow"/>
                <w:sz w:val="24"/>
                <w:szCs w:val="24"/>
              </w:rPr>
              <w:t>, combined with Occupational and Physical Therapy</w:t>
            </w:r>
            <w:r>
              <w:rPr>
                <w:rFonts w:ascii="Arial Narrow" w:eastAsia="Arial Narrow" w:hAnsi="Arial Narrow" w:cs="Arial Narrow"/>
                <w:sz w:val="24"/>
                <w:szCs w:val="24"/>
              </w:rPr>
              <w:t>)</w:t>
            </w:r>
          </w:p>
        </w:tc>
      </w:tr>
      <w:tr w:rsidR="00FF0778" w14:paraId="5B00DC51" w14:textId="77777777" w:rsidTr="00FF0778">
        <w:trPr>
          <w:trHeight w:hRule="exact" w:val="360"/>
        </w:trPr>
        <w:tc>
          <w:tcPr>
            <w:tcW w:w="3080" w:type="dxa"/>
            <w:vMerge/>
            <w:tcBorders>
              <w:left w:val="nil"/>
              <w:right w:val="single" w:sz="4" w:space="0" w:color="85D5E7"/>
            </w:tcBorders>
            <w:shd w:val="clear" w:color="auto" w:fill="E6F5FB"/>
          </w:tcPr>
          <w:p w14:paraId="3D39427D"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58B87B04"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38543ED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2FB97A6"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8F5711A"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6627EC6D" w14:textId="77777777" w:rsidTr="00FF0778">
        <w:trPr>
          <w:trHeight w:hRule="exact" w:val="360"/>
        </w:trPr>
        <w:tc>
          <w:tcPr>
            <w:tcW w:w="3080" w:type="dxa"/>
            <w:vMerge/>
            <w:tcBorders>
              <w:left w:val="nil"/>
              <w:right w:val="single" w:sz="4" w:space="0" w:color="85D5E7"/>
            </w:tcBorders>
            <w:shd w:val="clear" w:color="auto" w:fill="E6F5FB"/>
          </w:tcPr>
          <w:p w14:paraId="4B110284"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669A5BCA"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592" w:type="dxa"/>
            <w:tcBorders>
              <w:top w:val="single" w:sz="5" w:space="0" w:color="85D5E7"/>
              <w:left w:val="single" w:sz="4" w:space="0" w:color="85D5E7"/>
              <w:bottom w:val="single" w:sz="5" w:space="0" w:color="85D5E7"/>
              <w:right w:val="single" w:sz="4" w:space="0" w:color="85D5E7"/>
            </w:tcBorders>
          </w:tcPr>
          <w:p w14:paraId="4AC04C6B"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4E407E43"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B389E91"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149CA21A" w14:textId="77777777" w:rsidTr="00FF0778">
        <w:trPr>
          <w:trHeight w:hRule="exact" w:val="360"/>
        </w:trPr>
        <w:tc>
          <w:tcPr>
            <w:tcW w:w="3080" w:type="dxa"/>
            <w:vMerge/>
            <w:tcBorders>
              <w:left w:val="nil"/>
              <w:bottom w:val="single" w:sz="5" w:space="0" w:color="85D5E9"/>
              <w:right w:val="single" w:sz="4" w:space="0" w:color="85D5E7"/>
            </w:tcBorders>
            <w:shd w:val="clear" w:color="auto" w:fill="E6F5FB"/>
          </w:tcPr>
          <w:p w14:paraId="24A603F1"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FF1EF13"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592" w:type="dxa"/>
            <w:tcBorders>
              <w:top w:val="single" w:sz="5" w:space="0" w:color="85D5E7"/>
              <w:left w:val="single" w:sz="4" w:space="0" w:color="85D5E7"/>
              <w:bottom w:val="single" w:sz="5" w:space="0" w:color="85D5E7"/>
              <w:right w:val="single" w:sz="4" w:space="0" w:color="85D5E7"/>
            </w:tcBorders>
          </w:tcPr>
          <w:p w14:paraId="4F6D5A0F"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3124C718"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AF6AECB"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7888CBEE" w14:textId="77777777" w:rsidTr="00FF0778">
        <w:trPr>
          <w:trHeight w:hRule="exact" w:val="360"/>
        </w:trPr>
        <w:tc>
          <w:tcPr>
            <w:tcW w:w="3080" w:type="dxa"/>
            <w:vMerge w:val="restart"/>
            <w:tcBorders>
              <w:top w:val="single" w:sz="5" w:space="0" w:color="85D5E9"/>
              <w:left w:val="nil"/>
              <w:right w:val="single" w:sz="4" w:space="0" w:color="85D5E7"/>
            </w:tcBorders>
            <w:shd w:val="clear" w:color="auto" w:fill="E6F5FB"/>
          </w:tcPr>
          <w:p w14:paraId="580378C4" w14:textId="77777777" w:rsidR="00FF0778" w:rsidRDefault="00FF0778">
            <w:pPr>
              <w:spacing w:before="3" w:after="0" w:line="264" w:lineRule="exact"/>
              <w:ind w:left="172" w:right="32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456" w:type="dxa"/>
            <w:tcBorders>
              <w:top w:val="single" w:sz="5" w:space="0" w:color="85D5E7"/>
              <w:left w:val="single" w:sz="4" w:space="0" w:color="85D5E7"/>
              <w:bottom w:val="single" w:sz="5" w:space="0" w:color="85D5E7"/>
              <w:right w:val="single" w:sz="4" w:space="0" w:color="85D5E7"/>
            </w:tcBorders>
          </w:tcPr>
          <w:p w14:paraId="183CCF52"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592" w:type="dxa"/>
            <w:tcBorders>
              <w:top w:val="single" w:sz="5" w:space="0" w:color="85D5E7"/>
              <w:left w:val="single" w:sz="4" w:space="0" w:color="85D5E7"/>
              <w:bottom w:val="single" w:sz="5" w:space="0" w:color="85D5E7"/>
              <w:right w:val="single" w:sz="4" w:space="0" w:color="85D5E7"/>
            </w:tcBorders>
          </w:tcPr>
          <w:p w14:paraId="6FEA47A4"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tcBorders>
              <w:top w:val="single" w:sz="5" w:space="0" w:color="85D5E7"/>
              <w:left w:val="single" w:sz="4" w:space="0" w:color="85D5E7"/>
              <w:bottom w:val="single" w:sz="5" w:space="0" w:color="85D5E7"/>
              <w:right w:val="single" w:sz="4" w:space="0" w:color="85D5E7"/>
            </w:tcBorders>
          </w:tcPr>
          <w:p w14:paraId="09CB4A0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56E3B44D"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175E60A0" w14:textId="77777777" w:rsidTr="00FF0778">
        <w:trPr>
          <w:trHeight w:hRule="exact" w:val="360"/>
        </w:trPr>
        <w:tc>
          <w:tcPr>
            <w:tcW w:w="3080" w:type="dxa"/>
            <w:vMerge/>
            <w:tcBorders>
              <w:left w:val="nil"/>
              <w:right w:val="single" w:sz="4" w:space="0" w:color="85D5E7"/>
            </w:tcBorders>
            <w:shd w:val="clear" w:color="auto" w:fill="E6F5FB"/>
          </w:tcPr>
          <w:p w14:paraId="3304611F"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4A0EBF3F"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84" w:type="dxa"/>
            <w:gridSpan w:val="2"/>
            <w:tcBorders>
              <w:top w:val="single" w:sz="5" w:space="0" w:color="85D5E7"/>
              <w:left w:val="single" w:sz="4" w:space="0" w:color="85D5E7"/>
              <w:bottom w:val="single" w:sz="5" w:space="0" w:color="85D5E7"/>
              <w:right w:val="single" w:sz="4" w:space="0" w:color="85D5E7"/>
            </w:tcBorders>
          </w:tcPr>
          <w:p w14:paraId="32CBBDB0" w14:textId="77777777" w:rsidR="00FF0778" w:rsidRDefault="00FF0778">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4D38CEB2"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FF0778" w14:paraId="7A4CB449" w14:textId="77777777" w:rsidTr="00FF0778">
        <w:trPr>
          <w:trHeight w:hRule="exact" w:val="360"/>
        </w:trPr>
        <w:tc>
          <w:tcPr>
            <w:tcW w:w="3080" w:type="dxa"/>
            <w:vMerge/>
            <w:tcBorders>
              <w:left w:val="nil"/>
              <w:bottom w:val="nil"/>
              <w:right w:val="single" w:sz="4" w:space="0" w:color="85D5E7"/>
            </w:tcBorders>
            <w:shd w:val="clear" w:color="auto" w:fill="E6F5FB"/>
          </w:tcPr>
          <w:p w14:paraId="1AADAB6D"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13962B26"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84" w:type="dxa"/>
            <w:gridSpan w:val="2"/>
            <w:tcBorders>
              <w:top w:val="single" w:sz="5" w:space="0" w:color="85D5E7"/>
              <w:left w:val="single" w:sz="4" w:space="0" w:color="85D5E7"/>
              <w:bottom w:val="single" w:sz="5" w:space="0" w:color="85D5E7"/>
              <w:right w:val="single" w:sz="4" w:space="0" w:color="85D5E7"/>
            </w:tcBorders>
          </w:tcPr>
          <w:p w14:paraId="03020D47" w14:textId="77777777" w:rsidR="00FF0778" w:rsidRDefault="00FF0778">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00C40050"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6BAD4055" w14:textId="77777777" w:rsidR="006C6357" w:rsidRDefault="006C6357">
      <w:pPr>
        <w:spacing w:after="0"/>
      </w:pPr>
    </w:p>
    <w:p w14:paraId="7089F895" w14:textId="77777777" w:rsidR="00400A9B" w:rsidRDefault="00400A9B">
      <w:pPr>
        <w:spacing w:after="0"/>
      </w:pPr>
    </w:p>
    <w:p w14:paraId="78126822" w14:textId="77777777" w:rsidR="00400A9B" w:rsidRDefault="00400A9B" w:rsidP="00400A9B">
      <w:r>
        <w:t>For more information about limitations and exceptions, see the Plan or policy document at MedMutual.com/SBC or you can access this information through BGSU’s on-line benefits portal.</w:t>
      </w:r>
    </w:p>
    <w:p w14:paraId="7531D1DD" w14:textId="77777777" w:rsidR="00400A9B" w:rsidRDefault="00400A9B">
      <w:pPr>
        <w:spacing w:after="0"/>
        <w:sectPr w:rsidR="00400A9B">
          <w:footerReference w:type="default" r:id="rId10"/>
          <w:pgSz w:w="15840" w:h="12240" w:orient="landscape"/>
          <w:pgMar w:top="260" w:right="220" w:bottom="740" w:left="240" w:header="0" w:footer="554" w:gutter="0"/>
          <w:cols w:space="720"/>
        </w:sectPr>
      </w:pPr>
    </w:p>
    <w:p w14:paraId="134D12AF" w14:textId="77777777" w:rsidR="006C6357" w:rsidRDefault="00271917">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lastRenderedPageBreak/>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0ED27FBF" w14:textId="77777777" w:rsidR="006C6357" w:rsidRDefault="006C6357">
      <w:pPr>
        <w:spacing w:before="1" w:after="0" w:line="100" w:lineRule="exact"/>
        <w:rPr>
          <w:sz w:val="10"/>
          <w:szCs w:val="10"/>
        </w:rPr>
      </w:pPr>
    </w:p>
    <w:p w14:paraId="3C7B7065" w14:textId="77777777" w:rsidR="006C6357" w:rsidRDefault="006C6357">
      <w:pPr>
        <w:spacing w:after="0" w:line="200" w:lineRule="exact"/>
        <w:rPr>
          <w:sz w:val="20"/>
          <w:szCs w:val="20"/>
        </w:rPr>
      </w:pPr>
    </w:p>
    <w:p w14:paraId="66939A65" w14:textId="77777777" w:rsidR="006C6357" w:rsidRDefault="00271917">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47970E60" w14:textId="77777777" w:rsidR="006C6357" w:rsidRDefault="006C6357">
      <w:pPr>
        <w:spacing w:after="0"/>
        <w:sectPr w:rsidR="006C6357">
          <w:pgSz w:w="15840" w:h="12240" w:orient="landscape"/>
          <w:pgMar w:top="300" w:right="280" w:bottom="740" w:left="260" w:header="0" w:footer="554" w:gutter="0"/>
          <w:cols w:space="720"/>
        </w:sectPr>
      </w:pPr>
    </w:p>
    <w:p w14:paraId="090F521E" w14:textId="77777777" w:rsidR="006C6357" w:rsidRDefault="00271917">
      <w:pPr>
        <w:tabs>
          <w:tab w:val="left" w:pos="500"/>
        </w:tabs>
        <w:spacing w:before="91"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Acupuncture</w:t>
      </w:r>
    </w:p>
    <w:p w14:paraId="2BCE0930" w14:textId="77777777" w:rsidR="006C6357" w:rsidRDefault="00271917">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1A434A6F" w14:textId="77777777" w:rsidR="006C6357" w:rsidRDefault="00271917">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228B4F8E" w14:textId="77777777" w:rsidR="006C6357" w:rsidRDefault="00271917">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5577BC26" w14:textId="77777777" w:rsidR="006C6357" w:rsidRDefault="00271917">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6D79D52B"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Hearing</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ids</w:t>
      </w:r>
    </w:p>
    <w:p w14:paraId="75F3CAE1" w14:textId="77777777" w:rsidR="006C6357" w:rsidRDefault="00271917">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24BB081C" w14:textId="77777777" w:rsidR="006C6357" w:rsidRDefault="00271917">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3632E314" w14:textId="77777777" w:rsidR="006C6357" w:rsidRDefault="00271917">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593E45FD"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450FDEF0"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0CE889D6" w14:textId="77777777" w:rsidR="006C6357" w:rsidRDefault="006C6357">
      <w:pPr>
        <w:spacing w:after="0"/>
        <w:sectPr w:rsidR="006C6357">
          <w:type w:val="continuous"/>
          <w:pgSz w:w="15840" w:h="12240" w:orient="landscape"/>
          <w:pgMar w:top="100" w:right="280" w:bottom="740" w:left="260" w:header="720" w:footer="720" w:gutter="0"/>
          <w:cols w:num="3" w:space="720" w:equalWidth="0">
            <w:col w:w="2728" w:space="2391"/>
            <w:col w:w="1975" w:space="2993"/>
            <w:col w:w="5213"/>
          </w:cols>
        </w:sectPr>
      </w:pPr>
    </w:p>
    <w:p w14:paraId="4FFC98C1" w14:textId="77777777" w:rsidR="006C6357" w:rsidRDefault="006C6357">
      <w:pPr>
        <w:spacing w:after="0" w:line="200" w:lineRule="exact"/>
        <w:rPr>
          <w:sz w:val="20"/>
          <w:szCs w:val="20"/>
        </w:rPr>
      </w:pPr>
    </w:p>
    <w:p w14:paraId="287CFEEE" w14:textId="77777777" w:rsidR="006C6357" w:rsidRDefault="006C6357">
      <w:pPr>
        <w:spacing w:after="0" w:line="200" w:lineRule="exact"/>
        <w:rPr>
          <w:sz w:val="20"/>
          <w:szCs w:val="20"/>
        </w:rPr>
      </w:pPr>
    </w:p>
    <w:p w14:paraId="5E4CA9A1" w14:textId="77777777" w:rsidR="006C6357" w:rsidRDefault="006C6357">
      <w:pPr>
        <w:spacing w:after="0" w:line="200" w:lineRule="exact"/>
        <w:rPr>
          <w:sz w:val="20"/>
          <w:szCs w:val="20"/>
        </w:rPr>
      </w:pPr>
    </w:p>
    <w:p w14:paraId="3E147608" w14:textId="77777777" w:rsidR="006C6357" w:rsidRDefault="006C6357">
      <w:pPr>
        <w:spacing w:before="8" w:after="0" w:line="200" w:lineRule="exact"/>
        <w:rPr>
          <w:sz w:val="20"/>
          <w:szCs w:val="20"/>
        </w:rPr>
      </w:pPr>
    </w:p>
    <w:p w14:paraId="3200E401" w14:textId="77777777" w:rsidR="006C6357" w:rsidRDefault="00340904">
      <w:pPr>
        <w:spacing w:before="30" w:after="0" w:line="269" w:lineRule="exact"/>
        <w:ind w:left="235"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5" behindDoc="1" locked="0" layoutInCell="1" allowOverlap="1" wp14:anchorId="59295ED3" wp14:editId="2327B951">
                <wp:simplePos x="0" y="0"/>
                <wp:positionH relativeFrom="page">
                  <wp:posOffset>228600</wp:posOffset>
                </wp:positionH>
                <wp:positionV relativeFrom="paragraph">
                  <wp:posOffset>-1471930</wp:posOffset>
                </wp:positionV>
                <wp:extent cx="9591675" cy="1371600"/>
                <wp:effectExtent l="0" t="4445" r="0" b="508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371600"/>
                          <a:chOff x="360" y="-2318"/>
                          <a:chExt cx="15105" cy="2160"/>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366"/>
                            <a:chOff x="396" y="-2224"/>
                            <a:chExt cx="14976" cy="366"/>
                          </a:xfrm>
                        </wpg:grpSpPr>
                        <wps:wsp>
                          <wps:cNvPr id="50" name="Freeform 47"/>
                          <wps:cNvSpPr>
                            <a:spLocks/>
                          </wps:cNvSpPr>
                          <wps:spPr bwMode="auto">
                            <a:xfrm>
                              <a:off x="396" y="-2224"/>
                              <a:ext cx="14976" cy="366"/>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AC2259" id="Group 45" o:spid="_x0000_s1026" style="position:absolute;margin-left:18pt;margin-top:-115.9pt;width:755.25pt;height:108pt;z-index:-1055;mso-position-horizontal-relative:page" coordorigin="360,-2318" coordsize="15105,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366" coordorigin="396,-2224"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366;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2224;0,-1858;14976,-1858;14976,-2224;0,-2224" o:connectangles="0,0,0,0,0"/>
                  </v:shape>
                </v:group>
                <w10:wrap anchorx="page"/>
              </v:group>
            </w:pict>
          </mc:Fallback>
        </mc:AlternateContent>
      </w:r>
      <w:r w:rsidR="00271917">
        <w:rPr>
          <w:rFonts w:ascii="Arial Narrow" w:eastAsia="Arial Narrow" w:hAnsi="Arial Narrow" w:cs="Arial Narrow"/>
          <w:b/>
          <w:bCs/>
          <w:position w:val="-1"/>
          <w:sz w:val="24"/>
          <w:szCs w:val="24"/>
        </w:rPr>
        <w:t>Other</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Covered</w:t>
      </w:r>
      <w:r w:rsidR="00271917">
        <w:rPr>
          <w:rFonts w:ascii="Arial Narrow" w:eastAsia="Arial Narrow" w:hAnsi="Arial Narrow" w:cs="Arial Narrow"/>
          <w:b/>
          <w:bCs/>
          <w:spacing w:val="-9"/>
          <w:position w:val="-1"/>
          <w:sz w:val="24"/>
          <w:szCs w:val="24"/>
        </w:rPr>
        <w:t xml:space="preserve"> </w:t>
      </w:r>
      <w:r w:rsidR="00271917">
        <w:rPr>
          <w:rFonts w:ascii="Arial Narrow" w:eastAsia="Arial Narrow" w:hAnsi="Arial Narrow" w:cs="Arial Narrow"/>
          <w:b/>
          <w:bCs/>
          <w:position w:val="-1"/>
          <w:sz w:val="24"/>
          <w:szCs w:val="24"/>
        </w:rPr>
        <w:t>Services (Limitations</w:t>
      </w:r>
      <w:r w:rsidR="00271917">
        <w:rPr>
          <w:rFonts w:ascii="Arial Narrow" w:eastAsia="Arial Narrow" w:hAnsi="Arial Narrow" w:cs="Arial Narrow"/>
          <w:b/>
          <w:bCs/>
          <w:spacing w:val="-12"/>
          <w:position w:val="-1"/>
          <w:sz w:val="24"/>
          <w:szCs w:val="24"/>
        </w:rPr>
        <w:t xml:space="preserve"> </w:t>
      </w:r>
      <w:r w:rsidR="00271917">
        <w:rPr>
          <w:rFonts w:ascii="Arial Narrow" w:eastAsia="Arial Narrow" w:hAnsi="Arial Narrow" w:cs="Arial Narrow"/>
          <w:b/>
          <w:bCs/>
          <w:position w:val="-1"/>
          <w:sz w:val="24"/>
          <w:szCs w:val="24"/>
        </w:rPr>
        <w:t>may apply to</w:t>
      </w:r>
      <w:r w:rsidR="00271917">
        <w:rPr>
          <w:rFonts w:ascii="Arial Narrow" w:eastAsia="Arial Narrow" w:hAnsi="Arial Narrow" w:cs="Arial Narrow"/>
          <w:b/>
          <w:bCs/>
          <w:spacing w:val="-2"/>
          <w:position w:val="-1"/>
          <w:sz w:val="24"/>
          <w:szCs w:val="24"/>
        </w:rPr>
        <w:t xml:space="preserve"> </w:t>
      </w:r>
      <w:r w:rsidR="00271917">
        <w:rPr>
          <w:rFonts w:ascii="Arial Narrow" w:eastAsia="Arial Narrow" w:hAnsi="Arial Narrow" w:cs="Arial Narrow"/>
          <w:b/>
          <w:bCs/>
          <w:position w:val="-1"/>
          <w:sz w:val="24"/>
          <w:szCs w:val="24"/>
        </w:rPr>
        <w:t>these services. This isn't</w:t>
      </w:r>
      <w:r w:rsidR="00271917">
        <w:rPr>
          <w:rFonts w:ascii="Arial Narrow" w:eastAsia="Arial Narrow" w:hAnsi="Arial Narrow" w:cs="Arial Narrow"/>
          <w:b/>
          <w:bCs/>
          <w:spacing w:val="-5"/>
          <w:position w:val="-1"/>
          <w:sz w:val="24"/>
          <w:szCs w:val="24"/>
        </w:rPr>
        <w:t xml:space="preserve"> </w:t>
      </w:r>
      <w:r w:rsidR="00271917">
        <w:rPr>
          <w:rFonts w:ascii="Arial Narrow" w:eastAsia="Arial Narrow" w:hAnsi="Arial Narrow" w:cs="Arial Narrow"/>
          <w:b/>
          <w:bCs/>
          <w:position w:val="-1"/>
          <w:sz w:val="24"/>
          <w:szCs w:val="24"/>
        </w:rPr>
        <w:t>a complete</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list. Please see your</w:t>
      </w:r>
      <w:r w:rsidR="00271917">
        <w:rPr>
          <w:rFonts w:ascii="Arial Narrow" w:eastAsia="Arial Narrow" w:hAnsi="Arial Narrow" w:cs="Arial Narrow"/>
          <w:b/>
          <w:bCs/>
          <w:spacing w:val="4"/>
          <w:position w:val="-1"/>
          <w:sz w:val="24"/>
          <w:szCs w:val="24"/>
        </w:rPr>
        <w:t xml:space="preserve"> </w:t>
      </w:r>
      <w:r w:rsidR="00271917">
        <w:rPr>
          <w:rFonts w:ascii="Arial Narrow" w:eastAsia="Arial Narrow" w:hAnsi="Arial Narrow" w:cs="Arial Narrow"/>
          <w:b/>
          <w:bCs/>
          <w:position w:val="-1"/>
          <w:sz w:val="24"/>
          <w:szCs w:val="24"/>
          <w:u w:val="single" w:color="000000"/>
        </w:rPr>
        <w:t>plan</w:t>
      </w:r>
      <w:r w:rsidR="00271917">
        <w:rPr>
          <w:rFonts w:ascii="Arial Narrow" w:eastAsia="Arial Narrow" w:hAnsi="Arial Narrow" w:cs="Arial Narrow"/>
          <w:b/>
          <w:bCs/>
          <w:position w:val="-1"/>
          <w:sz w:val="24"/>
          <w:szCs w:val="24"/>
        </w:rPr>
        <w:t xml:space="preserve"> document.)</w:t>
      </w:r>
    </w:p>
    <w:p w14:paraId="6737BEB2" w14:textId="77777777" w:rsidR="006C6357" w:rsidRDefault="006C6357">
      <w:pPr>
        <w:spacing w:after="0"/>
        <w:sectPr w:rsidR="006C6357">
          <w:type w:val="continuous"/>
          <w:pgSz w:w="15840" w:h="12240" w:orient="landscape"/>
          <w:pgMar w:top="100" w:right="280" w:bottom="740" w:left="260" w:header="720" w:footer="720" w:gutter="0"/>
          <w:cols w:space="720"/>
        </w:sectPr>
      </w:pPr>
    </w:p>
    <w:p w14:paraId="609BA5AD" w14:textId="77777777" w:rsidR="006C6357" w:rsidRDefault="00271917">
      <w:pPr>
        <w:tabs>
          <w:tab w:val="left" w:pos="500"/>
        </w:tabs>
        <w:spacing w:before="88" w:after="0" w:line="240" w:lineRule="auto"/>
        <w:ind w:left="150" w:right="-20"/>
        <w:rPr>
          <w:rFonts w:ascii="Arial Narrow" w:eastAsia="Arial Narrow" w:hAnsi="Arial Narrow" w:cs="Arial Narrow"/>
          <w:sz w:val="24"/>
          <w:szCs w:val="24"/>
        </w:rPr>
      </w:pPr>
      <w:r>
        <w:rPr>
          <w:rFonts w:ascii="Arial" w:eastAsia="Arial" w:hAnsi="Arial" w:cs="Arial"/>
        </w:rPr>
        <w:t>•</w:t>
      </w:r>
      <w:r>
        <w:rPr>
          <w:rFonts w:ascii="Arial" w:eastAsia="Arial" w:hAnsi="Arial" w:cs="Arial"/>
        </w:rPr>
        <w:tab/>
      </w:r>
      <w:r>
        <w:rPr>
          <w:rFonts w:ascii="Arial Narrow" w:eastAsia="Arial Narrow" w:hAnsi="Arial Narrow" w:cs="Arial Narrow"/>
          <w:sz w:val="24"/>
          <w:szCs w:val="24"/>
        </w:rPr>
        <w:t>Bariatric</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urgery</w:t>
      </w:r>
    </w:p>
    <w:p w14:paraId="4E2FD715" w14:textId="77777777" w:rsidR="006C6357" w:rsidRDefault="00271917">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1C5B166D" w14:textId="77777777" w:rsidR="006C6357" w:rsidRDefault="00271917">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6D78063F"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309496FF" w14:textId="77777777" w:rsidR="006C6357" w:rsidRDefault="00271917">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4F719512" w14:textId="77777777" w:rsidR="006C6357" w:rsidRDefault="006C6357">
      <w:pPr>
        <w:spacing w:after="0"/>
        <w:sectPr w:rsidR="006C6357">
          <w:type w:val="continuous"/>
          <w:pgSz w:w="15840" w:h="12240" w:orient="landscape"/>
          <w:pgMar w:top="100" w:right="280" w:bottom="740" w:left="260" w:header="720" w:footer="720" w:gutter="0"/>
          <w:cols w:num="3" w:space="720" w:equalWidth="0">
            <w:col w:w="2041" w:space="3077"/>
            <w:col w:w="4538" w:space="430"/>
            <w:col w:w="5214"/>
          </w:cols>
        </w:sectPr>
      </w:pPr>
    </w:p>
    <w:p w14:paraId="5370A49C" w14:textId="77777777" w:rsidR="006C6357" w:rsidRDefault="006C6357">
      <w:pPr>
        <w:spacing w:before="10" w:after="0" w:line="120" w:lineRule="exact"/>
        <w:rPr>
          <w:sz w:val="12"/>
          <w:szCs w:val="12"/>
        </w:rPr>
      </w:pPr>
    </w:p>
    <w:p w14:paraId="2367E30B" w14:textId="77777777" w:rsidR="006C6357" w:rsidRDefault="006C6357">
      <w:pPr>
        <w:spacing w:after="0" w:line="200" w:lineRule="exact"/>
        <w:rPr>
          <w:sz w:val="20"/>
          <w:szCs w:val="20"/>
        </w:rPr>
      </w:pPr>
    </w:p>
    <w:p w14:paraId="637DE5D3" w14:textId="77777777" w:rsidR="006C6357" w:rsidRDefault="006C6357">
      <w:pPr>
        <w:spacing w:after="0" w:line="200" w:lineRule="exact"/>
        <w:rPr>
          <w:sz w:val="20"/>
          <w:szCs w:val="20"/>
        </w:rPr>
      </w:pPr>
    </w:p>
    <w:p w14:paraId="6FE6BEC5" w14:textId="77777777" w:rsidR="006C6357" w:rsidRDefault="006C6357">
      <w:pPr>
        <w:spacing w:after="0" w:line="200" w:lineRule="exact"/>
        <w:rPr>
          <w:sz w:val="20"/>
          <w:szCs w:val="20"/>
        </w:rPr>
      </w:pPr>
    </w:p>
    <w:p w14:paraId="023173B9" w14:textId="77777777" w:rsidR="006C6357" w:rsidRDefault="006C6357">
      <w:pPr>
        <w:spacing w:after="0" w:line="200" w:lineRule="exact"/>
        <w:rPr>
          <w:sz w:val="20"/>
          <w:szCs w:val="20"/>
        </w:rPr>
      </w:pPr>
    </w:p>
    <w:p w14:paraId="7DA1B463" w14:textId="77777777" w:rsidR="006C6357" w:rsidRDefault="00340904">
      <w:pPr>
        <w:spacing w:before="26" w:after="0" w:line="240" w:lineRule="auto"/>
        <w:ind w:left="100" w:right="41"/>
        <w:rPr>
          <w:rFonts w:ascii="Arial Narrow" w:eastAsia="Arial Narrow" w:hAnsi="Arial Narrow" w:cs="Arial Narrow"/>
          <w:sz w:val="23"/>
          <w:szCs w:val="23"/>
        </w:rPr>
      </w:pPr>
      <w:r>
        <w:rPr>
          <w:noProof/>
        </w:rPr>
        <mc:AlternateContent>
          <mc:Choice Requires="wpg">
            <w:drawing>
              <wp:anchor distT="0" distB="0" distL="114300" distR="114300" simplePos="0" relativeHeight="503315424" behindDoc="1" locked="0" layoutInCell="1" allowOverlap="1" wp14:anchorId="45FD2B26" wp14:editId="1C6D18AA">
                <wp:simplePos x="0" y="0"/>
                <wp:positionH relativeFrom="page">
                  <wp:posOffset>228600</wp:posOffset>
                </wp:positionH>
                <wp:positionV relativeFrom="paragraph">
                  <wp:posOffset>-1367790</wp:posOffset>
                </wp:positionV>
                <wp:extent cx="9591675" cy="1148080"/>
                <wp:effectExtent l="0" t="3810" r="0" b="635"/>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148080"/>
                          <a:chOff x="360" y="-2154"/>
                          <a:chExt cx="15105" cy="1808"/>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362"/>
                            <a:chOff x="396" y="-2061"/>
                            <a:chExt cx="14976" cy="362"/>
                          </a:xfrm>
                        </wpg:grpSpPr>
                        <wps:wsp>
                          <wps:cNvPr id="45" name="Freeform 42"/>
                          <wps:cNvSpPr>
                            <a:spLocks/>
                          </wps:cNvSpPr>
                          <wps:spPr bwMode="auto">
                            <a:xfrm>
                              <a:off x="396" y="-2061"/>
                              <a:ext cx="14976" cy="36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4D4B03" id="Group 40" o:spid="_x0000_s1026" style="position:absolute;margin-left:18pt;margin-top:-107.7pt;width:755.25pt;height:90.4pt;z-index:-1056;mso-position-horizontal-relative:page" coordorigin="360,-2154" coordsize="15105,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362" coordorigin="396,-2061"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36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2061;0,-1699;14976,-1699;14976,-2061;0,-2061" o:connectangles="0,0,0,0,0"/>
                  </v:shape>
                </v:group>
                <w10:wrap anchorx="page"/>
              </v:group>
            </w:pict>
          </mc:Fallback>
        </mc:AlternateContent>
      </w:r>
      <w:r w:rsidR="00271917">
        <w:rPr>
          <w:rFonts w:ascii="Arial Narrow" w:eastAsia="Arial Narrow" w:hAnsi="Arial Narrow" w:cs="Arial Narrow"/>
          <w:b/>
          <w:bCs/>
          <w:color w:val="0000FF"/>
          <w:sz w:val="28"/>
          <w:szCs w:val="28"/>
        </w:rPr>
        <w:t>Your</w:t>
      </w:r>
      <w:r w:rsidR="00271917">
        <w:rPr>
          <w:rFonts w:ascii="Arial Narrow" w:eastAsia="Arial Narrow" w:hAnsi="Arial Narrow" w:cs="Arial Narrow"/>
          <w:b/>
          <w:bCs/>
          <w:color w:val="0000FF"/>
          <w:spacing w:val="-6"/>
          <w:sz w:val="28"/>
          <w:szCs w:val="28"/>
        </w:rPr>
        <w:t xml:space="preserve"> </w:t>
      </w:r>
      <w:r w:rsidR="00271917">
        <w:rPr>
          <w:rFonts w:ascii="Arial Narrow" w:eastAsia="Arial Narrow" w:hAnsi="Arial Narrow" w:cs="Arial Narrow"/>
          <w:b/>
          <w:bCs/>
          <w:color w:val="0000FF"/>
          <w:sz w:val="28"/>
          <w:szCs w:val="28"/>
        </w:rPr>
        <w:t>Rights</w:t>
      </w:r>
      <w:r w:rsidR="00271917">
        <w:rPr>
          <w:rFonts w:ascii="Arial Narrow" w:eastAsia="Arial Narrow" w:hAnsi="Arial Narrow" w:cs="Arial Narrow"/>
          <w:b/>
          <w:bCs/>
          <w:color w:val="0000FF"/>
          <w:spacing w:val="-8"/>
          <w:sz w:val="28"/>
          <w:szCs w:val="28"/>
        </w:rPr>
        <w:t xml:space="preserve"> </w:t>
      </w:r>
      <w:r w:rsidR="00271917">
        <w:rPr>
          <w:rFonts w:ascii="Arial Narrow" w:eastAsia="Arial Narrow" w:hAnsi="Arial Narrow" w:cs="Arial Narrow"/>
          <w:b/>
          <w:bCs/>
          <w:color w:val="0000FF"/>
          <w:sz w:val="28"/>
          <w:szCs w:val="28"/>
        </w:rPr>
        <w:t>to</w:t>
      </w:r>
      <w:r w:rsidR="00271917">
        <w:rPr>
          <w:rFonts w:ascii="Arial Narrow" w:eastAsia="Arial Narrow" w:hAnsi="Arial Narrow" w:cs="Arial Narrow"/>
          <w:b/>
          <w:bCs/>
          <w:color w:val="0000FF"/>
          <w:spacing w:val="-2"/>
          <w:sz w:val="28"/>
          <w:szCs w:val="28"/>
        </w:rPr>
        <w:t xml:space="preserve"> </w:t>
      </w:r>
      <w:r w:rsidR="00271917">
        <w:rPr>
          <w:rFonts w:ascii="Arial Narrow" w:eastAsia="Arial Narrow" w:hAnsi="Arial Narrow" w:cs="Arial Narrow"/>
          <w:b/>
          <w:bCs/>
          <w:color w:val="0000FF"/>
          <w:sz w:val="28"/>
          <w:szCs w:val="28"/>
        </w:rPr>
        <w:t>Continue</w:t>
      </w:r>
      <w:r w:rsidR="00271917">
        <w:rPr>
          <w:rFonts w:ascii="Arial Narrow" w:eastAsia="Arial Narrow" w:hAnsi="Arial Narrow" w:cs="Arial Narrow"/>
          <w:b/>
          <w:bCs/>
          <w:color w:val="0000FF"/>
          <w:spacing w:val="-12"/>
          <w:sz w:val="28"/>
          <w:szCs w:val="28"/>
        </w:rPr>
        <w:t xml:space="preserve"> </w:t>
      </w:r>
      <w:r w:rsidR="00271917">
        <w:rPr>
          <w:rFonts w:ascii="Arial Narrow" w:eastAsia="Arial Narrow" w:hAnsi="Arial Narrow" w:cs="Arial Narrow"/>
          <w:b/>
          <w:bCs/>
          <w:color w:val="0000FF"/>
          <w:sz w:val="28"/>
          <w:szCs w:val="28"/>
        </w:rPr>
        <w:t>Coverage:</w:t>
      </w:r>
      <w:r w:rsidR="00271917">
        <w:rPr>
          <w:rFonts w:ascii="Arial Narrow" w:eastAsia="Arial Narrow" w:hAnsi="Arial Narrow" w:cs="Arial Narrow"/>
          <w:b/>
          <w:bCs/>
          <w:color w:val="0000FF"/>
          <w:spacing w:val="57"/>
          <w:sz w:val="28"/>
          <w:szCs w:val="28"/>
        </w:rPr>
        <w:t xml:space="preserve"> </w:t>
      </w:r>
      <w:r w:rsidR="00271917">
        <w:rPr>
          <w:rFonts w:ascii="Arial Narrow" w:eastAsia="Arial Narrow" w:hAnsi="Arial Narrow" w:cs="Arial Narrow"/>
          <w:color w:val="000000"/>
          <w:sz w:val="23"/>
          <w:szCs w:val="23"/>
        </w:rPr>
        <w:t>There are agencies that can help if you want</w:t>
      </w:r>
      <w:r w:rsidR="00271917">
        <w:rPr>
          <w:rFonts w:ascii="Arial Narrow" w:eastAsia="Arial Narrow" w:hAnsi="Arial Narrow" w:cs="Arial Narrow"/>
          <w:color w:val="000000"/>
          <w:spacing w:val="-4"/>
          <w:sz w:val="23"/>
          <w:szCs w:val="23"/>
        </w:rPr>
        <w:t xml:space="preserve"> </w:t>
      </w:r>
      <w:r w:rsidR="00271917">
        <w:rPr>
          <w:rFonts w:ascii="Arial Narrow" w:eastAsia="Arial Narrow" w:hAnsi="Arial Narrow" w:cs="Arial Narrow"/>
          <w:color w:val="000000"/>
          <w:sz w:val="23"/>
          <w:szCs w:val="23"/>
        </w:rPr>
        <w:t>to continue your coverage after it ends.</w:t>
      </w:r>
      <w:r w:rsidR="00400A9B">
        <w:rPr>
          <w:rFonts w:ascii="Arial Narrow" w:eastAsia="Arial Narrow" w:hAnsi="Arial Narrow" w:cs="Arial Narrow"/>
          <w:color w:val="000000"/>
          <w:sz w:val="23"/>
          <w:szCs w:val="23"/>
        </w:rPr>
        <w:t xml:space="preserve">  </w:t>
      </w:r>
      <w:r w:rsidR="00271917">
        <w:rPr>
          <w:rFonts w:ascii="Arial Narrow" w:eastAsia="Arial Narrow" w:hAnsi="Arial Narrow" w:cs="Arial Narrow"/>
          <w:color w:val="000000"/>
          <w:sz w:val="23"/>
          <w:szCs w:val="23"/>
        </w:rPr>
        <w:t>The contact information for those agencies is: the Department of Health and Human Services,</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Center</w:t>
      </w:r>
      <w:r w:rsidR="00271917">
        <w:rPr>
          <w:rFonts w:ascii="Arial Narrow" w:eastAsia="Arial Narrow" w:hAnsi="Arial Narrow" w:cs="Arial Narrow"/>
          <w:color w:val="000000"/>
          <w:spacing w:val="-6"/>
          <w:sz w:val="23"/>
          <w:szCs w:val="23"/>
        </w:rPr>
        <w:t xml:space="preserve"> </w:t>
      </w:r>
      <w:r w:rsidR="00271917">
        <w:rPr>
          <w:rFonts w:ascii="Arial Narrow" w:eastAsia="Arial Narrow" w:hAnsi="Arial Narrow" w:cs="Arial Narrow"/>
          <w:color w:val="000000"/>
          <w:sz w:val="23"/>
          <w:szCs w:val="23"/>
        </w:rPr>
        <w:t>for Consumer Information and Insurance Oversight, at 877-267-2323</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x61565 or</w:t>
      </w:r>
      <w:r w:rsidR="00271917">
        <w:rPr>
          <w:rFonts w:ascii="Arial Narrow" w:eastAsia="Arial Narrow" w:hAnsi="Arial Narrow" w:cs="Arial Narrow"/>
          <w:color w:val="000000"/>
          <w:spacing w:val="5"/>
          <w:sz w:val="23"/>
          <w:szCs w:val="23"/>
        </w:rPr>
        <w:t xml:space="preserve"> </w:t>
      </w:r>
      <w:r w:rsidR="00271917">
        <w:rPr>
          <w:rFonts w:ascii="Arial Narrow" w:eastAsia="Arial Narrow" w:hAnsi="Arial Narrow" w:cs="Arial Narrow"/>
          <w:color w:val="000000"/>
          <w:sz w:val="23"/>
          <w:szCs w:val="23"/>
          <w:u w:val="single" w:color="000000"/>
        </w:rPr>
        <w:t>cciio.cms.gov</w:t>
      </w:r>
      <w:r w:rsidR="00271917">
        <w:rPr>
          <w:rFonts w:ascii="Arial Narrow" w:eastAsia="Arial Narrow" w:hAnsi="Arial Narrow" w:cs="Arial Narrow"/>
          <w:color w:val="000000"/>
          <w:sz w:val="23"/>
          <w:szCs w:val="23"/>
        </w:rPr>
        <w:t>. Other coverage options may be available to you, including buying individual insurance coverage through the Health Insurance</w:t>
      </w:r>
      <w:r w:rsidR="00271917">
        <w:rPr>
          <w:rFonts w:ascii="Arial Narrow" w:eastAsia="Arial Narrow" w:hAnsi="Arial Narrow" w:cs="Arial Narrow"/>
          <w:color w:val="000000"/>
          <w:spacing w:val="2"/>
          <w:sz w:val="23"/>
          <w:szCs w:val="23"/>
        </w:rPr>
        <w:t xml:space="preserve"> </w:t>
      </w:r>
      <w:r w:rsidR="00271917">
        <w:rPr>
          <w:rFonts w:ascii="Arial Narrow" w:eastAsia="Arial Narrow" w:hAnsi="Arial Narrow" w:cs="Arial Narrow"/>
          <w:color w:val="000000"/>
          <w:sz w:val="23"/>
          <w:szCs w:val="23"/>
          <w:u w:val="single" w:color="000000"/>
        </w:rPr>
        <w:t>Marketplace</w:t>
      </w:r>
      <w:r w:rsidR="00271917">
        <w:rPr>
          <w:rFonts w:ascii="Arial Narrow" w:eastAsia="Arial Narrow" w:hAnsi="Arial Narrow" w:cs="Arial Narrow"/>
          <w:color w:val="000000"/>
          <w:sz w:val="23"/>
          <w:szCs w:val="23"/>
        </w:rPr>
        <w:t>. For</w:t>
      </w:r>
      <w:r w:rsidR="00271917">
        <w:rPr>
          <w:rFonts w:ascii="Arial Narrow" w:eastAsia="Arial Narrow" w:hAnsi="Arial Narrow" w:cs="Arial Narrow"/>
          <w:color w:val="000000"/>
          <w:spacing w:val="-3"/>
          <w:sz w:val="23"/>
          <w:szCs w:val="23"/>
        </w:rPr>
        <w:t xml:space="preserve"> </w:t>
      </w:r>
      <w:r w:rsidR="00271917">
        <w:rPr>
          <w:rFonts w:ascii="Arial Narrow" w:eastAsia="Arial Narrow" w:hAnsi="Arial Narrow" w:cs="Arial Narrow"/>
          <w:color w:val="000000"/>
          <w:sz w:val="23"/>
          <w:szCs w:val="23"/>
        </w:rPr>
        <w:t>more information about the</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u w:val="single" w:color="000000"/>
        </w:rPr>
        <w:t>Marketplac</w:t>
      </w:r>
      <w:r w:rsidR="00271917">
        <w:rPr>
          <w:rFonts w:ascii="Arial Narrow" w:eastAsia="Arial Narrow" w:hAnsi="Arial Narrow" w:cs="Arial Narrow"/>
          <w:color w:val="000000"/>
          <w:sz w:val="23"/>
          <w:szCs w:val="23"/>
        </w:rPr>
        <w:t xml:space="preserve">e, visit </w:t>
      </w:r>
      <w:r w:rsidR="00271917">
        <w:rPr>
          <w:rFonts w:ascii="Arial Narrow" w:eastAsia="Arial Narrow" w:hAnsi="Arial Narrow" w:cs="Arial Narrow"/>
          <w:color w:val="000000"/>
          <w:sz w:val="23"/>
          <w:szCs w:val="23"/>
          <w:u w:val="single" w:color="000000"/>
        </w:rPr>
        <w:t>HealthCare.gov</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or call</w:t>
      </w:r>
    </w:p>
    <w:p w14:paraId="3F923825" w14:textId="77777777" w:rsidR="006C6357" w:rsidRDefault="00271917">
      <w:pPr>
        <w:spacing w:before="46"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318-2596.</w:t>
      </w:r>
    </w:p>
    <w:p w14:paraId="6780B8C8" w14:textId="77777777" w:rsidR="006C6357" w:rsidRDefault="006C6357">
      <w:pPr>
        <w:spacing w:before="4" w:after="0" w:line="240" w:lineRule="exact"/>
        <w:rPr>
          <w:sz w:val="24"/>
          <w:szCs w:val="24"/>
        </w:rPr>
      </w:pPr>
    </w:p>
    <w:p w14:paraId="503DCC96" w14:textId="77777777" w:rsidR="006C6357" w:rsidRDefault="00271917">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 xml:space="preserve">Rights: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6DDE80F6" w14:textId="2490D2EF" w:rsidR="006C6357" w:rsidRDefault="00271917">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3C1EC4">
        <w:rPr>
          <w:rFonts w:ascii="Arial Narrow" w:eastAsia="Arial Narrow" w:hAnsi="Arial Narrow"/>
          <w:color w:val="000000"/>
          <w:sz w:val="23"/>
        </w:rPr>
        <w:t>315-3137</w:t>
      </w:r>
      <w:r>
        <w:rPr>
          <w:rFonts w:ascii="Arial Narrow" w:eastAsia="Arial Narrow" w:hAnsi="Arial Narrow" w:cs="Arial Narrow"/>
          <w:sz w:val="23"/>
          <w:szCs w:val="23"/>
        </w:rPr>
        <w:t>.</w:t>
      </w:r>
    </w:p>
    <w:p w14:paraId="0C0661D8" w14:textId="77777777" w:rsidR="006C6357" w:rsidRDefault="006C6357">
      <w:pPr>
        <w:spacing w:after="0" w:line="240" w:lineRule="exact"/>
        <w:rPr>
          <w:sz w:val="24"/>
          <w:szCs w:val="24"/>
        </w:rPr>
      </w:pPr>
    </w:p>
    <w:p w14:paraId="6BE45456" w14:textId="77777777" w:rsidR="006C6357" w:rsidRDefault="00271917">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31846247" w14:textId="77777777" w:rsidR="006C6357" w:rsidRDefault="00400A9B">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rPr>
        <w:t>Minimum Essential Coverage generally includes plans, health insurance available through the Marketplace or other individual market policies, Medicare, Medicaid, CHIP, TRICARE, and certain other coverage.  If you are eligible for certain types of Minimum Essential Coverage, you may not be eligible for the premium tax credit.</w:t>
      </w:r>
    </w:p>
    <w:p w14:paraId="3EBAFB29" w14:textId="77777777" w:rsidR="006C6357" w:rsidRDefault="006C6357">
      <w:pPr>
        <w:spacing w:before="7" w:after="0" w:line="220" w:lineRule="exact"/>
      </w:pPr>
    </w:p>
    <w:p w14:paraId="264224AB" w14:textId="77777777" w:rsidR="006C6357" w:rsidRDefault="00271917">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5285869E" w14:textId="77777777" w:rsidR="006C6357" w:rsidRDefault="00271917">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678A34B6" w14:textId="77777777" w:rsidR="006C6357" w:rsidRDefault="006C6357">
      <w:pPr>
        <w:spacing w:after="0" w:line="260" w:lineRule="exact"/>
        <w:rPr>
          <w:sz w:val="26"/>
          <w:szCs w:val="26"/>
        </w:rPr>
      </w:pPr>
    </w:p>
    <w:p w14:paraId="3C1517BD" w14:textId="77777777" w:rsidR="006C6357" w:rsidRDefault="00271917">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see the next sectio</w:t>
      </w:r>
      <w:r>
        <w:rPr>
          <w:rFonts w:ascii="Arial" w:eastAsia="Arial" w:hAnsi="Arial" w:cs="Arial"/>
          <w:i/>
          <w:color w:val="0000FF"/>
          <w:spacing w:val="6"/>
          <w:sz w:val="20"/>
          <w:szCs w:val="20"/>
        </w:rPr>
        <w:t>n</w:t>
      </w:r>
      <w:r>
        <w:rPr>
          <w:rFonts w:ascii="Arial" w:eastAsia="Arial" w:hAnsi="Arial" w:cs="Arial"/>
          <w:color w:val="0000FF"/>
          <w:sz w:val="20"/>
          <w:szCs w:val="20"/>
        </w:rPr>
        <w:t xml:space="preserve">----------------------------------- </w:t>
      </w:r>
      <w:r>
        <w:rPr>
          <w:rFonts w:ascii="Arial Narrow" w:eastAsia="Arial Narrow" w:hAnsi="Arial Narrow" w:cs="Arial Narrow"/>
          <w:color w:val="000000"/>
          <w:sz w:val="23"/>
          <w:szCs w:val="23"/>
        </w:rPr>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103C7D89" w14:textId="77777777" w:rsidR="006C6357" w:rsidRDefault="006C6357">
      <w:pPr>
        <w:spacing w:after="0"/>
        <w:sectPr w:rsidR="006C6357">
          <w:type w:val="continuous"/>
          <w:pgSz w:w="15840" w:h="12240" w:orient="landscape"/>
          <w:pgMar w:top="100" w:right="280" w:bottom="740" w:left="260" w:header="720" w:footer="720" w:gutter="0"/>
          <w:cols w:space="720"/>
        </w:sectPr>
      </w:pPr>
    </w:p>
    <w:p w14:paraId="7BA8BC5E" w14:textId="77777777" w:rsidR="006C6357" w:rsidRDefault="00340904">
      <w:pPr>
        <w:spacing w:before="79" w:after="0" w:line="269" w:lineRule="exact"/>
        <w:ind w:left="300" w:right="-20"/>
        <w:rPr>
          <w:rFonts w:ascii="Arial Narrow" w:eastAsia="Arial Narrow" w:hAnsi="Arial Narrow" w:cs="Arial Narrow"/>
          <w:sz w:val="24"/>
          <w:szCs w:val="24"/>
        </w:rPr>
      </w:pPr>
      <w:r>
        <w:rPr>
          <w:noProof/>
        </w:rPr>
        <w:lastRenderedPageBreak/>
        <w:drawing>
          <wp:anchor distT="0" distB="0" distL="114300" distR="114300" simplePos="0" relativeHeight="503315427" behindDoc="1" locked="0" layoutInCell="1" allowOverlap="1" wp14:anchorId="2057ECA7" wp14:editId="681E93AA">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271917">
        <w:rPr>
          <w:rFonts w:ascii="Arial Narrow" w:eastAsia="Arial Narrow" w:hAnsi="Arial Narrow" w:cs="Arial Narrow"/>
          <w:b/>
          <w:bCs/>
          <w:color w:val="007FBD"/>
          <w:position w:val="-1"/>
          <w:sz w:val="24"/>
          <w:szCs w:val="24"/>
        </w:rPr>
        <w:t>About</w:t>
      </w:r>
      <w:r w:rsidR="00271917">
        <w:rPr>
          <w:rFonts w:ascii="Arial Narrow" w:eastAsia="Arial Narrow" w:hAnsi="Arial Narrow" w:cs="Arial Narrow"/>
          <w:b/>
          <w:bCs/>
          <w:color w:val="007FBD"/>
          <w:spacing w:val="-7"/>
          <w:position w:val="-1"/>
          <w:sz w:val="24"/>
          <w:szCs w:val="24"/>
        </w:rPr>
        <w:t xml:space="preserve"> </w:t>
      </w:r>
      <w:r w:rsidR="00271917">
        <w:rPr>
          <w:rFonts w:ascii="Arial Narrow" w:eastAsia="Arial Narrow" w:hAnsi="Arial Narrow" w:cs="Arial Narrow"/>
          <w:b/>
          <w:bCs/>
          <w:color w:val="007FBD"/>
          <w:position w:val="-1"/>
          <w:sz w:val="24"/>
          <w:szCs w:val="24"/>
        </w:rPr>
        <w:t>these Coverage</w:t>
      </w:r>
      <w:r w:rsidR="00271917">
        <w:rPr>
          <w:rFonts w:ascii="Arial Narrow" w:eastAsia="Arial Narrow" w:hAnsi="Arial Narrow" w:cs="Arial Narrow"/>
          <w:b/>
          <w:bCs/>
          <w:color w:val="007FBD"/>
          <w:spacing w:val="-10"/>
          <w:position w:val="-1"/>
          <w:sz w:val="24"/>
          <w:szCs w:val="24"/>
        </w:rPr>
        <w:t xml:space="preserve"> </w:t>
      </w:r>
      <w:r w:rsidR="00271917">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6C6357" w14:paraId="7AB38A1E"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134F6CEB" w14:textId="77777777" w:rsidR="006C6357" w:rsidRDefault="00271917">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r>
              <w:rPr>
                <w:rFonts w:ascii="Arial Narrow" w:eastAsia="Arial Narrow" w:hAnsi="Arial Narrow" w:cs="Arial Narrow"/>
                <w:sz w:val="24"/>
                <w:szCs w:val="24"/>
              </w:rPr>
              <w:t>Treatmen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copayments</w:t>
            </w:r>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69123621" w14:textId="77777777" w:rsidR="006C6357" w:rsidRDefault="00271917">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6C6357" w14:paraId="40CB291A" w14:textId="77777777">
        <w:trPr>
          <w:trHeight w:hRule="exact" w:val="1091"/>
        </w:trPr>
        <w:tc>
          <w:tcPr>
            <w:tcW w:w="75" w:type="dxa"/>
            <w:tcBorders>
              <w:top w:val="single" w:sz="5" w:space="0" w:color="8DDDFF"/>
              <w:left w:val="nil"/>
              <w:bottom w:val="nil"/>
              <w:right w:val="nil"/>
            </w:tcBorders>
          </w:tcPr>
          <w:p w14:paraId="54C6A3F2" w14:textId="77777777" w:rsidR="006C6357" w:rsidRDefault="006C6357"/>
        </w:tc>
        <w:tc>
          <w:tcPr>
            <w:tcW w:w="4824" w:type="dxa"/>
            <w:tcBorders>
              <w:top w:val="single" w:sz="5" w:space="0" w:color="8DDDFF"/>
              <w:left w:val="nil"/>
              <w:bottom w:val="nil"/>
              <w:right w:val="nil"/>
            </w:tcBorders>
            <w:shd w:val="clear" w:color="auto" w:fill="37A9BC"/>
          </w:tcPr>
          <w:p w14:paraId="638C6F47" w14:textId="77777777" w:rsidR="006C6357" w:rsidRDefault="00271917">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a baby</w:t>
            </w:r>
          </w:p>
          <w:p w14:paraId="1D95D402" w14:textId="77777777" w:rsidR="006C6357" w:rsidRDefault="00271917">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and a hospital delivery)</w:t>
            </w:r>
          </w:p>
        </w:tc>
        <w:tc>
          <w:tcPr>
            <w:tcW w:w="228" w:type="dxa"/>
            <w:tcBorders>
              <w:top w:val="single" w:sz="5" w:space="0" w:color="8DDDFF"/>
              <w:left w:val="nil"/>
              <w:bottom w:val="nil"/>
              <w:right w:val="nil"/>
            </w:tcBorders>
          </w:tcPr>
          <w:p w14:paraId="17F302B5" w14:textId="77777777" w:rsidR="006C6357" w:rsidRDefault="006C6357"/>
        </w:tc>
        <w:tc>
          <w:tcPr>
            <w:tcW w:w="4830" w:type="dxa"/>
            <w:tcBorders>
              <w:top w:val="single" w:sz="5" w:space="0" w:color="8DDDFF"/>
              <w:left w:val="nil"/>
              <w:bottom w:val="nil"/>
              <w:right w:val="nil"/>
            </w:tcBorders>
            <w:shd w:val="clear" w:color="auto" w:fill="37A9BC"/>
          </w:tcPr>
          <w:p w14:paraId="60BB9326" w14:textId="77777777" w:rsidR="006C6357" w:rsidRDefault="006C6357">
            <w:pPr>
              <w:spacing w:before="2" w:after="0" w:line="120" w:lineRule="exact"/>
              <w:rPr>
                <w:sz w:val="12"/>
                <w:szCs w:val="12"/>
              </w:rPr>
            </w:pPr>
          </w:p>
          <w:p w14:paraId="1708F7E4" w14:textId="77777777" w:rsidR="006C6357" w:rsidRDefault="00271917">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4E1AAC8F" w14:textId="77777777" w:rsidR="006C6357" w:rsidRDefault="006C6357"/>
        </w:tc>
        <w:tc>
          <w:tcPr>
            <w:tcW w:w="4830" w:type="dxa"/>
            <w:tcBorders>
              <w:top w:val="single" w:sz="5" w:space="0" w:color="8DDDFF"/>
              <w:left w:val="nil"/>
              <w:bottom w:val="nil"/>
              <w:right w:val="nil"/>
            </w:tcBorders>
            <w:shd w:val="clear" w:color="auto" w:fill="37A9BC"/>
          </w:tcPr>
          <w:p w14:paraId="705AD5C5" w14:textId="77777777" w:rsidR="006C6357" w:rsidRDefault="006C6357">
            <w:pPr>
              <w:spacing w:before="4" w:after="0" w:line="110" w:lineRule="exact"/>
              <w:rPr>
                <w:sz w:val="11"/>
                <w:szCs w:val="11"/>
              </w:rPr>
            </w:pPr>
          </w:p>
          <w:p w14:paraId="67C7CF04" w14:textId="77777777" w:rsidR="006C6357" w:rsidRDefault="00271917">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775DAE62" w14:textId="77777777" w:rsidR="006C6357" w:rsidRDefault="00271917">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5FF7CEF3" w14:textId="77777777" w:rsidR="006C6357" w:rsidRDefault="006C6357"/>
        </w:tc>
      </w:tr>
    </w:tbl>
    <w:p w14:paraId="4CF4A8B4" w14:textId="77777777" w:rsidR="006C6357" w:rsidRDefault="006C6357">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591"/>
        <w:gridCol w:w="1269"/>
        <w:gridCol w:w="419"/>
        <w:gridCol w:w="3352"/>
        <w:gridCol w:w="1269"/>
        <w:gridCol w:w="419"/>
        <w:gridCol w:w="3352"/>
        <w:gridCol w:w="1090"/>
      </w:tblGrid>
      <w:tr w:rsidR="006C6357" w14:paraId="7CFC2D86" w14:textId="77777777">
        <w:trPr>
          <w:trHeight w:hRule="exact" w:val="358"/>
        </w:trPr>
        <w:tc>
          <w:tcPr>
            <w:tcW w:w="3591" w:type="dxa"/>
            <w:tcBorders>
              <w:top w:val="nil"/>
              <w:left w:val="nil"/>
              <w:bottom w:val="nil"/>
              <w:right w:val="nil"/>
            </w:tcBorders>
          </w:tcPr>
          <w:p w14:paraId="60F8EE8F" w14:textId="77777777" w:rsidR="006C6357" w:rsidRDefault="00271917">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269" w:type="dxa"/>
            <w:tcBorders>
              <w:top w:val="nil"/>
              <w:left w:val="nil"/>
              <w:bottom w:val="nil"/>
              <w:right w:val="nil"/>
            </w:tcBorders>
          </w:tcPr>
          <w:p w14:paraId="48E4D6BD"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0</w:t>
            </w:r>
            <w:r>
              <w:rPr>
                <w:rFonts w:ascii="Arial Narrow" w:eastAsia="Arial Narrow" w:hAnsi="Arial Narrow" w:cs="Arial Narrow"/>
                <w:b/>
                <w:bCs/>
                <w:sz w:val="23"/>
                <w:szCs w:val="23"/>
              </w:rPr>
              <w:t>0</w:t>
            </w:r>
          </w:p>
        </w:tc>
        <w:tc>
          <w:tcPr>
            <w:tcW w:w="419" w:type="dxa"/>
            <w:tcBorders>
              <w:top w:val="nil"/>
              <w:left w:val="nil"/>
              <w:bottom w:val="nil"/>
              <w:right w:val="nil"/>
            </w:tcBorders>
          </w:tcPr>
          <w:p w14:paraId="0E0EF4FE" w14:textId="77777777" w:rsidR="006C6357" w:rsidRDefault="006C6357">
            <w:pPr>
              <w:spacing w:before="7" w:after="0" w:line="140" w:lineRule="exact"/>
              <w:rPr>
                <w:sz w:val="14"/>
                <w:szCs w:val="14"/>
              </w:rPr>
            </w:pPr>
          </w:p>
          <w:p w14:paraId="6ED97010" w14:textId="77777777" w:rsidR="006C6357" w:rsidRDefault="00271917">
            <w:pPr>
              <w:spacing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26AD1412" w14:textId="77777777" w:rsidR="006C6357" w:rsidRDefault="00271917">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269" w:type="dxa"/>
            <w:tcBorders>
              <w:top w:val="nil"/>
              <w:left w:val="nil"/>
              <w:bottom w:val="nil"/>
              <w:right w:val="nil"/>
            </w:tcBorders>
          </w:tcPr>
          <w:p w14:paraId="58E7AC90"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p>
        </w:tc>
        <w:tc>
          <w:tcPr>
            <w:tcW w:w="419" w:type="dxa"/>
            <w:tcBorders>
              <w:top w:val="nil"/>
              <w:left w:val="nil"/>
              <w:bottom w:val="nil"/>
              <w:right w:val="nil"/>
            </w:tcBorders>
          </w:tcPr>
          <w:p w14:paraId="4AD3E8BA" w14:textId="77777777" w:rsidR="006C6357" w:rsidRDefault="006C6357">
            <w:pPr>
              <w:spacing w:before="7" w:after="0" w:line="140" w:lineRule="exact"/>
              <w:rPr>
                <w:sz w:val="14"/>
                <w:szCs w:val="14"/>
              </w:rPr>
            </w:pPr>
          </w:p>
          <w:p w14:paraId="3E940E4C" w14:textId="77777777" w:rsidR="006C6357" w:rsidRDefault="00271917">
            <w:pPr>
              <w:spacing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50F55492" w14:textId="77777777" w:rsidR="006C6357" w:rsidRDefault="00271917">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90" w:type="dxa"/>
            <w:tcBorders>
              <w:top w:val="nil"/>
              <w:left w:val="nil"/>
              <w:bottom w:val="nil"/>
              <w:right w:val="nil"/>
            </w:tcBorders>
          </w:tcPr>
          <w:p w14:paraId="6EBA5282"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p>
        </w:tc>
      </w:tr>
      <w:tr w:rsidR="006C6357" w14:paraId="22002CCF" w14:textId="77777777">
        <w:trPr>
          <w:trHeight w:hRule="exact" w:val="283"/>
        </w:trPr>
        <w:tc>
          <w:tcPr>
            <w:tcW w:w="3591" w:type="dxa"/>
            <w:tcBorders>
              <w:top w:val="nil"/>
              <w:left w:val="nil"/>
              <w:bottom w:val="nil"/>
              <w:right w:val="nil"/>
            </w:tcBorders>
          </w:tcPr>
          <w:p w14:paraId="716B67E3" w14:textId="77777777" w:rsidR="006C6357" w:rsidRDefault="00271917">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407D5332"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2ED7604"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AD52A8F"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2ECE5EC8"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3E16E64A"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F8D713D"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403DE828"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6C6357" w14:paraId="6959C201" w14:textId="77777777">
        <w:trPr>
          <w:trHeight w:hRule="exact" w:val="283"/>
        </w:trPr>
        <w:tc>
          <w:tcPr>
            <w:tcW w:w="3591" w:type="dxa"/>
            <w:tcBorders>
              <w:top w:val="nil"/>
              <w:left w:val="nil"/>
              <w:bottom w:val="nil"/>
              <w:right w:val="nil"/>
            </w:tcBorders>
          </w:tcPr>
          <w:p w14:paraId="7BC3D8B6" w14:textId="77777777" w:rsidR="006C6357" w:rsidRDefault="00271917">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235DC451"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5F411730" w14:textId="77777777" w:rsidR="006C6357" w:rsidRDefault="00271917">
            <w:pPr>
              <w:spacing w:before="71"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5F237C61" w14:textId="77777777" w:rsidR="006C6357" w:rsidRDefault="00271917">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F677D50"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703F4B5D" w14:textId="77777777" w:rsidR="006C6357" w:rsidRDefault="00271917">
            <w:pPr>
              <w:spacing w:before="71"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473B1ECE" w14:textId="77777777" w:rsidR="006C6357" w:rsidRDefault="00271917">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42198D97"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6C6357" w14:paraId="42C05165" w14:textId="77777777">
        <w:trPr>
          <w:trHeight w:hRule="exact" w:val="358"/>
        </w:trPr>
        <w:tc>
          <w:tcPr>
            <w:tcW w:w="3591" w:type="dxa"/>
            <w:tcBorders>
              <w:top w:val="nil"/>
              <w:left w:val="nil"/>
              <w:bottom w:val="nil"/>
              <w:right w:val="nil"/>
            </w:tcBorders>
          </w:tcPr>
          <w:p w14:paraId="33748CA3" w14:textId="77777777" w:rsidR="006C6357" w:rsidRDefault="00271917">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Other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19440EC0"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62F6A4CE"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2B1D507F"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Other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1EA5F3ED"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5F8B9221"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871DD53"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Other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13446AC2"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bl>
    <w:p w14:paraId="66FF5D04" w14:textId="77777777" w:rsidR="006C6357" w:rsidRDefault="006C6357">
      <w:pPr>
        <w:spacing w:before="8" w:after="0" w:line="120" w:lineRule="exact"/>
        <w:rPr>
          <w:sz w:val="12"/>
          <w:szCs w:val="12"/>
        </w:rPr>
      </w:pPr>
    </w:p>
    <w:p w14:paraId="6DA04DAC" w14:textId="77777777" w:rsidR="006C6357" w:rsidRDefault="006C6357">
      <w:pPr>
        <w:spacing w:after="0"/>
        <w:sectPr w:rsidR="006C6357">
          <w:footerReference w:type="default" r:id="rId11"/>
          <w:pgSz w:w="15840" w:h="12240" w:orient="landscape"/>
          <w:pgMar w:top="280" w:right="240" w:bottom="940" w:left="240" w:header="0" w:footer="754" w:gutter="0"/>
          <w:cols w:space="720"/>
        </w:sectPr>
      </w:pPr>
    </w:p>
    <w:p w14:paraId="39D0BCEA" w14:textId="77777777" w:rsidR="006C6357" w:rsidRDefault="00271917">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17EC398C" w14:textId="77777777" w:rsidR="006C6357" w:rsidRDefault="00340904">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8" behindDoc="1" locked="0" layoutInCell="1" allowOverlap="1" wp14:anchorId="7813C828" wp14:editId="29F299D9">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3455" cy="942975"/>
                          <a:chOff x="86" y="279"/>
                          <a:chExt cx="5533" cy="1485"/>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583987" id="Group 28" o:spid="_x0000_s1026" style="position:absolute;margin-left:4.3pt;margin-top:13.95pt;width:276.65pt;height:74.25pt;z-index:-1052;mso-position-horizontal-relative:page" coordorigin="86,279" coordsize="553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271917">
        <w:rPr>
          <w:rFonts w:ascii="Arial Narrow" w:eastAsia="Arial Narrow" w:hAnsi="Arial Narrow" w:cs="Arial Narrow"/>
          <w:sz w:val="24"/>
          <w:szCs w:val="24"/>
        </w:rPr>
        <w:t xml:space="preserve">Diagnostic tests </w:t>
      </w:r>
      <w:r w:rsidR="00271917">
        <w:rPr>
          <w:rFonts w:ascii="Arial Narrow" w:eastAsia="Arial Narrow" w:hAnsi="Arial Narrow" w:cs="Arial Narrow"/>
          <w:spacing w:val="1"/>
          <w:sz w:val="24"/>
          <w:szCs w:val="24"/>
        </w:rPr>
        <w:t>(</w:t>
      </w:r>
      <w:r w:rsidR="00271917">
        <w:rPr>
          <w:rFonts w:ascii="Calibri" w:eastAsia="Calibri" w:hAnsi="Calibri" w:cs="Calibri"/>
          <w:i/>
          <w:sz w:val="24"/>
          <w:szCs w:val="24"/>
        </w:rPr>
        <w:t>ultrasounds</w:t>
      </w:r>
      <w:r w:rsidR="00271917">
        <w:rPr>
          <w:rFonts w:ascii="Calibri" w:eastAsia="Calibri" w:hAnsi="Calibri" w:cs="Calibri"/>
          <w:i/>
          <w:spacing w:val="-2"/>
          <w:sz w:val="24"/>
          <w:szCs w:val="24"/>
        </w:rPr>
        <w:t xml:space="preserve"> </w:t>
      </w:r>
      <w:r w:rsidR="00271917">
        <w:rPr>
          <w:rFonts w:ascii="Calibri" w:eastAsia="Calibri" w:hAnsi="Calibri" w:cs="Calibri"/>
          <w:i/>
          <w:sz w:val="24"/>
          <w:szCs w:val="24"/>
        </w:rPr>
        <w:t xml:space="preserve">and blood </w:t>
      </w:r>
      <w:r w:rsidR="00271917">
        <w:rPr>
          <w:rFonts w:ascii="Calibri" w:eastAsia="Calibri" w:hAnsi="Calibri" w:cs="Calibri"/>
          <w:i/>
          <w:w w:val="99"/>
          <w:sz w:val="24"/>
          <w:szCs w:val="24"/>
        </w:rPr>
        <w:t>wor</w:t>
      </w:r>
      <w:r w:rsidR="00271917">
        <w:rPr>
          <w:rFonts w:ascii="Calibri" w:eastAsia="Calibri" w:hAnsi="Calibri" w:cs="Calibri"/>
          <w:i/>
          <w:spacing w:val="1"/>
          <w:w w:val="99"/>
          <w:sz w:val="24"/>
          <w:szCs w:val="24"/>
        </w:rPr>
        <w:t>k</w:t>
      </w:r>
      <w:r w:rsidR="00271917">
        <w:rPr>
          <w:rFonts w:ascii="Arial Narrow" w:eastAsia="Arial Narrow" w:hAnsi="Arial Narrow" w:cs="Arial Narrow"/>
          <w:w w:val="121"/>
          <w:sz w:val="24"/>
          <w:szCs w:val="24"/>
        </w:rPr>
        <w:t>)</w:t>
      </w:r>
    </w:p>
    <w:p w14:paraId="5C686FD9" w14:textId="77777777" w:rsidR="006C6357" w:rsidRDefault="00271917">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2D97B651" w14:textId="77777777" w:rsidR="006C6357" w:rsidRDefault="00271917">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303A1D24" w14:textId="77777777" w:rsidR="006C6357" w:rsidRDefault="00271917">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407CAE24"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0A318089" w14:textId="77777777" w:rsidR="006C6357" w:rsidRDefault="00340904">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5B04E249" wp14:editId="6569FD28">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1BDB57" id="Group 17" o:spid="_x0000_s1026" style="position:absolute;margin-left:250.35pt;margin-top:12.05pt;width:281.15pt;height:74.25pt;z-index:-1051;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0" behindDoc="1" locked="0" layoutInCell="1" allowOverlap="1" wp14:anchorId="2E21E44A" wp14:editId="653FAEEA">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AA66DA" id="Group 6" o:spid="_x0000_s1026" style="position:absolute;margin-left:500.9pt;margin-top:12.05pt;width:281.25pt;height:74.25pt;z-index:-1050;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271917">
        <w:rPr>
          <w:rFonts w:ascii="Arial Narrow" w:eastAsia="Arial Narrow" w:hAnsi="Arial Narrow" w:cs="Arial Narrow"/>
          <w:sz w:val="24"/>
          <w:szCs w:val="24"/>
        </w:rPr>
        <w:t>Prescription</w:t>
      </w:r>
      <w:r w:rsidR="00271917">
        <w:rPr>
          <w:rFonts w:ascii="Arial Narrow" w:eastAsia="Arial Narrow" w:hAnsi="Arial Narrow" w:cs="Arial Narrow"/>
          <w:spacing w:val="-1"/>
          <w:sz w:val="24"/>
          <w:szCs w:val="24"/>
        </w:rPr>
        <w:t xml:space="preserve"> </w:t>
      </w:r>
      <w:r w:rsidR="00271917">
        <w:rPr>
          <w:rFonts w:ascii="Arial Narrow" w:eastAsia="Arial Narrow" w:hAnsi="Arial Narrow" w:cs="Arial Narrow"/>
          <w:sz w:val="24"/>
          <w:szCs w:val="24"/>
        </w:rPr>
        <w:t>drugs</w:t>
      </w:r>
    </w:p>
    <w:p w14:paraId="281CB900" w14:textId="77777777" w:rsidR="006C6357" w:rsidRDefault="00271917">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70F1F570" w14:textId="77777777" w:rsidR="006C6357" w:rsidRDefault="00271917">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0D61AB9F" w14:textId="77777777" w:rsidR="006C6357" w:rsidRDefault="00271917">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7701B5D2"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17A928EF" w14:textId="77777777" w:rsidR="006C6357" w:rsidRDefault="006C6357">
      <w:pPr>
        <w:spacing w:after="0"/>
        <w:sectPr w:rsidR="006C6357">
          <w:type w:val="continuous"/>
          <w:pgSz w:w="15840" w:h="12240" w:orient="landscape"/>
          <w:pgMar w:top="100" w:right="240" w:bottom="740" w:left="240" w:header="720" w:footer="720" w:gutter="0"/>
          <w:cols w:num="3" w:space="720" w:equalWidth="0">
            <w:col w:w="4494" w:space="738"/>
            <w:col w:w="4783" w:space="257"/>
            <w:col w:w="5088"/>
          </w:cols>
        </w:sectPr>
      </w:pPr>
    </w:p>
    <w:p w14:paraId="4F94252D" w14:textId="77777777" w:rsidR="006C6357" w:rsidRDefault="006C6357">
      <w:pPr>
        <w:spacing w:before="18" w:after="0" w:line="220" w:lineRule="exact"/>
      </w:pPr>
    </w:p>
    <w:p w14:paraId="01630CB6" w14:textId="77777777" w:rsidR="006C6357" w:rsidRDefault="00271917">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900</w:t>
      </w:r>
    </w:p>
    <w:p w14:paraId="4FEB6208" w14:textId="77777777" w:rsidR="006C6357" w:rsidRDefault="006C6357">
      <w:pPr>
        <w:spacing w:before="3" w:after="0" w:line="120" w:lineRule="exact"/>
        <w:rPr>
          <w:sz w:val="12"/>
          <w:szCs w:val="12"/>
        </w:rPr>
      </w:pPr>
    </w:p>
    <w:p w14:paraId="141CA46D" w14:textId="77777777" w:rsidR="006C6357" w:rsidRDefault="006C6357">
      <w:pPr>
        <w:spacing w:after="0" w:line="200" w:lineRule="exact"/>
        <w:rPr>
          <w:sz w:val="20"/>
          <w:szCs w:val="20"/>
        </w:rPr>
      </w:pPr>
    </w:p>
    <w:p w14:paraId="29DCAE89" w14:textId="77777777" w:rsidR="006C6357" w:rsidRDefault="00340904">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1" behindDoc="1" locked="0" layoutInCell="1" allowOverlap="1" wp14:anchorId="57264483" wp14:editId="721F38F1">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6C6357" w14:paraId="7CC1A9A1"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0654C2CB" w14:textId="77777777" w:rsidR="006C6357" w:rsidRDefault="00271917">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4DF03DFD" w14:textId="77777777">
                              <w:trPr>
                                <w:trHeight w:hRule="exact" w:val="278"/>
                              </w:trPr>
                              <w:tc>
                                <w:tcPr>
                                  <w:tcW w:w="3385" w:type="dxa"/>
                                  <w:tcBorders>
                                    <w:top w:val="single" w:sz="5" w:space="0" w:color="8DDDFF"/>
                                    <w:left w:val="nil"/>
                                    <w:bottom w:val="single" w:sz="5" w:space="0" w:color="8DDDFF"/>
                                    <w:right w:val="single" w:sz="6" w:space="0" w:color="8DDDFF"/>
                                  </w:tcBorders>
                                </w:tcPr>
                                <w:p w14:paraId="2C95750F" w14:textId="77777777" w:rsidR="006C6357" w:rsidRDefault="0027191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7CB885C1" w14:textId="77777777" w:rsidR="006C6357" w:rsidRDefault="00FB6EAD" w:rsidP="00507752">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271917">
                                    <w:rPr>
                                      <w:rFonts w:ascii="Arial Narrow" w:eastAsia="Arial Narrow" w:hAnsi="Arial Narrow" w:cs="Arial Narrow"/>
                                      <w:sz w:val="23"/>
                                      <w:szCs w:val="23"/>
                                    </w:rPr>
                                    <w:t>$</w:t>
                                  </w:r>
                                  <w:r w:rsidR="00507752">
                                    <w:rPr>
                                      <w:rFonts w:ascii="Arial Narrow" w:eastAsia="Arial Narrow" w:hAnsi="Arial Narrow" w:cs="Arial Narrow"/>
                                      <w:sz w:val="23"/>
                                      <w:szCs w:val="23"/>
                                    </w:rPr>
                                    <w:t>2,000</w:t>
                                  </w:r>
                                </w:p>
                              </w:tc>
                            </w:tr>
                            <w:tr w:rsidR="006C6357" w14:paraId="7F378801" w14:textId="77777777">
                              <w:trPr>
                                <w:trHeight w:hRule="exact" w:val="308"/>
                              </w:trPr>
                              <w:tc>
                                <w:tcPr>
                                  <w:tcW w:w="3385" w:type="dxa"/>
                                  <w:tcBorders>
                                    <w:top w:val="single" w:sz="5" w:space="0" w:color="8DDDFF"/>
                                    <w:left w:val="nil"/>
                                    <w:bottom w:val="single" w:sz="5" w:space="0" w:color="8DDDFF"/>
                                    <w:right w:val="single" w:sz="6" w:space="0" w:color="8DDDFF"/>
                                  </w:tcBorders>
                                </w:tcPr>
                                <w:p w14:paraId="1486FCF0" w14:textId="77777777" w:rsidR="006C6357" w:rsidRDefault="00271917">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19A2377D" w14:textId="77777777" w:rsidR="006C6357" w:rsidRDefault="00271917">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6C6357" w14:paraId="34EA968C" w14:textId="77777777">
                              <w:trPr>
                                <w:trHeight w:hRule="exact" w:val="338"/>
                              </w:trPr>
                              <w:tc>
                                <w:tcPr>
                                  <w:tcW w:w="3385" w:type="dxa"/>
                                  <w:tcBorders>
                                    <w:top w:val="single" w:sz="5" w:space="0" w:color="8DDDFF"/>
                                    <w:left w:val="nil"/>
                                    <w:bottom w:val="single" w:sz="5" w:space="0" w:color="8DDDFF"/>
                                    <w:right w:val="single" w:sz="6" w:space="0" w:color="8DDDFF"/>
                                  </w:tcBorders>
                                </w:tcPr>
                                <w:p w14:paraId="10698727"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3B728F27" w14:textId="77777777" w:rsidR="006C6357" w:rsidRDefault="00271917" w:rsidP="00507752">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507752">
                                    <w:rPr>
                                      <w:rFonts w:ascii="Arial Narrow" w:eastAsia="Arial Narrow" w:hAnsi="Arial Narrow" w:cs="Arial Narrow"/>
                                    </w:rPr>
                                    <w:t>540</w:t>
                                  </w:r>
                                </w:p>
                              </w:tc>
                            </w:tr>
                            <w:tr w:rsidR="006C6357" w14:paraId="214AC08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269E485C"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4007BEEA" w14:textId="77777777">
                              <w:trPr>
                                <w:trHeight w:hRule="exact" w:val="338"/>
                              </w:trPr>
                              <w:tc>
                                <w:tcPr>
                                  <w:tcW w:w="3385" w:type="dxa"/>
                                  <w:tcBorders>
                                    <w:top w:val="single" w:sz="5" w:space="0" w:color="8DDDFF"/>
                                    <w:left w:val="nil"/>
                                    <w:bottom w:val="single" w:sz="5" w:space="0" w:color="8DDDFF"/>
                                    <w:right w:val="single" w:sz="5" w:space="0" w:color="8DDDFF"/>
                                  </w:tcBorders>
                                </w:tcPr>
                                <w:p w14:paraId="4BC98D81"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E46751E" w14:textId="77777777" w:rsidR="006C6357" w:rsidRDefault="00507752" w:rsidP="00FB6EAD">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6E7EFBB3"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433E7A2"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5649F669" w14:textId="77777777"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FB6EAD">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540</w:t>
                                  </w:r>
                                </w:p>
                              </w:tc>
                            </w:tr>
                          </w:tbl>
                          <w:p w14:paraId="188AEEE7" w14:textId="77777777" w:rsidR="006C6357" w:rsidRDefault="006C635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264483"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6C6357" w14:paraId="7CC1A9A1"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0654C2CB" w14:textId="77777777" w:rsidR="006C6357" w:rsidRDefault="00271917">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4DF03DFD" w14:textId="77777777">
                        <w:trPr>
                          <w:trHeight w:hRule="exact" w:val="278"/>
                        </w:trPr>
                        <w:tc>
                          <w:tcPr>
                            <w:tcW w:w="3385" w:type="dxa"/>
                            <w:tcBorders>
                              <w:top w:val="single" w:sz="5" w:space="0" w:color="8DDDFF"/>
                              <w:left w:val="nil"/>
                              <w:bottom w:val="single" w:sz="5" w:space="0" w:color="8DDDFF"/>
                              <w:right w:val="single" w:sz="6" w:space="0" w:color="8DDDFF"/>
                            </w:tcBorders>
                          </w:tcPr>
                          <w:p w14:paraId="2C95750F" w14:textId="77777777" w:rsidR="006C6357" w:rsidRDefault="0027191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7CB885C1" w14:textId="77777777" w:rsidR="006C6357" w:rsidRDefault="00FB6EAD" w:rsidP="00507752">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271917">
                              <w:rPr>
                                <w:rFonts w:ascii="Arial Narrow" w:eastAsia="Arial Narrow" w:hAnsi="Arial Narrow" w:cs="Arial Narrow"/>
                                <w:sz w:val="23"/>
                                <w:szCs w:val="23"/>
                              </w:rPr>
                              <w:t>$</w:t>
                            </w:r>
                            <w:r w:rsidR="00507752">
                              <w:rPr>
                                <w:rFonts w:ascii="Arial Narrow" w:eastAsia="Arial Narrow" w:hAnsi="Arial Narrow" w:cs="Arial Narrow"/>
                                <w:sz w:val="23"/>
                                <w:szCs w:val="23"/>
                              </w:rPr>
                              <w:t>2,000</w:t>
                            </w:r>
                          </w:p>
                        </w:tc>
                      </w:tr>
                      <w:tr w:rsidR="006C6357" w14:paraId="7F378801" w14:textId="77777777">
                        <w:trPr>
                          <w:trHeight w:hRule="exact" w:val="308"/>
                        </w:trPr>
                        <w:tc>
                          <w:tcPr>
                            <w:tcW w:w="3385" w:type="dxa"/>
                            <w:tcBorders>
                              <w:top w:val="single" w:sz="5" w:space="0" w:color="8DDDFF"/>
                              <w:left w:val="nil"/>
                              <w:bottom w:val="single" w:sz="5" w:space="0" w:color="8DDDFF"/>
                              <w:right w:val="single" w:sz="6" w:space="0" w:color="8DDDFF"/>
                            </w:tcBorders>
                          </w:tcPr>
                          <w:p w14:paraId="1486FCF0" w14:textId="77777777" w:rsidR="006C6357" w:rsidRDefault="00271917">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19A2377D" w14:textId="77777777" w:rsidR="006C6357" w:rsidRDefault="00271917">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6C6357" w14:paraId="34EA968C" w14:textId="77777777">
                        <w:trPr>
                          <w:trHeight w:hRule="exact" w:val="338"/>
                        </w:trPr>
                        <w:tc>
                          <w:tcPr>
                            <w:tcW w:w="3385" w:type="dxa"/>
                            <w:tcBorders>
                              <w:top w:val="single" w:sz="5" w:space="0" w:color="8DDDFF"/>
                              <w:left w:val="nil"/>
                              <w:bottom w:val="single" w:sz="5" w:space="0" w:color="8DDDFF"/>
                              <w:right w:val="single" w:sz="6" w:space="0" w:color="8DDDFF"/>
                            </w:tcBorders>
                          </w:tcPr>
                          <w:p w14:paraId="10698727"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3B728F27" w14:textId="77777777" w:rsidR="006C6357" w:rsidRDefault="00271917" w:rsidP="00507752">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507752">
                              <w:rPr>
                                <w:rFonts w:ascii="Arial Narrow" w:eastAsia="Arial Narrow" w:hAnsi="Arial Narrow" w:cs="Arial Narrow"/>
                              </w:rPr>
                              <w:t>540</w:t>
                            </w:r>
                          </w:p>
                        </w:tc>
                      </w:tr>
                      <w:tr w:rsidR="006C6357" w14:paraId="214AC08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269E485C"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4007BEEA" w14:textId="77777777">
                        <w:trPr>
                          <w:trHeight w:hRule="exact" w:val="338"/>
                        </w:trPr>
                        <w:tc>
                          <w:tcPr>
                            <w:tcW w:w="3385" w:type="dxa"/>
                            <w:tcBorders>
                              <w:top w:val="single" w:sz="5" w:space="0" w:color="8DDDFF"/>
                              <w:left w:val="nil"/>
                              <w:bottom w:val="single" w:sz="5" w:space="0" w:color="8DDDFF"/>
                              <w:right w:val="single" w:sz="5" w:space="0" w:color="8DDDFF"/>
                            </w:tcBorders>
                          </w:tcPr>
                          <w:p w14:paraId="4BC98D81"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E46751E" w14:textId="77777777" w:rsidR="006C6357" w:rsidRDefault="00507752" w:rsidP="00FB6EAD">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6E7EFBB3"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433E7A2"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5649F669" w14:textId="77777777"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FB6EAD">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540</w:t>
                            </w:r>
                          </w:p>
                        </w:tc>
                      </w:tr>
                    </w:tbl>
                    <w:p w14:paraId="188AEEE7" w14:textId="77777777" w:rsidR="006C6357" w:rsidRDefault="006C6357">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2" behindDoc="1" locked="0" layoutInCell="1" allowOverlap="1" wp14:anchorId="32D87036" wp14:editId="3455886E">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6C6357" w14:paraId="20A0F455"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69B00447" w14:textId="77777777" w:rsidR="006C6357" w:rsidRDefault="00271917">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6D59CB10" w14:textId="77777777">
                              <w:trPr>
                                <w:trHeight w:hRule="exact" w:val="278"/>
                              </w:trPr>
                              <w:tc>
                                <w:tcPr>
                                  <w:tcW w:w="3385" w:type="dxa"/>
                                  <w:tcBorders>
                                    <w:top w:val="single" w:sz="5" w:space="0" w:color="8DDDFF"/>
                                    <w:left w:val="nil"/>
                                    <w:bottom w:val="single" w:sz="5" w:space="0" w:color="8DDDFF"/>
                                    <w:right w:val="single" w:sz="6" w:space="0" w:color="8DDDFF"/>
                                  </w:tcBorders>
                                </w:tcPr>
                                <w:p w14:paraId="59CA20DE" w14:textId="77777777" w:rsidR="006C6357" w:rsidRDefault="00271917">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A5BC322" w14:textId="77777777" w:rsidR="006C6357" w:rsidRDefault="00271917" w:rsidP="00507752">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w:t>
                                  </w:r>
                                  <w:r w:rsidR="00507752">
                                    <w:rPr>
                                      <w:rFonts w:ascii="Arial Narrow" w:eastAsia="Arial Narrow" w:hAnsi="Arial Narrow" w:cs="Arial Narrow"/>
                                      <w:sz w:val="23"/>
                                      <w:szCs w:val="23"/>
                                    </w:rPr>
                                    <w:t>9</w:t>
                                  </w:r>
                                  <w:r>
                                    <w:rPr>
                                      <w:rFonts w:ascii="Arial Narrow" w:eastAsia="Arial Narrow" w:hAnsi="Arial Narrow" w:cs="Arial Narrow"/>
                                      <w:sz w:val="23"/>
                                      <w:szCs w:val="23"/>
                                    </w:rPr>
                                    <w:t>00</w:t>
                                  </w:r>
                                </w:p>
                              </w:tc>
                            </w:tr>
                            <w:tr w:rsidR="006C6357" w14:paraId="0FF62680" w14:textId="77777777">
                              <w:trPr>
                                <w:trHeight w:hRule="exact" w:val="308"/>
                              </w:trPr>
                              <w:tc>
                                <w:tcPr>
                                  <w:tcW w:w="3385" w:type="dxa"/>
                                  <w:tcBorders>
                                    <w:top w:val="single" w:sz="5" w:space="0" w:color="8DDDFF"/>
                                    <w:left w:val="nil"/>
                                    <w:bottom w:val="single" w:sz="5" w:space="0" w:color="8DDDFF"/>
                                    <w:right w:val="single" w:sz="6" w:space="0" w:color="8DDDFF"/>
                                  </w:tcBorders>
                                </w:tcPr>
                                <w:p w14:paraId="28D00B3E" w14:textId="77777777" w:rsidR="006C6357" w:rsidRDefault="00271917">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504C08B0"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6B2C1942" w14:textId="77777777">
                              <w:trPr>
                                <w:trHeight w:hRule="exact" w:val="338"/>
                              </w:trPr>
                              <w:tc>
                                <w:tcPr>
                                  <w:tcW w:w="3385" w:type="dxa"/>
                                  <w:tcBorders>
                                    <w:top w:val="single" w:sz="5" w:space="0" w:color="8DDDFF"/>
                                    <w:left w:val="nil"/>
                                    <w:bottom w:val="single" w:sz="5" w:space="0" w:color="8DDDFF"/>
                                    <w:right w:val="single" w:sz="6" w:space="0" w:color="8DDDFF"/>
                                  </w:tcBorders>
                                </w:tcPr>
                                <w:p w14:paraId="712FB8D1"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4ED20C3B" w14:textId="77777777" w:rsidR="006C6357" w:rsidRDefault="00507752" w:rsidP="00507752">
                                  <w:pPr>
                                    <w:spacing w:after="0" w:line="249" w:lineRule="exact"/>
                                    <w:ind w:left="671"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3273D57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5D1F36A"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00FA1840" w14:textId="77777777">
                              <w:trPr>
                                <w:trHeight w:hRule="exact" w:val="338"/>
                              </w:trPr>
                              <w:tc>
                                <w:tcPr>
                                  <w:tcW w:w="3385" w:type="dxa"/>
                                  <w:tcBorders>
                                    <w:top w:val="single" w:sz="5" w:space="0" w:color="8DDDFF"/>
                                    <w:left w:val="nil"/>
                                    <w:bottom w:val="single" w:sz="5" w:space="0" w:color="8DDDFF"/>
                                    <w:right w:val="single" w:sz="5" w:space="0" w:color="8DDDFF"/>
                                  </w:tcBorders>
                                </w:tcPr>
                                <w:p w14:paraId="20D20E27"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3575BDAB"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478158E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580FB89"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103E77A9" w14:textId="77777777" w:rsidR="006C6357" w:rsidRDefault="00271917" w:rsidP="00507752">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507752">
                                    <w:rPr>
                                      <w:rFonts w:ascii="Arial Narrow" w:eastAsia="Arial Narrow" w:hAnsi="Arial Narrow" w:cs="Arial Narrow"/>
                                      <w:b/>
                                      <w:bCs/>
                                      <w:sz w:val="23"/>
                                      <w:szCs w:val="23"/>
                                    </w:rPr>
                                    <w:t>90</w:t>
                                  </w:r>
                                  <w:r>
                                    <w:rPr>
                                      <w:rFonts w:ascii="Arial Narrow" w:eastAsia="Arial Narrow" w:hAnsi="Arial Narrow" w:cs="Arial Narrow"/>
                                      <w:b/>
                                      <w:bCs/>
                                      <w:sz w:val="23"/>
                                      <w:szCs w:val="23"/>
                                    </w:rPr>
                                    <w:t>0</w:t>
                                  </w:r>
                                </w:p>
                              </w:tc>
                            </w:tr>
                          </w:tbl>
                          <w:p w14:paraId="483CC1EA" w14:textId="77777777" w:rsidR="006C6357" w:rsidRDefault="006C635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87036" id="Text Box 4" o:spid="_x0000_s1027" type="#_x0000_t202" style="position:absolute;left:0;text-align:left;margin-left:529.55pt;margin-top:13.45pt;width:224.4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6C6357" w14:paraId="20A0F455"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69B00447" w14:textId="77777777" w:rsidR="006C6357" w:rsidRDefault="00271917">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6D59CB10" w14:textId="77777777">
                        <w:trPr>
                          <w:trHeight w:hRule="exact" w:val="278"/>
                        </w:trPr>
                        <w:tc>
                          <w:tcPr>
                            <w:tcW w:w="3385" w:type="dxa"/>
                            <w:tcBorders>
                              <w:top w:val="single" w:sz="5" w:space="0" w:color="8DDDFF"/>
                              <w:left w:val="nil"/>
                              <w:bottom w:val="single" w:sz="5" w:space="0" w:color="8DDDFF"/>
                              <w:right w:val="single" w:sz="6" w:space="0" w:color="8DDDFF"/>
                            </w:tcBorders>
                          </w:tcPr>
                          <w:p w14:paraId="59CA20DE" w14:textId="77777777" w:rsidR="006C6357" w:rsidRDefault="00271917">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A5BC322" w14:textId="77777777" w:rsidR="006C6357" w:rsidRDefault="00271917" w:rsidP="00507752">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w:t>
                            </w:r>
                            <w:r w:rsidR="00507752">
                              <w:rPr>
                                <w:rFonts w:ascii="Arial Narrow" w:eastAsia="Arial Narrow" w:hAnsi="Arial Narrow" w:cs="Arial Narrow"/>
                                <w:sz w:val="23"/>
                                <w:szCs w:val="23"/>
                              </w:rPr>
                              <w:t>9</w:t>
                            </w:r>
                            <w:r>
                              <w:rPr>
                                <w:rFonts w:ascii="Arial Narrow" w:eastAsia="Arial Narrow" w:hAnsi="Arial Narrow" w:cs="Arial Narrow"/>
                                <w:sz w:val="23"/>
                                <w:szCs w:val="23"/>
                              </w:rPr>
                              <w:t>00</w:t>
                            </w:r>
                          </w:p>
                        </w:tc>
                      </w:tr>
                      <w:tr w:rsidR="006C6357" w14:paraId="0FF62680" w14:textId="77777777">
                        <w:trPr>
                          <w:trHeight w:hRule="exact" w:val="308"/>
                        </w:trPr>
                        <w:tc>
                          <w:tcPr>
                            <w:tcW w:w="3385" w:type="dxa"/>
                            <w:tcBorders>
                              <w:top w:val="single" w:sz="5" w:space="0" w:color="8DDDFF"/>
                              <w:left w:val="nil"/>
                              <w:bottom w:val="single" w:sz="5" w:space="0" w:color="8DDDFF"/>
                              <w:right w:val="single" w:sz="6" w:space="0" w:color="8DDDFF"/>
                            </w:tcBorders>
                          </w:tcPr>
                          <w:p w14:paraId="28D00B3E" w14:textId="77777777" w:rsidR="006C6357" w:rsidRDefault="00271917">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504C08B0"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6B2C1942" w14:textId="77777777">
                        <w:trPr>
                          <w:trHeight w:hRule="exact" w:val="338"/>
                        </w:trPr>
                        <w:tc>
                          <w:tcPr>
                            <w:tcW w:w="3385" w:type="dxa"/>
                            <w:tcBorders>
                              <w:top w:val="single" w:sz="5" w:space="0" w:color="8DDDFF"/>
                              <w:left w:val="nil"/>
                              <w:bottom w:val="single" w:sz="5" w:space="0" w:color="8DDDFF"/>
                              <w:right w:val="single" w:sz="6" w:space="0" w:color="8DDDFF"/>
                            </w:tcBorders>
                          </w:tcPr>
                          <w:p w14:paraId="712FB8D1"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4ED20C3B" w14:textId="77777777" w:rsidR="006C6357" w:rsidRDefault="00507752" w:rsidP="00507752">
                            <w:pPr>
                              <w:spacing w:after="0" w:line="249" w:lineRule="exact"/>
                              <w:ind w:left="671"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3273D57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5D1F36A"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00FA1840" w14:textId="77777777">
                        <w:trPr>
                          <w:trHeight w:hRule="exact" w:val="338"/>
                        </w:trPr>
                        <w:tc>
                          <w:tcPr>
                            <w:tcW w:w="3385" w:type="dxa"/>
                            <w:tcBorders>
                              <w:top w:val="single" w:sz="5" w:space="0" w:color="8DDDFF"/>
                              <w:left w:val="nil"/>
                              <w:bottom w:val="single" w:sz="5" w:space="0" w:color="8DDDFF"/>
                              <w:right w:val="single" w:sz="5" w:space="0" w:color="8DDDFF"/>
                            </w:tcBorders>
                          </w:tcPr>
                          <w:p w14:paraId="20D20E27"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3575BDAB"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478158E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580FB89"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103E77A9" w14:textId="77777777" w:rsidR="006C6357" w:rsidRDefault="00271917" w:rsidP="00507752">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507752">
                              <w:rPr>
                                <w:rFonts w:ascii="Arial Narrow" w:eastAsia="Arial Narrow" w:hAnsi="Arial Narrow" w:cs="Arial Narrow"/>
                                <w:b/>
                                <w:bCs/>
                                <w:sz w:val="23"/>
                                <w:szCs w:val="23"/>
                              </w:rPr>
                              <w:t>90</w:t>
                            </w:r>
                            <w:r>
                              <w:rPr>
                                <w:rFonts w:ascii="Arial Narrow" w:eastAsia="Arial Narrow" w:hAnsi="Arial Narrow" w:cs="Arial Narrow"/>
                                <w:b/>
                                <w:bCs/>
                                <w:sz w:val="23"/>
                                <w:szCs w:val="23"/>
                              </w:rPr>
                              <w:t>0</w:t>
                            </w:r>
                          </w:p>
                        </w:tc>
                      </w:tr>
                    </w:tbl>
                    <w:p w14:paraId="483CC1EA" w14:textId="77777777" w:rsidR="006C6357" w:rsidRDefault="006C6357">
                      <w:pPr>
                        <w:spacing w:after="0" w:line="240" w:lineRule="auto"/>
                      </w:pPr>
                    </w:p>
                  </w:txbxContent>
                </v:textbox>
                <w10:wrap anchorx="page"/>
              </v:shape>
            </w:pict>
          </mc:Fallback>
        </mc:AlternateContent>
      </w:r>
      <w:r w:rsidR="00271917">
        <w:rPr>
          <w:rFonts w:ascii="Arial Narrow" w:eastAsia="Arial Narrow" w:hAnsi="Arial Narrow" w:cs="Arial Narrow"/>
          <w:b/>
          <w:bCs/>
          <w:position w:val="-1"/>
          <w:sz w:val="24"/>
          <w:szCs w:val="24"/>
        </w:rPr>
        <w:t>In this example, Peg</w:t>
      </w:r>
      <w:r w:rsidR="00271917">
        <w:rPr>
          <w:rFonts w:ascii="Arial Narrow" w:eastAsia="Arial Narrow" w:hAnsi="Arial Narrow" w:cs="Arial Narrow"/>
          <w:b/>
          <w:bCs/>
          <w:spacing w:val="-4"/>
          <w:position w:val="-1"/>
          <w:sz w:val="24"/>
          <w:szCs w:val="24"/>
        </w:rPr>
        <w:t xml:space="preserve"> </w:t>
      </w:r>
      <w:r w:rsidR="00271917">
        <w:rPr>
          <w:rFonts w:ascii="Arial Narrow" w:eastAsia="Arial Narrow" w:hAnsi="Arial Narrow" w:cs="Arial Narrow"/>
          <w:b/>
          <w:bCs/>
          <w:position w:val="-1"/>
          <w:sz w:val="24"/>
          <w:szCs w:val="24"/>
        </w:rPr>
        <w:t>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r w:rsidR="00271917">
        <w:rPr>
          <w:rFonts w:ascii="Arial Narrow" w:eastAsia="Arial Narrow" w:hAnsi="Arial Narrow" w:cs="Arial Narrow"/>
          <w:b/>
          <w:bCs/>
          <w:position w:val="-1"/>
          <w:sz w:val="24"/>
          <w:szCs w:val="24"/>
        </w:rPr>
        <w:tab/>
        <w:t>In this example, Joe 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r w:rsidR="00271917">
        <w:rPr>
          <w:rFonts w:ascii="Arial Narrow" w:eastAsia="Arial Narrow" w:hAnsi="Arial Narrow" w:cs="Arial Narrow"/>
          <w:b/>
          <w:bCs/>
          <w:position w:val="-1"/>
          <w:sz w:val="24"/>
          <w:szCs w:val="24"/>
        </w:rPr>
        <w:tab/>
        <w:t>In this example, Mia 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6C6357" w14:paraId="02464852" w14:textId="77777777" w:rsidTr="00FB6EAD">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2207572" w14:textId="77777777" w:rsidR="006C6357" w:rsidRDefault="00271917" w:rsidP="00FB6EAD">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1CF04FCD" w14:textId="77777777" w:rsidTr="00FB6EAD">
        <w:trPr>
          <w:trHeight w:hRule="exact" w:val="278"/>
        </w:trPr>
        <w:tc>
          <w:tcPr>
            <w:tcW w:w="3294" w:type="dxa"/>
            <w:tcBorders>
              <w:top w:val="single" w:sz="5" w:space="0" w:color="8DDDFF"/>
              <w:left w:val="nil"/>
              <w:bottom w:val="single" w:sz="5" w:space="0" w:color="8DDDFF"/>
              <w:right w:val="single" w:sz="6" w:space="0" w:color="8DDDFF"/>
            </w:tcBorders>
          </w:tcPr>
          <w:p w14:paraId="5D512437" w14:textId="77777777" w:rsidR="006C6357" w:rsidRDefault="00271917" w:rsidP="00FB6EAD">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0CE73531" w14:textId="77777777" w:rsidR="006C6357" w:rsidRDefault="00271917" w:rsidP="00507752">
            <w:pPr>
              <w:spacing w:after="0" w:line="260" w:lineRule="exact"/>
              <w:ind w:left="423" w:right="-20"/>
              <w:rPr>
                <w:rFonts w:ascii="Arial Narrow" w:eastAsia="Arial Narrow" w:hAnsi="Arial Narrow" w:cs="Arial Narrow"/>
                <w:sz w:val="23"/>
                <w:szCs w:val="23"/>
              </w:rPr>
            </w:pPr>
            <w:r>
              <w:rPr>
                <w:rFonts w:ascii="Arial Narrow" w:eastAsia="Arial Narrow" w:hAnsi="Arial Narrow" w:cs="Arial Narrow"/>
                <w:sz w:val="23"/>
                <w:szCs w:val="23"/>
              </w:rPr>
              <w:t>$</w:t>
            </w:r>
            <w:r w:rsidR="00507752">
              <w:rPr>
                <w:rFonts w:ascii="Arial Narrow" w:eastAsia="Arial Narrow" w:hAnsi="Arial Narrow" w:cs="Arial Narrow"/>
                <w:sz w:val="23"/>
                <w:szCs w:val="23"/>
              </w:rPr>
              <w:t>2</w:t>
            </w:r>
            <w:r>
              <w:rPr>
                <w:rFonts w:ascii="Arial Narrow" w:eastAsia="Arial Narrow" w:hAnsi="Arial Narrow" w:cs="Arial Narrow"/>
                <w:sz w:val="23"/>
                <w:szCs w:val="23"/>
              </w:rPr>
              <w:t>,</w:t>
            </w:r>
            <w:r w:rsidR="00507752">
              <w:rPr>
                <w:rFonts w:ascii="Arial Narrow" w:eastAsia="Arial Narrow" w:hAnsi="Arial Narrow" w:cs="Arial Narrow"/>
                <w:sz w:val="23"/>
                <w:szCs w:val="23"/>
              </w:rPr>
              <w:t>0</w:t>
            </w:r>
            <w:r>
              <w:rPr>
                <w:rFonts w:ascii="Arial Narrow" w:eastAsia="Arial Narrow" w:hAnsi="Arial Narrow" w:cs="Arial Narrow"/>
                <w:sz w:val="23"/>
                <w:szCs w:val="23"/>
              </w:rPr>
              <w:t>00</w:t>
            </w:r>
          </w:p>
        </w:tc>
      </w:tr>
      <w:tr w:rsidR="006C6357" w14:paraId="6FFDEA84" w14:textId="77777777" w:rsidTr="00FB6EAD">
        <w:trPr>
          <w:trHeight w:hRule="exact" w:val="308"/>
        </w:trPr>
        <w:tc>
          <w:tcPr>
            <w:tcW w:w="3294" w:type="dxa"/>
            <w:tcBorders>
              <w:top w:val="single" w:sz="5" w:space="0" w:color="8DDDFF"/>
              <w:left w:val="nil"/>
              <w:bottom w:val="single" w:sz="5" w:space="0" w:color="8DDDFF"/>
              <w:right w:val="single" w:sz="6" w:space="0" w:color="8DDDFF"/>
            </w:tcBorders>
          </w:tcPr>
          <w:p w14:paraId="4A322B63"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01B74C7C" w14:textId="77777777" w:rsidR="006C6357" w:rsidRDefault="00271917" w:rsidP="00FB6EAD">
            <w:pPr>
              <w:spacing w:after="0" w:line="260" w:lineRule="exact"/>
              <w:ind w:right="57"/>
              <w:jc w:val="right"/>
              <w:rPr>
                <w:rFonts w:ascii="Arial Narrow" w:eastAsia="Arial Narrow" w:hAnsi="Arial Narrow" w:cs="Arial Narrow"/>
                <w:sz w:val="23"/>
                <w:szCs w:val="23"/>
              </w:rPr>
            </w:pPr>
            <w:r>
              <w:rPr>
                <w:rFonts w:ascii="Arial Narrow" w:eastAsia="Arial Narrow" w:hAnsi="Arial Narrow" w:cs="Arial Narrow"/>
                <w:sz w:val="23"/>
                <w:szCs w:val="23"/>
              </w:rPr>
              <w:t>$0</w:t>
            </w:r>
          </w:p>
        </w:tc>
      </w:tr>
      <w:tr w:rsidR="006C6357" w14:paraId="0E6BCAAF" w14:textId="77777777" w:rsidTr="00FB6EAD">
        <w:trPr>
          <w:trHeight w:hRule="exact" w:val="338"/>
        </w:trPr>
        <w:tc>
          <w:tcPr>
            <w:tcW w:w="3294" w:type="dxa"/>
            <w:tcBorders>
              <w:top w:val="single" w:sz="5" w:space="0" w:color="8DDDFF"/>
              <w:left w:val="nil"/>
              <w:bottom w:val="single" w:sz="5" w:space="0" w:color="8DDDFF"/>
              <w:right w:val="single" w:sz="6" w:space="0" w:color="8DDDFF"/>
            </w:tcBorders>
          </w:tcPr>
          <w:p w14:paraId="7B1AB001"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49DF166A" w14:textId="0DFEA4DF" w:rsidR="006C6357" w:rsidRDefault="00271917" w:rsidP="00507752">
            <w:pPr>
              <w:spacing w:after="0" w:line="249" w:lineRule="exact"/>
              <w:ind w:left="448" w:right="-20"/>
              <w:rPr>
                <w:rFonts w:ascii="Arial Narrow" w:eastAsia="Arial Narrow" w:hAnsi="Arial Narrow" w:cs="Arial Narrow"/>
              </w:rPr>
            </w:pPr>
            <w:r>
              <w:rPr>
                <w:rFonts w:ascii="Arial Narrow" w:eastAsia="Arial Narrow" w:hAnsi="Arial Narrow" w:cs="Arial Narrow"/>
              </w:rPr>
              <w:t>$1,</w:t>
            </w:r>
            <w:r w:rsidR="002C408D">
              <w:rPr>
                <w:rFonts w:ascii="Arial Narrow" w:eastAsia="Arial Narrow" w:hAnsi="Arial Narrow" w:cs="Arial Narrow"/>
              </w:rPr>
              <w:t>08</w:t>
            </w:r>
            <w:r>
              <w:rPr>
                <w:rFonts w:ascii="Arial Narrow" w:eastAsia="Arial Narrow" w:hAnsi="Arial Narrow" w:cs="Arial Narrow"/>
              </w:rPr>
              <w:t>0</w:t>
            </w:r>
          </w:p>
        </w:tc>
      </w:tr>
      <w:tr w:rsidR="006C6357" w14:paraId="5E5ABDEA" w14:textId="77777777" w:rsidTr="00FB6EAD">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584B5DCF" w14:textId="77777777" w:rsidR="006C6357" w:rsidRDefault="00271917" w:rsidP="00FB6EAD">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3C83CF01" w14:textId="77777777" w:rsidTr="00FB6EAD">
        <w:trPr>
          <w:trHeight w:hRule="exact" w:val="338"/>
        </w:trPr>
        <w:tc>
          <w:tcPr>
            <w:tcW w:w="3294" w:type="dxa"/>
            <w:tcBorders>
              <w:top w:val="single" w:sz="5" w:space="0" w:color="8DDDFF"/>
              <w:left w:val="nil"/>
              <w:bottom w:val="single" w:sz="5" w:space="0" w:color="8DDDFF"/>
              <w:right w:val="single" w:sz="5" w:space="0" w:color="8DDDFF"/>
            </w:tcBorders>
          </w:tcPr>
          <w:p w14:paraId="5A34B38A"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32D8A6CD" w14:textId="77777777" w:rsidR="006C6357" w:rsidRDefault="00FB6EAD" w:rsidP="00507752">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507752">
              <w:rPr>
                <w:rFonts w:ascii="Arial Narrow" w:eastAsia="Arial Narrow" w:hAnsi="Arial Narrow" w:cs="Arial Narrow"/>
              </w:rPr>
              <w:t>1</w:t>
            </w:r>
            <w:r w:rsidR="00271917">
              <w:rPr>
                <w:rFonts w:ascii="Arial Narrow" w:eastAsia="Arial Narrow" w:hAnsi="Arial Narrow" w:cs="Arial Narrow"/>
              </w:rPr>
              <w:t>0</w:t>
            </w:r>
            <w:r w:rsidR="00507752">
              <w:rPr>
                <w:rFonts w:ascii="Arial Narrow" w:eastAsia="Arial Narrow" w:hAnsi="Arial Narrow" w:cs="Arial Narrow"/>
              </w:rPr>
              <w:t>0</w:t>
            </w:r>
          </w:p>
        </w:tc>
      </w:tr>
      <w:tr w:rsidR="006C6357" w14:paraId="3412BE53" w14:textId="77777777" w:rsidTr="00FB6EAD">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27A92C9C" w14:textId="77777777" w:rsidR="006C6357" w:rsidRDefault="00271917" w:rsidP="00FB6EAD">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20212EF2" w14:textId="1864E19E"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3</w:t>
            </w:r>
            <w:r>
              <w:rPr>
                <w:rFonts w:ascii="Arial Narrow" w:eastAsia="Arial Narrow" w:hAnsi="Arial Narrow" w:cs="Arial Narrow"/>
                <w:b/>
                <w:bCs/>
                <w:sz w:val="23"/>
                <w:szCs w:val="23"/>
              </w:rPr>
              <w:t>,</w:t>
            </w:r>
            <w:r w:rsidR="002C408D">
              <w:rPr>
                <w:rFonts w:ascii="Arial Narrow" w:eastAsia="Arial Narrow" w:hAnsi="Arial Narrow" w:cs="Arial Narrow"/>
                <w:b/>
                <w:bCs/>
                <w:sz w:val="23"/>
                <w:szCs w:val="23"/>
              </w:rPr>
              <w:t>18</w:t>
            </w:r>
            <w:r>
              <w:rPr>
                <w:rFonts w:ascii="Arial Narrow" w:eastAsia="Arial Narrow" w:hAnsi="Arial Narrow" w:cs="Arial Narrow"/>
                <w:b/>
                <w:bCs/>
                <w:sz w:val="23"/>
                <w:szCs w:val="23"/>
              </w:rPr>
              <w:t>0</w:t>
            </w:r>
          </w:p>
        </w:tc>
      </w:tr>
    </w:tbl>
    <w:p w14:paraId="4E1C49C6" w14:textId="7C3B8FC5" w:rsidR="006C6357" w:rsidRDefault="00FB6EAD">
      <w:pPr>
        <w:spacing w:before="92" w:after="0" w:line="240" w:lineRule="auto"/>
        <w:ind w:left="350" w:right="793"/>
        <w:rPr>
          <w:rFonts w:ascii="Arial Narrow" w:eastAsia="Arial Narrow" w:hAnsi="Arial Narrow" w:cs="Arial Narrow"/>
          <w:sz w:val="24"/>
          <w:szCs w:val="24"/>
        </w:rPr>
      </w:pPr>
      <w:r>
        <w:rPr>
          <w:rFonts w:ascii="Arial Narrow" w:eastAsia="Arial Narrow" w:hAnsi="Arial Narrow" w:cs="Arial Narrow"/>
          <w:sz w:val="24"/>
          <w:szCs w:val="24"/>
        </w:rPr>
        <w:br w:type="textWrapping" w:clear="all"/>
      </w:r>
    </w:p>
    <w:p w14:paraId="2E46FFAE" w14:textId="77777777" w:rsidR="006C6357" w:rsidRDefault="006C6357">
      <w:pPr>
        <w:spacing w:after="0" w:line="200" w:lineRule="exact"/>
        <w:rPr>
          <w:sz w:val="20"/>
          <w:szCs w:val="20"/>
        </w:rPr>
      </w:pPr>
    </w:p>
    <w:p w14:paraId="74CB8C60" w14:textId="77777777" w:rsidR="006C6357" w:rsidRDefault="006C6357">
      <w:pPr>
        <w:spacing w:after="0" w:line="200" w:lineRule="exact"/>
        <w:rPr>
          <w:sz w:val="20"/>
          <w:szCs w:val="20"/>
        </w:rPr>
      </w:pPr>
    </w:p>
    <w:p w14:paraId="3FD53ABB" w14:textId="77777777" w:rsidR="006C6357" w:rsidRDefault="006C6357">
      <w:pPr>
        <w:spacing w:before="16" w:after="0" w:line="200" w:lineRule="exact"/>
        <w:rPr>
          <w:sz w:val="20"/>
          <w:szCs w:val="20"/>
        </w:rPr>
      </w:pPr>
    </w:p>
    <w:p w14:paraId="723AFB83" w14:textId="14076118" w:rsidR="006C6357" w:rsidRDefault="00271917">
      <w:pPr>
        <w:spacing w:before="30" w:after="0" w:line="240" w:lineRule="auto"/>
        <w:ind w:left="3867" w:right="-20"/>
        <w:rPr>
          <w:rFonts w:ascii="Arial Narrow" w:eastAsia="Arial Narrow" w:hAnsi="Arial Narrow" w:cs="Arial Narrow"/>
          <w:sz w:val="24"/>
          <w:szCs w:val="24"/>
        </w:rPr>
      </w:pPr>
      <w:r>
        <w:rPr>
          <w:rFonts w:ascii="Arial Narrow" w:eastAsia="Arial Narrow" w:hAnsi="Arial Narrow" w:cs="Arial Narrow"/>
          <w:sz w:val="24"/>
          <w:szCs w:val="24"/>
        </w:rPr>
        <w:t xml:space="preserve">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ould be responsible for the other costs of these EXAMPLE</w:t>
      </w:r>
      <w:r>
        <w:rPr>
          <w:rFonts w:ascii="Arial Narrow" w:eastAsia="Arial Narrow" w:hAnsi="Arial Narrow" w:cs="Arial Narrow"/>
          <w:spacing w:val="-10"/>
          <w:sz w:val="24"/>
          <w:szCs w:val="24"/>
        </w:rPr>
        <w:t xml:space="preserve"> </w:t>
      </w:r>
      <w:r>
        <w:rPr>
          <w:rFonts w:ascii="Arial Narrow" w:eastAsia="Arial Narrow" w:hAnsi="Arial Narrow" w:cs="Arial Narrow"/>
          <w:sz w:val="24"/>
          <w:szCs w:val="24"/>
        </w:rPr>
        <w:t>covered services.</w:t>
      </w:r>
    </w:p>
    <w:sectPr w:rsidR="006C6357">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D5EAB1" w14:textId="77777777" w:rsidR="003970CF" w:rsidRDefault="003970CF">
      <w:pPr>
        <w:spacing w:after="0" w:line="240" w:lineRule="auto"/>
      </w:pPr>
      <w:r>
        <w:separator/>
      </w:r>
    </w:p>
  </w:endnote>
  <w:endnote w:type="continuationSeparator" w:id="0">
    <w:p w14:paraId="5FCDDC04" w14:textId="77777777" w:rsidR="003970CF" w:rsidRDefault="00397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5F04B" w14:textId="77777777" w:rsidR="006C6357" w:rsidRDefault="00340904">
    <w:pPr>
      <w:spacing w:after="0" w:line="200" w:lineRule="exact"/>
      <w:rPr>
        <w:sz w:val="20"/>
        <w:szCs w:val="20"/>
      </w:rPr>
    </w:pPr>
    <w:r>
      <w:rPr>
        <w:noProof/>
      </w:rPr>
      <mc:AlternateContent>
        <mc:Choice Requires="wps">
          <w:drawing>
            <wp:anchor distT="0" distB="0" distL="114300" distR="114300" simplePos="0" relativeHeight="503315422" behindDoc="1" locked="0" layoutInCell="1" allowOverlap="1" wp14:anchorId="58E31D77" wp14:editId="1BEE4961">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B4BC7" w14:textId="77777777" w:rsidR="006C6357" w:rsidRDefault="00271917">
                          <w:pPr>
                            <w:spacing w:after="0" w:line="267" w:lineRule="exact"/>
                            <w:ind w:left="1009" w:right="-55"/>
                            <w:rPr>
                              <w:rFonts w:ascii="Garamond" w:eastAsia="Garamond" w:hAnsi="Garamond" w:cs="Garamond"/>
                              <w:color w:val="017EA5"/>
                              <w:position w:val="1"/>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8032B3">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1626EA16" w14:textId="77777777" w:rsidR="00FF0778" w:rsidRDefault="00FF0778">
                          <w:pPr>
                            <w:spacing w:after="0" w:line="267" w:lineRule="exact"/>
                            <w:ind w:left="1009" w:right="-55"/>
                            <w:rPr>
                              <w:rFonts w:ascii="Garamond" w:eastAsia="Garamond" w:hAnsi="Garamond" w:cs="Garamond"/>
                              <w:sz w:val="24"/>
                              <w:szCs w:val="24"/>
                            </w:rPr>
                          </w:pPr>
                        </w:p>
                        <w:p w14:paraId="6DEF0AD5"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067F7A1B"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E31D77"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54CB4BC7" w14:textId="77777777" w:rsidR="006C6357" w:rsidRDefault="00271917">
                    <w:pPr>
                      <w:spacing w:after="0" w:line="267" w:lineRule="exact"/>
                      <w:ind w:left="1009" w:right="-55"/>
                      <w:rPr>
                        <w:rFonts w:ascii="Garamond" w:eastAsia="Garamond" w:hAnsi="Garamond" w:cs="Garamond"/>
                        <w:color w:val="017EA5"/>
                        <w:position w:val="1"/>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8032B3">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1626EA16" w14:textId="77777777" w:rsidR="00FF0778" w:rsidRDefault="00FF0778">
                    <w:pPr>
                      <w:spacing w:after="0" w:line="267" w:lineRule="exact"/>
                      <w:ind w:left="1009" w:right="-55"/>
                      <w:rPr>
                        <w:rFonts w:ascii="Garamond" w:eastAsia="Garamond" w:hAnsi="Garamond" w:cs="Garamond"/>
                        <w:sz w:val="24"/>
                        <w:szCs w:val="24"/>
                      </w:rPr>
                    </w:pPr>
                  </w:p>
                  <w:p w14:paraId="6DEF0AD5"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067F7A1B"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6FE486" w14:textId="77777777" w:rsidR="006C6357" w:rsidRDefault="00340904">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1F81DE57" wp14:editId="543B69C0">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C0C2A" w14:textId="77777777" w:rsidR="006C6357" w:rsidRDefault="00271917">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FF0778">
                            <w:rPr>
                              <w:rFonts w:ascii="Garamond" w:eastAsia="Garamond" w:hAnsi="Garamond" w:cs="Garamond"/>
                              <w:color w:val="017EA5"/>
                              <w:position w:val="1"/>
                              <w:sz w:val="24"/>
                              <w:szCs w:val="24"/>
                            </w:rPr>
                            <w:t xml:space="preserve">6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5FDB5CAE"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7D7F6C9A"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1DE57"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272C0C2A" w14:textId="77777777" w:rsidR="006C6357" w:rsidRDefault="00271917">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FF0778">
                      <w:rPr>
                        <w:rFonts w:ascii="Garamond" w:eastAsia="Garamond" w:hAnsi="Garamond" w:cs="Garamond"/>
                        <w:color w:val="017EA5"/>
                        <w:position w:val="1"/>
                        <w:sz w:val="24"/>
                        <w:szCs w:val="24"/>
                      </w:rPr>
                      <w:t xml:space="preserve">6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5FDB5CAE"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7D7F6C9A"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DB272A" w14:textId="77777777" w:rsidR="003970CF" w:rsidRDefault="003970CF">
      <w:pPr>
        <w:spacing w:after="0" w:line="240" w:lineRule="auto"/>
      </w:pPr>
      <w:r>
        <w:separator/>
      </w:r>
    </w:p>
  </w:footnote>
  <w:footnote w:type="continuationSeparator" w:id="0">
    <w:p w14:paraId="304F0F92" w14:textId="77777777" w:rsidR="003970CF" w:rsidRDefault="003970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rIwN7cwNrUwMTJV0lEKTi0uzszPAykwqQUANjTWBiwAAAA="/>
  </w:docVars>
  <w:rsids>
    <w:rsidRoot w:val="006C6357"/>
    <w:rsid w:val="001C3075"/>
    <w:rsid w:val="00271917"/>
    <w:rsid w:val="002C408D"/>
    <w:rsid w:val="00340904"/>
    <w:rsid w:val="00386C6E"/>
    <w:rsid w:val="003970CF"/>
    <w:rsid w:val="003C1EC4"/>
    <w:rsid w:val="00400A9B"/>
    <w:rsid w:val="00402B9B"/>
    <w:rsid w:val="00473342"/>
    <w:rsid w:val="00507752"/>
    <w:rsid w:val="005742FA"/>
    <w:rsid w:val="0060516A"/>
    <w:rsid w:val="006C6357"/>
    <w:rsid w:val="007031A5"/>
    <w:rsid w:val="007A683E"/>
    <w:rsid w:val="008032B3"/>
    <w:rsid w:val="009B6E27"/>
    <w:rsid w:val="00A04E97"/>
    <w:rsid w:val="00C6584B"/>
    <w:rsid w:val="00ED7DDE"/>
    <w:rsid w:val="00F44476"/>
    <w:rsid w:val="00FB6EAD"/>
    <w:rsid w:val="00FF0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2823A83"/>
  <w15:docId w15:val="{EA60F09F-2B52-4040-8DA4-893B414CC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0778"/>
    <w:rPr>
      <w:color w:val="0000FF" w:themeColor="hyperlink"/>
      <w:u w:val="single"/>
    </w:rPr>
  </w:style>
  <w:style w:type="paragraph" w:styleId="Header">
    <w:name w:val="header"/>
    <w:basedOn w:val="Normal"/>
    <w:link w:val="HeaderChar"/>
    <w:uiPriority w:val="99"/>
    <w:unhideWhenUsed/>
    <w:rsid w:val="00FF0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778"/>
  </w:style>
  <w:style w:type="paragraph" w:styleId="Footer">
    <w:name w:val="footer"/>
    <w:basedOn w:val="Normal"/>
    <w:link w:val="FooterChar"/>
    <w:uiPriority w:val="99"/>
    <w:unhideWhenUsed/>
    <w:rsid w:val="00FF07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healthcare.gov/coverage/preventive-care-benefit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carema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989</Words>
  <Characters>1134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BEN86155</vt:lpstr>
    </vt:vector>
  </TitlesOfParts>
  <Company>Medical Mutual</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86155</dc:title>
  <dc:creator>Gochenour, Sheryl</dc:creator>
  <cp:lastModifiedBy>Matt McCullough</cp:lastModifiedBy>
  <cp:revision>2</cp:revision>
  <dcterms:created xsi:type="dcterms:W3CDTF">2024-10-01T18:20:00Z</dcterms:created>
  <dcterms:modified xsi:type="dcterms:W3CDTF">2024-10-0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